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7F5E8" w14:textId="21A15318" w:rsidR="00FB10B5" w:rsidRDefault="00614543" w:rsidP="00614543">
      <w:pPr>
        <w:autoSpaceDE w:val="0"/>
        <w:autoSpaceDN w:val="0"/>
        <w:adjustRightInd w:val="0"/>
        <w:rPr>
          <w:rFonts w:ascii="MuseoSans-300" w:hAnsi="MuseoSans-300" w:cs="MuseoSans-300"/>
          <w:b/>
          <w:color w:val="000000"/>
        </w:rPr>
      </w:pPr>
      <w:r>
        <w:rPr>
          <w:rFonts w:ascii="MuseoSans-300" w:hAnsi="MuseoSans-300" w:cs="MuseoSans-300"/>
          <w:b/>
          <w:noProof/>
          <w:color w:val="000000"/>
        </w:rPr>
        <w:drawing>
          <wp:anchor distT="0" distB="0" distL="114300" distR="114300" simplePos="0" relativeHeight="251658240" behindDoc="0" locked="0" layoutInCell="1" allowOverlap="1" wp14:anchorId="44FD81F5" wp14:editId="513CE931">
            <wp:simplePos x="0" y="0"/>
            <wp:positionH relativeFrom="column">
              <wp:posOffset>-914400</wp:posOffset>
            </wp:positionH>
            <wp:positionV relativeFrom="margin">
              <wp:posOffset>-470057</wp:posOffset>
            </wp:positionV>
            <wp:extent cx="7762875" cy="2587625"/>
            <wp:effectExtent l="0" t="0" r="0" b="3175"/>
            <wp:wrapThrough wrapText="bothSides">
              <wp:wrapPolygon edited="0">
                <wp:start x="0" y="0"/>
                <wp:lineTo x="0" y="21520"/>
                <wp:lineTo x="21556" y="21520"/>
                <wp:lineTo x="2155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ower Up Engagement Toolkit Header-01-0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62875" cy="2587625"/>
                    </a:xfrm>
                    <a:prstGeom prst="rect">
                      <a:avLst/>
                    </a:prstGeom>
                  </pic:spPr>
                </pic:pic>
              </a:graphicData>
            </a:graphic>
            <wp14:sizeRelH relativeFrom="margin">
              <wp14:pctWidth>0</wp14:pctWidth>
            </wp14:sizeRelH>
            <wp14:sizeRelV relativeFrom="margin">
              <wp14:pctHeight>0</wp14:pctHeight>
            </wp14:sizeRelV>
          </wp:anchor>
        </w:drawing>
      </w:r>
    </w:p>
    <w:p w14:paraId="11C32A93" w14:textId="2701D5E8" w:rsidR="005F3B19" w:rsidRPr="00EB5C67" w:rsidRDefault="005F3B19" w:rsidP="005F3B19">
      <w:pPr>
        <w:autoSpaceDE w:val="0"/>
        <w:autoSpaceDN w:val="0"/>
        <w:adjustRightInd w:val="0"/>
        <w:jc w:val="center"/>
        <w:rPr>
          <w:rFonts w:ascii="MuseoSans-300" w:hAnsi="MuseoSans-300" w:cs="MuseoSans-300"/>
          <w:b/>
          <w:color w:val="FF0000"/>
          <w:sz w:val="44"/>
          <w:szCs w:val="44"/>
        </w:rPr>
      </w:pPr>
      <w:r w:rsidRPr="00EB5C67">
        <w:rPr>
          <w:rFonts w:ascii="MuseoSans-300" w:hAnsi="MuseoSans-300" w:cs="MuseoSans-300"/>
          <w:b/>
          <w:color w:val="FF0000"/>
          <w:sz w:val="44"/>
          <w:szCs w:val="44"/>
        </w:rPr>
        <w:t>Fundraising Toolkit</w:t>
      </w:r>
    </w:p>
    <w:p w14:paraId="07451143" w14:textId="77777777" w:rsidR="005F3B19" w:rsidRDefault="005F3B19" w:rsidP="001A7C39">
      <w:pPr>
        <w:autoSpaceDE w:val="0"/>
        <w:autoSpaceDN w:val="0"/>
        <w:adjustRightInd w:val="0"/>
        <w:rPr>
          <w:rFonts w:ascii="MuseoSans-300" w:hAnsi="MuseoSans-300" w:cs="MuseoSans-300"/>
          <w:color w:val="000000"/>
        </w:rPr>
      </w:pPr>
    </w:p>
    <w:p w14:paraId="5D80A7CF" w14:textId="3E6EC3B9" w:rsidR="002D511B" w:rsidRDefault="002D511B" w:rsidP="001A7C39">
      <w:pPr>
        <w:autoSpaceDE w:val="0"/>
        <w:autoSpaceDN w:val="0"/>
        <w:adjustRightInd w:val="0"/>
        <w:rPr>
          <w:rFonts w:ascii="MuseoSans-300" w:hAnsi="MuseoSans-300" w:cs="MuseoSans-300"/>
          <w:color w:val="000000"/>
        </w:rPr>
      </w:pPr>
      <w:r w:rsidRPr="00730160">
        <w:rPr>
          <w:rFonts w:ascii="MuseoSans-300" w:hAnsi="MuseoSans-300" w:cs="MuseoSans-300"/>
          <w:b/>
          <w:color w:val="000000"/>
        </w:rPr>
        <w:t xml:space="preserve">Thank you for supporting </w:t>
      </w:r>
      <w:r w:rsidR="00EB5C67">
        <w:rPr>
          <w:rFonts w:ascii="MuseoSans-300" w:hAnsi="MuseoSans-300" w:cs="MuseoSans-300"/>
          <w:b/>
          <w:color w:val="000000"/>
        </w:rPr>
        <w:t xml:space="preserve">in </w:t>
      </w:r>
      <w:r w:rsidR="00EB5C67" w:rsidRPr="00EB5C67">
        <w:rPr>
          <w:rFonts w:ascii="MuseoSans-300" w:hAnsi="MuseoSans-300" w:cs="MuseoSans-300"/>
          <w:b/>
          <w:color w:val="FF0000"/>
        </w:rPr>
        <w:t>Give More 24</w:t>
      </w:r>
      <w:r w:rsidRPr="00EB5C67">
        <w:rPr>
          <w:rFonts w:ascii="MuseoSans-300" w:hAnsi="MuseoSans-300" w:cs="MuseoSans-300"/>
          <w:b/>
          <w:color w:val="FF0000"/>
        </w:rPr>
        <w:t>!</w:t>
      </w:r>
      <w:r w:rsidR="00EB5C67">
        <w:rPr>
          <w:rFonts w:ascii="MuseoSans-300" w:hAnsi="MuseoSans-300" w:cs="MuseoSans-300"/>
          <w:b/>
          <w:color w:val="000000"/>
        </w:rPr>
        <w:t>!</w:t>
      </w:r>
      <w:r w:rsidR="00E81F5A">
        <w:rPr>
          <w:rFonts w:ascii="MuseoSans-300" w:hAnsi="MuseoSans-300" w:cs="MuseoSans-300"/>
          <w:b/>
          <w:color w:val="000000"/>
        </w:rPr>
        <w:t xml:space="preserve"> </w:t>
      </w:r>
      <w:r w:rsidR="00EB5C67" w:rsidRPr="00EB5C67">
        <w:rPr>
          <w:rFonts w:ascii="MuseoSans-300" w:hAnsi="MuseoSans-300" w:cs="MuseoSans-300"/>
          <w:color w:val="000000"/>
        </w:rPr>
        <w:t>On September 23</w:t>
      </w:r>
      <w:r w:rsidR="00EB5C67" w:rsidRPr="00EB5C67">
        <w:rPr>
          <w:rFonts w:ascii="MuseoSans-300" w:hAnsi="MuseoSans-300" w:cs="MuseoSans-300"/>
          <w:color w:val="000000"/>
          <w:vertAlign w:val="superscript"/>
        </w:rPr>
        <w:t>rd</w:t>
      </w:r>
      <w:r w:rsidR="00EB5C67" w:rsidRPr="00EB5C67">
        <w:rPr>
          <w:rFonts w:ascii="MuseoSans-300" w:hAnsi="MuseoSans-300" w:cs="MuseoSans-300"/>
          <w:color w:val="000000"/>
        </w:rPr>
        <w:t>, 20</w:t>
      </w:r>
      <w:r w:rsidR="00EB5C67">
        <w:rPr>
          <w:rFonts w:ascii="MuseoSans-300" w:hAnsi="MuseoSans-300" w:cs="MuseoSans-300"/>
          <w:color w:val="000000"/>
        </w:rPr>
        <w:t>21</w:t>
      </w:r>
      <w:r w:rsidR="00EB5C67" w:rsidRPr="00EB5C67">
        <w:rPr>
          <w:rFonts w:ascii="MuseoSans-300" w:hAnsi="MuseoSans-300" w:cs="MuseoSans-300"/>
          <w:color w:val="000000"/>
        </w:rPr>
        <w:t>,</w:t>
      </w:r>
      <w:r w:rsidR="00EB5C67">
        <w:rPr>
          <w:rFonts w:ascii="MuseoSans-300" w:hAnsi="MuseoSans-300" w:cs="MuseoSans-300"/>
          <w:b/>
          <w:color w:val="000000"/>
        </w:rPr>
        <w:t xml:space="preserve"> </w:t>
      </w:r>
      <w:r w:rsidR="00EB5C67">
        <w:rPr>
          <w:rFonts w:ascii="MuseoSans-300" w:hAnsi="MuseoSans-300" w:cs="MuseoSans-300"/>
          <w:color w:val="000000"/>
        </w:rPr>
        <w:t>o</w:t>
      </w:r>
      <w:r>
        <w:rPr>
          <w:rFonts w:ascii="MuseoSans-300" w:hAnsi="MuseoSans-300" w:cs="MuseoSans-300"/>
          <w:color w:val="000000"/>
        </w:rPr>
        <w:t>ur goal is to raise $5</w:t>
      </w:r>
      <w:r w:rsidR="00EB5C67">
        <w:rPr>
          <w:rFonts w:ascii="MuseoSans-300" w:hAnsi="MuseoSans-300" w:cs="MuseoSans-300"/>
          <w:color w:val="000000"/>
        </w:rPr>
        <w:t>1</w:t>
      </w:r>
      <w:r>
        <w:rPr>
          <w:rFonts w:ascii="MuseoSans-300" w:hAnsi="MuseoSans-300" w:cs="MuseoSans-300"/>
          <w:color w:val="000000"/>
        </w:rPr>
        <w:t>,000</w:t>
      </w:r>
      <w:r w:rsidR="00EB5C67">
        <w:rPr>
          <w:rFonts w:ascii="MuseoSans-300" w:hAnsi="MuseoSans-300" w:cs="MuseoSans-300"/>
          <w:color w:val="000000"/>
        </w:rPr>
        <w:t xml:space="preserve"> to provide boundless opportunities through sports and physical activity to those who are blind and visually impaired in Southwest Washington. </w:t>
      </w:r>
      <w:r>
        <w:rPr>
          <w:rFonts w:ascii="MuseoSans-300" w:hAnsi="MuseoSans-300" w:cs="MuseoSans-300"/>
          <w:color w:val="000000"/>
        </w:rPr>
        <w:t>Peer-to-Peer fundraising is a great tool to help engage as many of our family, friends</w:t>
      </w:r>
      <w:r w:rsidR="00E81F5A">
        <w:rPr>
          <w:rFonts w:ascii="MuseoSans-300" w:hAnsi="MuseoSans-300" w:cs="MuseoSans-300"/>
          <w:color w:val="000000"/>
        </w:rPr>
        <w:t>,</w:t>
      </w:r>
      <w:r>
        <w:rPr>
          <w:rFonts w:ascii="MuseoSans-300" w:hAnsi="MuseoSans-300" w:cs="MuseoSans-300"/>
          <w:color w:val="000000"/>
        </w:rPr>
        <w:t xml:space="preserve"> and colleagues as possible </w:t>
      </w:r>
      <w:r w:rsidR="00EB5C67">
        <w:rPr>
          <w:rFonts w:ascii="MuseoSans-300" w:hAnsi="MuseoSans-300" w:cs="MuseoSans-300"/>
          <w:color w:val="000000"/>
        </w:rPr>
        <w:t>during the whole giving day. With each donation being matched thanks to our matching donors, we are confident in reaching our goal!</w:t>
      </w:r>
    </w:p>
    <w:p w14:paraId="7CB9A40A" w14:textId="77777777" w:rsidR="002D511B" w:rsidRDefault="002D511B" w:rsidP="001A7C39">
      <w:pPr>
        <w:autoSpaceDE w:val="0"/>
        <w:autoSpaceDN w:val="0"/>
        <w:adjustRightInd w:val="0"/>
        <w:rPr>
          <w:rFonts w:ascii="MuseoSans-300" w:hAnsi="MuseoSans-300" w:cs="MuseoSans-300"/>
          <w:color w:val="000000"/>
        </w:rPr>
      </w:pPr>
    </w:p>
    <w:p w14:paraId="5A9E2B39" w14:textId="2DC37510" w:rsidR="001A7C39"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 xml:space="preserve">In this kit, you’ll find sample emails, social media posts, </w:t>
      </w:r>
      <w:r w:rsidR="00730160">
        <w:rPr>
          <w:rFonts w:ascii="MuseoSans-300" w:hAnsi="MuseoSans-300" w:cs="MuseoSans-300"/>
          <w:color w:val="000000"/>
        </w:rPr>
        <w:t>directions on how to set-up you</w:t>
      </w:r>
      <w:r w:rsidR="00E81F5A">
        <w:rPr>
          <w:rFonts w:ascii="MuseoSans-300" w:hAnsi="MuseoSans-300" w:cs="MuseoSans-300"/>
          <w:color w:val="000000"/>
        </w:rPr>
        <w:t>r</w:t>
      </w:r>
      <w:r w:rsidR="00730160">
        <w:rPr>
          <w:rFonts w:ascii="MuseoSans-300" w:hAnsi="MuseoSans-300" w:cs="MuseoSans-300"/>
          <w:color w:val="000000"/>
        </w:rPr>
        <w:t xml:space="preserve"> peer</w:t>
      </w:r>
      <w:r w:rsidR="00E81F5A">
        <w:rPr>
          <w:rFonts w:ascii="MuseoSans-300" w:hAnsi="MuseoSans-300" w:cs="MuseoSans-300"/>
          <w:color w:val="000000"/>
        </w:rPr>
        <w:t>-</w:t>
      </w:r>
      <w:r w:rsidR="00730160">
        <w:rPr>
          <w:rFonts w:ascii="MuseoSans-300" w:hAnsi="MuseoSans-300" w:cs="MuseoSans-300"/>
          <w:color w:val="000000"/>
        </w:rPr>
        <w:t xml:space="preserve">to-peer fundraising campaign </w:t>
      </w:r>
      <w:r w:rsidR="00304909">
        <w:rPr>
          <w:rFonts w:ascii="MuseoSans-300" w:hAnsi="MuseoSans-300" w:cs="MuseoSans-300"/>
          <w:color w:val="000000"/>
        </w:rPr>
        <w:t>and more</w:t>
      </w:r>
      <w:r w:rsidR="00730160">
        <w:rPr>
          <w:rFonts w:ascii="MuseoSans-300" w:hAnsi="MuseoSans-300" w:cs="MuseoSans-300"/>
          <w:color w:val="000000"/>
        </w:rPr>
        <w:t xml:space="preserve"> to help </w:t>
      </w:r>
      <w:r w:rsidR="00304909">
        <w:rPr>
          <w:rFonts w:ascii="MuseoSans-300" w:hAnsi="MuseoSans-300" w:cs="MuseoSans-300"/>
          <w:color w:val="000000"/>
        </w:rPr>
        <w:t xml:space="preserve">you </w:t>
      </w:r>
      <w:r>
        <w:rPr>
          <w:rFonts w:ascii="MuseoSans-300" w:hAnsi="MuseoSans-300" w:cs="MuseoSans-300"/>
          <w:color w:val="000000"/>
        </w:rPr>
        <w:t>spread the</w:t>
      </w:r>
      <w:r w:rsidR="00730160">
        <w:rPr>
          <w:rFonts w:ascii="MuseoSans-300" w:hAnsi="MuseoSans-300" w:cs="MuseoSans-300"/>
          <w:color w:val="000000"/>
        </w:rPr>
        <w:t xml:space="preserve"> </w:t>
      </w:r>
      <w:r>
        <w:rPr>
          <w:rFonts w:ascii="MuseoSans-300" w:hAnsi="MuseoSans-300" w:cs="MuseoSans-300"/>
          <w:color w:val="000000"/>
        </w:rPr>
        <w:t>word</w:t>
      </w:r>
      <w:r w:rsidR="00E81F5A">
        <w:rPr>
          <w:rFonts w:ascii="MuseoSans-300" w:hAnsi="MuseoSans-300" w:cs="MuseoSans-300"/>
          <w:color w:val="000000"/>
        </w:rPr>
        <w:t>,</w:t>
      </w:r>
      <w:r>
        <w:rPr>
          <w:rFonts w:ascii="MuseoSans-300" w:hAnsi="MuseoSans-300" w:cs="MuseoSans-300"/>
          <w:color w:val="000000"/>
        </w:rPr>
        <w:t xml:space="preserve"> and reach your </w:t>
      </w:r>
      <w:r w:rsidR="00730160">
        <w:rPr>
          <w:rFonts w:ascii="MuseoSans-300" w:hAnsi="MuseoSans-300" w:cs="MuseoSans-300"/>
          <w:color w:val="000000"/>
        </w:rPr>
        <w:t xml:space="preserve">own </w:t>
      </w:r>
      <w:r>
        <w:rPr>
          <w:rFonts w:ascii="MuseoSans-300" w:hAnsi="MuseoSans-300" w:cs="MuseoSans-300"/>
          <w:color w:val="000000"/>
        </w:rPr>
        <w:t>fundraising goal</w:t>
      </w:r>
      <w:r w:rsidR="00E91446">
        <w:rPr>
          <w:rFonts w:ascii="MuseoSans-300" w:hAnsi="MuseoSans-300" w:cs="MuseoSans-300"/>
          <w:color w:val="000000"/>
        </w:rPr>
        <w:t xml:space="preserve"> for </w:t>
      </w:r>
      <w:r w:rsidR="00EB5C67">
        <w:rPr>
          <w:rFonts w:ascii="MuseoSans-300" w:hAnsi="MuseoSans-300" w:cs="MuseoSans-300"/>
          <w:color w:val="000000"/>
        </w:rPr>
        <w:t xml:space="preserve">Give More </w:t>
      </w:r>
      <w:proofErr w:type="gramStart"/>
      <w:r w:rsidR="00EB5C67">
        <w:rPr>
          <w:rFonts w:ascii="MuseoSans-300" w:hAnsi="MuseoSans-300" w:cs="MuseoSans-300"/>
          <w:color w:val="000000"/>
        </w:rPr>
        <w:t>24!</w:t>
      </w:r>
      <w:r>
        <w:rPr>
          <w:rFonts w:ascii="MuseoSans-300" w:hAnsi="MuseoSans-300" w:cs="MuseoSans-300"/>
          <w:color w:val="000000"/>
        </w:rPr>
        <w:t>.</w:t>
      </w:r>
      <w:proofErr w:type="gramEnd"/>
      <w:r>
        <w:rPr>
          <w:rFonts w:ascii="MuseoSans-300" w:hAnsi="MuseoSans-300" w:cs="MuseoSans-300"/>
          <w:color w:val="000000"/>
        </w:rPr>
        <w:t xml:space="preserve"> If you need assistance, please contact </w:t>
      </w:r>
      <w:r w:rsidR="005F3B19">
        <w:rPr>
          <w:rFonts w:ascii="MuseoSans-300" w:hAnsi="MuseoSans-300" w:cs="MuseoSans-300"/>
          <w:color w:val="000000"/>
        </w:rPr>
        <w:t>Alyssa Baldwin</w:t>
      </w:r>
      <w:r>
        <w:rPr>
          <w:rFonts w:ascii="MuseoSans-300" w:hAnsi="MuseoSans-300" w:cs="MuseoSans-300"/>
          <w:color w:val="000000"/>
        </w:rPr>
        <w:t>,</w:t>
      </w:r>
      <w:r w:rsidR="005F3B19">
        <w:rPr>
          <w:rFonts w:ascii="MuseoSans-300" w:hAnsi="MuseoSans-300" w:cs="MuseoSans-300"/>
          <w:color w:val="000000"/>
        </w:rPr>
        <w:t xml:space="preserve"> Market</w:t>
      </w:r>
      <w:r w:rsidR="00730160">
        <w:rPr>
          <w:rFonts w:ascii="MuseoSans-300" w:hAnsi="MuseoSans-300" w:cs="MuseoSans-300"/>
          <w:color w:val="000000"/>
        </w:rPr>
        <w:t xml:space="preserve">ing &amp; </w:t>
      </w:r>
      <w:r w:rsidR="00EB5C67">
        <w:rPr>
          <w:rFonts w:ascii="MuseoSans-300" w:hAnsi="MuseoSans-300" w:cs="MuseoSans-300"/>
          <w:color w:val="000000"/>
        </w:rPr>
        <w:t>Communications</w:t>
      </w:r>
      <w:r w:rsidR="00730160">
        <w:rPr>
          <w:rFonts w:ascii="MuseoSans-300" w:hAnsi="MuseoSans-300" w:cs="MuseoSans-300"/>
          <w:color w:val="000000"/>
        </w:rPr>
        <w:t xml:space="preserve"> Manager, at </w:t>
      </w:r>
      <w:hyperlink r:id="rId6" w:history="1">
        <w:r w:rsidR="00F64E43" w:rsidRPr="00BD00E4">
          <w:rPr>
            <w:rStyle w:val="Hyperlink"/>
            <w:rFonts w:ascii="MuseoSans-300" w:hAnsi="MuseoSans-300" w:cs="MuseoSans-300"/>
          </w:rPr>
          <w:t>abaldwin@nwaba.org</w:t>
        </w:r>
      </w:hyperlink>
      <w:r w:rsidR="00F64E43">
        <w:rPr>
          <w:rFonts w:ascii="MuseoSans-300" w:hAnsi="MuseoSans-300" w:cs="MuseoSans-300"/>
          <w:color w:val="000000"/>
        </w:rPr>
        <w:t xml:space="preserve"> or</w:t>
      </w:r>
      <w:r w:rsidR="00EB5C67">
        <w:rPr>
          <w:rFonts w:ascii="MuseoSans-300" w:hAnsi="MuseoSans-300" w:cs="MuseoSans-300"/>
          <w:color w:val="000000"/>
        </w:rPr>
        <w:t xml:space="preserve"> at</w:t>
      </w:r>
      <w:r w:rsidR="00F64E43">
        <w:rPr>
          <w:rFonts w:ascii="MuseoSans-300" w:hAnsi="MuseoSans-300" w:cs="MuseoSans-300"/>
          <w:color w:val="000000"/>
        </w:rPr>
        <w:t xml:space="preserve"> 360-768-5647</w:t>
      </w:r>
      <w:r>
        <w:rPr>
          <w:rFonts w:ascii="MuseoSans-300" w:hAnsi="MuseoSans-300" w:cs="MuseoSans-300"/>
          <w:color w:val="000000"/>
        </w:rPr>
        <w:t>.</w:t>
      </w:r>
    </w:p>
    <w:p w14:paraId="00ECFDA2" w14:textId="77777777" w:rsidR="005F3B19" w:rsidRDefault="005F3B19" w:rsidP="001A7C39">
      <w:pPr>
        <w:autoSpaceDE w:val="0"/>
        <w:autoSpaceDN w:val="0"/>
        <w:adjustRightInd w:val="0"/>
        <w:rPr>
          <w:rFonts w:ascii="MuseoSans-900" w:hAnsi="MuseoSans-900" w:cs="MuseoSans-900"/>
          <w:color w:val="4A2085"/>
        </w:rPr>
      </w:pPr>
    </w:p>
    <w:p w14:paraId="344A0264" w14:textId="77777777" w:rsidR="0065190C" w:rsidRDefault="0065190C" w:rsidP="001A7C39">
      <w:pPr>
        <w:autoSpaceDE w:val="0"/>
        <w:autoSpaceDN w:val="0"/>
        <w:adjustRightInd w:val="0"/>
        <w:rPr>
          <w:rFonts w:ascii="MuseoSans-900" w:hAnsi="MuseoSans-900" w:cs="MuseoSans-900"/>
          <w:b/>
          <w:u w:val="single"/>
        </w:rPr>
      </w:pPr>
    </w:p>
    <w:p w14:paraId="4402A4E2" w14:textId="4E2FDF37" w:rsidR="0065190C" w:rsidRPr="00EB5C67" w:rsidRDefault="00730160" w:rsidP="001A7C39">
      <w:pPr>
        <w:autoSpaceDE w:val="0"/>
        <w:autoSpaceDN w:val="0"/>
        <w:adjustRightInd w:val="0"/>
        <w:rPr>
          <w:rFonts w:ascii="MuseoSans-900" w:hAnsi="MuseoSans-900" w:cs="MuseoSans-900"/>
          <w:b/>
          <w:color w:val="FF0000"/>
          <w:sz w:val="32"/>
          <w:szCs w:val="32"/>
          <w:u w:val="single"/>
        </w:rPr>
      </w:pPr>
      <w:r w:rsidRPr="00EB5C67">
        <w:rPr>
          <w:rFonts w:ascii="MuseoSans-900" w:hAnsi="MuseoSans-900" w:cs="MuseoSans-900"/>
          <w:b/>
          <w:color w:val="FF0000"/>
          <w:sz w:val="32"/>
          <w:szCs w:val="32"/>
          <w:u w:val="single"/>
        </w:rPr>
        <w:t>Peer</w:t>
      </w:r>
      <w:r w:rsidR="00E81F5A" w:rsidRPr="00EB5C67">
        <w:rPr>
          <w:rFonts w:ascii="MuseoSans-900" w:hAnsi="MuseoSans-900" w:cs="MuseoSans-900"/>
          <w:b/>
          <w:color w:val="FF0000"/>
          <w:sz w:val="32"/>
          <w:szCs w:val="32"/>
          <w:u w:val="single"/>
        </w:rPr>
        <w:t>-</w:t>
      </w:r>
      <w:r w:rsidRPr="00EB5C67">
        <w:rPr>
          <w:rFonts w:ascii="MuseoSans-900" w:hAnsi="MuseoSans-900" w:cs="MuseoSans-900"/>
          <w:b/>
          <w:color w:val="FF0000"/>
          <w:sz w:val="32"/>
          <w:szCs w:val="32"/>
          <w:u w:val="single"/>
        </w:rPr>
        <w:t>to</w:t>
      </w:r>
      <w:r w:rsidR="00E81F5A" w:rsidRPr="00EB5C67">
        <w:rPr>
          <w:rFonts w:ascii="MuseoSans-900" w:hAnsi="MuseoSans-900" w:cs="MuseoSans-900"/>
          <w:b/>
          <w:color w:val="FF0000"/>
          <w:sz w:val="32"/>
          <w:szCs w:val="32"/>
          <w:u w:val="single"/>
        </w:rPr>
        <w:t>-</w:t>
      </w:r>
      <w:r w:rsidRPr="00EB5C67">
        <w:rPr>
          <w:rFonts w:ascii="MuseoSans-900" w:hAnsi="MuseoSans-900" w:cs="MuseoSans-900"/>
          <w:b/>
          <w:color w:val="FF0000"/>
          <w:sz w:val="32"/>
          <w:szCs w:val="32"/>
          <w:u w:val="single"/>
        </w:rPr>
        <w:t xml:space="preserve">Peer </w:t>
      </w:r>
      <w:r w:rsidR="0065190C" w:rsidRPr="00EB5C67">
        <w:rPr>
          <w:rFonts w:ascii="MuseoSans-900" w:hAnsi="MuseoSans-900" w:cs="MuseoSans-900"/>
          <w:b/>
          <w:color w:val="FF0000"/>
          <w:sz w:val="32"/>
          <w:szCs w:val="32"/>
          <w:u w:val="single"/>
        </w:rPr>
        <w:t>Fundraising Page Set-up</w:t>
      </w:r>
    </w:p>
    <w:p w14:paraId="563C27B3" w14:textId="20ABE0AE" w:rsidR="0065190C" w:rsidRDefault="0065190C" w:rsidP="001A7C39">
      <w:pPr>
        <w:autoSpaceDE w:val="0"/>
        <w:autoSpaceDN w:val="0"/>
        <w:adjustRightInd w:val="0"/>
        <w:rPr>
          <w:rFonts w:ascii="MuseoSans-900" w:hAnsi="MuseoSans-900" w:cs="MuseoSans-900"/>
        </w:rPr>
      </w:pPr>
    </w:p>
    <w:p w14:paraId="3429758A" w14:textId="3A57730A" w:rsidR="0065190C" w:rsidRDefault="00754BEA" w:rsidP="001A7C39">
      <w:pPr>
        <w:autoSpaceDE w:val="0"/>
        <w:autoSpaceDN w:val="0"/>
        <w:adjustRightInd w:val="0"/>
        <w:rPr>
          <w:rFonts w:ascii="MuseoSans-900" w:hAnsi="MuseoSans-900" w:cs="MuseoSans-900"/>
        </w:rPr>
      </w:pPr>
      <w:r>
        <w:rPr>
          <w:rFonts w:ascii="MuseoSans-900" w:hAnsi="MuseoSans-900" w:cs="MuseoSans-900"/>
        </w:rPr>
        <w:t>If you would like to set-up your own</w:t>
      </w:r>
      <w:r w:rsidR="0065190C">
        <w:rPr>
          <w:rFonts w:ascii="MuseoSans-900" w:hAnsi="MuseoSans-900" w:cs="MuseoSans-900"/>
        </w:rPr>
        <w:t xml:space="preserve"> fundraising pa</w:t>
      </w:r>
      <w:r>
        <w:rPr>
          <w:rFonts w:ascii="MuseoSans-900" w:hAnsi="MuseoSans-900" w:cs="MuseoSans-900"/>
        </w:rPr>
        <w:t>ge through our Just Giving peer-to-</w:t>
      </w:r>
      <w:r w:rsidR="0065190C">
        <w:rPr>
          <w:rFonts w:ascii="MuseoSans-900" w:hAnsi="MuseoSans-900" w:cs="MuseoSans-900"/>
        </w:rPr>
        <w:t xml:space="preserve">peer fundraising portal, please follow the directions outlined </w:t>
      </w:r>
      <w:r w:rsidR="00730160">
        <w:rPr>
          <w:rFonts w:ascii="MuseoSans-900" w:hAnsi="MuseoSans-900" w:cs="MuseoSans-900"/>
        </w:rPr>
        <w:t>below</w:t>
      </w:r>
      <w:r w:rsidR="002D511B">
        <w:rPr>
          <w:rFonts w:ascii="MuseoSans-900" w:hAnsi="MuseoSans-900" w:cs="MuseoSans-900"/>
        </w:rPr>
        <w:t xml:space="preserve"> or visit the </w:t>
      </w:r>
      <w:r w:rsidR="00EB5C67">
        <w:rPr>
          <w:rFonts w:ascii="MuseoSans-900" w:hAnsi="MuseoSans-900" w:cs="MuseoSans-900"/>
        </w:rPr>
        <w:t xml:space="preserve">Give More 24! </w:t>
      </w:r>
      <w:r w:rsidR="002D511B">
        <w:rPr>
          <w:rFonts w:ascii="MuseoSans-900" w:hAnsi="MuseoSans-900" w:cs="MuseoSans-900"/>
        </w:rPr>
        <w:t xml:space="preserve">page at </w:t>
      </w:r>
      <w:hyperlink r:id="rId7" w:history="1">
        <w:r w:rsidR="00EB5C67" w:rsidRPr="00EB5C67">
          <w:rPr>
            <w:rStyle w:val="Hyperlink"/>
            <w:rFonts w:ascii="MuseoSans-900" w:hAnsi="MuseoSans-900" w:cs="MuseoSans-900"/>
          </w:rPr>
          <w:t>https://www.givemore24.org/organizations/nwaba</w:t>
        </w:r>
      </w:hyperlink>
    </w:p>
    <w:p w14:paraId="476434EB" w14:textId="7B7FFC57" w:rsidR="00730160" w:rsidRDefault="00730160" w:rsidP="00730160">
      <w:pPr>
        <w:autoSpaceDE w:val="0"/>
        <w:autoSpaceDN w:val="0"/>
        <w:adjustRightInd w:val="0"/>
        <w:rPr>
          <w:rFonts w:ascii="MuseoSans-300" w:hAnsi="MuseoSans-300" w:cs="MuseoSans-300"/>
          <w:color w:val="000000"/>
        </w:rPr>
      </w:pPr>
    </w:p>
    <w:p w14:paraId="7800A0E5" w14:textId="46FF34FA" w:rsidR="00CE2674" w:rsidRPr="00CE2674" w:rsidRDefault="00CE2674" w:rsidP="00730160">
      <w:pPr>
        <w:autoSpaceDE w:val="0"/>
        <w:autoSpaceDN w:val="0"/>
        <w:adjustRightInd w:val="0"/>
        <w:rPr>
          <w:rFonts w:ascii="MuseoSans-300" w:hAnsi="MuseoSans-300" w:cs="MuseoSans-300"/>
          <w:b/>
          <w:color w:val="FF0000"/>
        </w:rPr>
      </w:pPr>
      <w:r w:rsidRPr="00CE2674">
        <w:rPr>
          <w:rFonts w:ascii="MuseoSans-300" w:hAnsi="MuseoSans-300" w:cs="MuseoSans-300"/>
          <w:b/>
          <w:color w:val="FF0000"/>
        </w:rPr>
        <w:t xml:space="preserve">This year, whoever raises the most on their </w:t>
      </w:r>
      <w:r>
        <w:rPr>
          <w:rFonts w:ascii="MuseoSans-300" w:hAnsi="MuseoSans-300" w:cs="MuseoSans-300"/>
          <w:b/>
          <w:color w:val="FF0000"/>
        </w:rPr>
        <w:t>f</w:t>
      </w:r>
      <w:bookmarkStart w:id="0" w:name="_GoBack"/>
      <w:bookmarkEnd w:id="0"/>
      <w:r w:rsidRPr="00CE2674">
        <w:rPr>
          <w:rFonts w:ascii="MuseoSans-300" w:hAnsi="MuseoSans-300" w:cs="MuseoSans-300"/>
          <w:b/>
          <w:color w:val="FF0000"/>
        </w:rPr>
        <w:t>undraising page will win an NWABA t-shirt!</w:t>
      </w:r>
    </w:p>
    <w:p w14:paraId="577DA648" w14:textId="77777777" w:rsidR="00CE2674" w:rsidRDefault="00CE2674" w:rsidP="00730160">
      <w:pPr>
        <w:autoSpaceDE w:val="0"/>
        <w:autoSpaceDN w:val="0"/>
        <w:adjustRightInd w:val="0"/>
        <w:rPr>
          <w:rFonts w:ascii="MuseoSans-300" w:hAnsi="MuseoSans-300" w:cs="MuseoSans-300"/>
          <w:color w:val="000000"/>
        </w:rPr>
      </w:pPr>
    </w:p>
    <w:p w14:paraId="740EBACE" w14:textId="77777777" w:rsidR="00EB5C67" w:rsidRPr="00EB5C67" w:rsidRDefault="00EB5C67" w:rsidP="00EB5C67">
      <w:pPr>
        <w:pStyle w:val="Heading4"/>
        <w:shd w:val="clear" w:color="auto" w:fill="FFFFFF"/>
        <w:spacing w:before="0" w:beforeAutospacing="0"/>
        <w:rPr>
          <w:rFonts w:ascii="MuseoSans-900" w:eastAsiaTheme="minorHAnsi" w:hAnsi="MuseoSans-900" w:cs="MuseoSans-900"/>
          <w:bCs w:val="0"/>
          <w:sz w:val="22"/>
          <w:szCs w:val="22"/>
        </w:rPr>
      </w:pPr>
      <w:r w:rsidRPr="00EB5C67">
        <w:rPr>
          <w:rFonts w:ascii="MuseoSans-900" w:eastAsiaTheme="minorHAnsi" w:hAnsi="MuseoSans-900" w:cs="MuseoSans-900"/>
          <w:bCs w:val="0"/>
          <w:sz w:val="22"/>
          <w:szCs w:val="22"/>
        </w:rPr>
        <w:t>How do I become a Peer-to-Peer Fundraiser?</w:t>
      </w:r>
    </w:p>
    <w:p w14:paraId="74215CBB" w14:textId="38702F54" w:rsidR="00EB5C67" w:rsidRPr="00EB5C67" w:rsidRDefault="00EB5C67" w:rsidP="00EB5C67">
      <w:pPr>
        <w:pStyle w:val="NormalWeb"/>
        <w:shd w:val="clear" w:color="auto" w:fill="FFFFFF"/>
        <w:spacing w:before="0" w:beforeAutospacing="0"/>
        <w:rPr>
          <w:rFonts w:ascii="MuseoSans-900" w:eastAsiaTheme="minorHAnsi" w:hAnsi="MuseoSans-900" w:cs="MuseoSans-900"/>
          <w:sz w:val="22"/>
          <w:szCs w:val="22"/>
        </w:rPr>
      </w:pPr>
      <w:r w:rsidRPr="00EB5C67">
        <w:rPr>
          <w:rFonts w:ascii="MuseoSans-900" w:eastAsiaTheme="minorHAnsi" w:hAnsi="MuseoSans-900" w:cs="MuseoSans-900"/>
          <w:sz w:val="22"/>
          <w:szCs w:val="22"/>
        </w:rPr>
        <w:t>If you weren't invited to fundraise for an organization, you can still sign up! Just search for your </w:t>
      </w:r>
      <w:hyperlink r:id="rId8" w:history="1">
        <w:r w:rsidRPr="00EB5C67">
          <w:rPr>
            <w:rStyle w:val="Hyperlink"/>
            <w:rFonts w:ascii="MuseoSans-900" w:eastAsiaTheme="minorHAnsi" w:hAnsi="MuseoSans-900" w:cs="MuseoSans-900"/>
            <w:sz w:val="22"/>
            <w:szCs w:val="22"/>
          </w:rPr>
          <w:t>NWABA</w:t>
        </w:r>
      </w:hyperlink>
      <w:r>
        <w:rPr>
          <w:rFonts w:ascii="MuseoSans-900" w:eastAsiaTheme="minorHAnsi" w:hAnsi="MuseoSans-900" w:cs="MuseoSans-900"/>
          <w:sz w:val="22"/>
          <w:szCs w:val="22"/>
        </w:rPr>
        <w:t>,</w:t>
      </w:r>
      <w:r w:rsidRPr="00EB5C67">
        <w:rPr>
          <w:rFonts w:ascii="MuseoSans-900" w:eastAsiaTheme="minorHAnsi" w:hAnsi="MuseoSans-900" w:cs="MuseoSans-900"/>
          <w:sz w:val="22"/>
          <w:szCs w:val="22"/>
        </w:rPr>
        <w:t xml:space="preserve"> view </w:t>
      </w:r>
      <w:r>
        <w:rPr>
          <w:rFonts w:ascii="MuseoSans-900" w:eastAsiaTheme="minorHAnsi" w:hAnsi="MuseoSans-900" w:cs="MuseoSans-900"/>
          <w:sz w:val="22"/>
          <w:szCs w:val="22"/>
        </w:rPr>
        <w:t xml:space="preserve">our </w:t>
      </w:r>
      <w:r w:rsidRPr="00EB5C67">
        <w:rPr>
          <w:rFonts w:ascii="MuseoSans-900" w:eastAsiaTheme="minorHAnsi" w:hAnsi="MuseoSans-900" w:cs="MuseoSans-900"/>
          <w:sz w:val="22"/>
          <w:szCs w:val="22"/>
        </w:rPr>
        <w:t>profile, and click the Fundraise button.</w:t>
      </w:r>
    </w:p>
    <w:p w14:paraId="3EEF615A" w14:textId="77777777" w:rsidR="00EB5C67" w:rsidRPr="00EB5C67" w:rsidRDefault="00EB5C67" w:rsidP="00EB5C67">
      <w:pPr>
        <w:pStyle w:val="Heading4"/>
        <w:shd w:val="clear" w:color="auto" w:fill="FFFFFF"/>
        <w:spacing w:before="0" w:beforeAutospacing="0"/>
        <w:rPr>
          <w:rFonts w:ascii="MuseoSans-900" w:eastAsiaTheme="minorHAnsi" w:hAnsi="MuseoSans-900" w:cs="MuseoSans-900"/>
          <w:bCs w:val="0"/>
          <w:sz w:val="22"/>
          <w:szCs w:val="22"/>
        </w:rPr>
      </w:pPr>
      <w:r w:rsidRPr="00EB5C67">
        <w:rPr>
          <w:rFonts w:ascii="MuseoSans-900" w:eastAsiaTheme="minorHAnsi" w:hAnsi="MuseoSans-900" w:cs="MuseoSans-900"/>
          <w:bCs w:val="0"/>
          <w:sz w:val="22"/>
          <w:szCs w:val="22"/>
        </w:rPr>
        <w:t>What link do I share?</w:t>
      </w:r>
    </w:p>
    <w:p w14:paraId="0076976F" w14:textId="77777777" w:rsidR="00EB5C67" w:rsidRPr="00EB5C67" w:rsidRDefault="00EB5C67" w:rsidP="00EB5C67">
      <w:pPr>
        <w:pStyle w:val="NormalWeb"/>
        <w:shd w:val="clear" w:color="auto" w:fill="FFFFFF"/>
        <w:spacing w:before="0" w:beforeAutospacing="0"/>
        <w:rPr>
          <w:rFonts w:ascii="MuseoSans-900" w:eastAsiaTheme="minorHAnsi" w:hAnsi="MuseoSans-900" w:cs="MuseoSans-900"/>
          <w:sz w:val="22"/>
          <w:szCs w:val="22"/>
        </w:rPr>
      </w:pPr>
      <w:r w:rsidRPr="00EB5C67">
        <w:rPr>
          <w:rFonts w:ascii="MuseoSans-900" w:eastAsiaTheme="minorHAnsi" w:hAnsi="MuseoSans-900" w:cs="MuseoSans-900"/>
          <w:sz w:val="22"/>
          <w:szCs w:val="22"/>
        </w:rPr>
        <w:t>You'll want to share the link created for your fundraising page found in your </w:t>
      </w:r>
      <w:hyperlink r:id="rId9" w:tgtFrame="_blank" w:history="1">
        <w:r w:rsidRPr="00EB5C67">
          <w:rPr>
            <w:rFonts w:ascii="MuseoSans-900" w:eastAsiaTheme="minorHAnsi" w:hAnsi="MuseoSans-900" w:cs="MuseoSans-900"/>
            <w:sz w:val="22"/>
            <w:szCs w:val="22"/>
          </w:rPr>
          <w:t>Fundraising Dashboard</w:t>
        </w:r>
      </w:hyperlink>
      <w:r w:rsidRPr="00EB5C67">
        <w:rPr>
          <w:rFonts w:ascii="MuseoSans-900" w:eastAsiaTheme="minorHAnsi" w:hAnsi="MuseoSans-900" w:cs="MuseoSans-900"/>
          <w:sz w:val="22"/>
          <w:szCs w:val="22"/>
        </w:rPr>
        <w:t>.</w:t>
      </w:r>
    </w:p>
    <w:p w14:paraId="609C39B7" w14:textId="0C954CDA" w:rsidR="00EB5C67" w:rsidRPr="00EB5C67" w:rsidRDefault="00EB5C67" w:rsidP="00EB5C67">
      <w:pPr>
        <w:pStyle w:val="NormalWeb"/>
        <w:shd w:val="clear" w:color="auto" w:fill="FFFFFF"/>
        <w:spacing w:before="0" w:beforeAutospacing="0"/>
        <w:rPr>
          <w:rFonts w:ascii="MuseoSans-900" w:eastAsiaTheme="minorHAnsi" w:hAnsi="MuseoSans-900" w:cs="MuseoSans-900"/>
          <w:sz w:val="22"/>
          <w:szCs w:val="22"/>
        </w:rPr>
      </w:pPr>
      <w:r w:rsidRPr="00EB5C67">
        <w:rPr>
          <w:rFonts w:ascii="MuseoSans-900" w:eastAsiaTheme="minorHAnsi" w:hAnsi="MuseoSans-900" w:cs="MuseoSans-900"/>
          <w:sz w:val="22"/>
          <w:szCs w:val="22"/>
        </w:rPr>
        <w:t xml:space="preserve">You can also share </w:t>
      </w:r>
      <w:r>
        <w:rPr>
          <w:rFonts w:ascii="MuseoSans-900" w:eastAsiaTheme="minorHAnsi" w:hAnsi="MuseoSans-900" w:cs="MuseoSans-900"/>
          <w:sz w:val="22"/>
          <w:szCs w:val="22"/>
        </w:rPr>
        <w:t xml:space="preserve">NWABA’s </w:t>
      </w:r>
      <w:hyperlink r:id="rId10" w:history="1">
        <w:r w:rsidRPr="00EB5C67">
          <w:rPr>
            <w:rStyle w:val="Hyperlink"/>
            <w:rFonts w:ascii="MuseoSans-900" w:eastAsiaTheme="minorHAnsi" w:hAnsi="MuseoSans-900" w:cs="MuseoSans-900"/>
            <w:sz w:val="22"/>
            <w:szCs w:val="22"/>
          </w:rPr>
          <w:t>main campaign link</w:t>
        </w:r>
      </w:hyperlink>
      <w:r w:rsidRPr="00EB5C67">
        <w:rPr>
          <w:rFonts w:ascii="MuseoSans-900" w:eastAsiaTheme="minorHAnsi" w:hAnsi="MuseoSans-900" w:cs="MuseoSans-900"/>
          <w:sz w:val="22"/>
          <w:szCs w:val="22"/>
        </w:rPr>
        <w:t>, and your supporters will still be able to donate to your specific page!</w:t>
      </w:r>
    </w:p>
    <w:p w14:paraId="645F0AC1" w14:textId="77777777" w:rsidR="00EB5C67" w:rsidRPr="00EB5C67" w:rsidRDefault="00EB5C67" w:rsidP="00EB5C67">
      <w:pPr>
        <w:pStyle w:val="Heading4"/>
        <w:shd w:val="clear" w:color="auto" w:fill="FFFFFF"/>
        <w:spacing w:before="0" w:beforeAutospacing="0"/>
        <w:rPr>
          <w:rFonts w:ascii="MuseoSans-900" w:eastAsiaTheme="minorHAnsi" w:hAnsi="MuseoSans-900" w:cs="MuseoSans-900"/>
          <w:bCs w:val="0"/>
          <w:sz w:val="22"/>
          <w:szCs w:val="22"/>
        </w:rPr>
      </w:pPr>
      <w:r w:rsidRPr="00EB5C67">
        <w:rPr>
          <w:rFonts w:ascii="MuseoSans-900" w:eastAsiaTheme="minorHAnsi" w:hAnsi="MuseoSans-900" w:cs="MuseoSans-900"/>
          <w:bCs w:val="0"/>
          <w:sz w:val="22"/>
          <w:szCs w:val="22"/>
        </w:rPr>
        <w:lastRenderedPageBreak/>
        <w:t>How do I get the word out?</w:t>
      </w:r>
    </w:p>
    <w:p w14:paraId="2D2C7B49" w14:textId="47E51083" w:rsidR="00EB5C67" w:rsidRPr="00EB5C67" w:rsidRDefault="00EB5C67" w:rsidP="00EB5C67">
      <w:pPr>
        <w:pStyle w:val="NormalWeb"/>
        <w:shd w:val="clear" w:color="auto" w:fill="FFFFFF"/>
        <w:spacing w:before="0" w:beforeAutospacing="0"/>
        <w:rPr>
          <w:rFonts w:ascii="MuseoSans-900" w:eastAsiaTheme="minorHAnsi" w:hAnsi="MuseoSans-900" w:cs="MuseoSans-900"/>
          <w:sz w:val="22"/>
          <w:szCs w:val="22"/>
        </w:rPr>
      </w:pPr>
      <w:r w:rsidRPr="00EB5C67">
        <w:rPr>
          <w:rFonts w:ascii="MuseoSans-900" w:eastAsiaTheme="minorHAnsi" w:hAnsi="MuseoSans-900" w:cs="MuseoSans-900"/>
          <w:sz w:val="22"/>
          <w:szCs w:val="22"/>
        </w:rPr>
        <w:t xml:space="preserve">To get the word </w:t>
      </w:r>
      <w:r>
        <w:rPr>
          <w:rFonts w:ascii="MuseoSans-900" w:eastAsiaTheme="minorHAnsi" w:hAnsi="MuseoSans-900" w:cs="MuseoSans-900"/>
          <w:sz w:val="22"/>
          <w:szCs w:val="22"/>
        </w:rPr>
        <w:t>out about</w:t>
      </w:r>
      <w:r w:rsidRPr="00EB5C67">
        <w:rPr>
          <w:rFonts w:ascii="MuseoSans-900" w:eastAsiaTheme="minorHAnsi" w:hAnsi="MuseoSans-900" w:cs="MuseoSans-900"/>
          <w:sz w:val="22"/>
          <w:szCs w:val="22"/>
        </w:rPr>
        <w:t xml:space="preserve"> Give More </w:t>
      </w:r>
      <w:proofErr w:type="gramStart"/>
      <w:r w:rsidRPr="00EB5C67">
        <w:rPr>
          <w:rFonts w:ascii="MuseoSans-900" w:eastAsiaTheme="minorHAnsi" w:hAnsi="MuseoSans-900" w:cs="MuseoSans-900"/>
          <w:sz w:val="22"/>
          <w:szCs w:val="22"/>
        </w:rPr>
        <w:t>24</w:t>
      </w:r>
      <w:r>
        <w:rPr>
          <w:rFonts w:ascii="MuseoSans-900" w:eastAsiaTheme="minorHAnsi" w:hAnsi="MuseoSans-900" w:cs="MuseoSans-900"/>
          <w:sz w:val="22"/>
          <w:szCs w:val="22"/>
        </w:rPr>
        <w:t>!,</w:t>
      </w:r>
      <w:proofErr w:type="gramEnd"/>
      <w:r>
        <w:rPr>
          <w:rFonts w:ascii="MuseoSans-900" w:eastAsiaTheme="minorHAnsi" w:hAnsi="MuseoSans-900" w:cs="MuseoSans-900"/>
          <w:sz w:val="22"/>
          <w:szCs w:val="22"/>
        </w:rPr>
        <w:t xml:space="preserve"> </w:t>
      </w:r>
      <w:r w:rsidRPr="00EB5C67">
        <w:rPr>
          <w:rFonts w:ascii="MuseoSans-900" w:eastAsiaTheme="minorHAnsi" w:hAnsi="MuseoSans-900" w:cs="MuseoSans-900"/>
          <w:sz w:val="22"/>
          <w:szCs w:val="22"/>
        </w:rPr>
        <w:t xml:space="preserve">you'll want to communicate with your contacts through email messages, social media posts, and word of mouth. Check out some of the sample content </w:t>
      </w:r>
      <w:r>
        <w:rPr>
          <w:rFonts w:ascii="MuseoSans-900" w:eastAsiaTheme="minorHAnsi" w:hAnsi="MuseoSans-900" w:cs="MuseoSans-900"/>
          <w:sz w:val="22"/>
          <w:szCs w:val="22"/>
        </w:rPr>
        <w:t>attached</w:t>
      </w:r>
      <w:r w:rsidRPr="00EB5C67">
        <w:rPr>
          <w:rFonts w:ascii="MuseoSans-900" w:eastAsiaTheme="minorHAnsi" w:hAnsi="MuseoSans-900" w:cs="MuseoSans-900"/>
          <w:sz w:val="22"/>
          <w:szCs w:val="22"/>
        </w:rPr>
        <w:t xml:space="preserve"> for ideas of what to post and when!</w:t>
      </w:r>
    </w:p>
    <w:p w14:paraId="64905E0C" w14:textId="77777777" w:rsidR="00EB5C67" w:rsidRPr="0065190C" w:rsidRDefault="00EB5C67" w:rsidP="00730160">
      <w:pPr>
        <w:autoSpaceDE w:val="0"/>
        <w:autoSpaceDN w:val="0"/>
        <w:adjustRightInd w:val="0"/>
        <w:rPr>
          <w:rFonts w:ascii="MuseoSans-300" w:hAnsi="MuseoSans-300" w:cs="MuseoSans-300"/>
          <w:color w:val="000000"/>
        </w:rPr>
      </w:pPr>
    </w:p>
    <w:p w14:paraId="0895148E" w14:textId="3AB710BF" w:rsidR="002D511B" w:rsidRPr="00EB5C67" w:rsidRDefault="00EB5C67" w:rsidP="001A7C39">
      <w:pPr>
        <w:autoSpaceDE w:val="0"/>
        <w:autoSpaceDN w:val="0"/>
        <w:adjustRightInd w:val="0"/>
        <w:rPr>
          <w:rFonts w:ascii="MuseoSans-300" w:hAnsi="MuseoSans-300" w:cs="MuseoSans-300"/>
          <w:b/>
          <w:color w:val="000000"/>
        </w:rPr>
      </w:pPr>
      <w:r w:rsidRPr="00EB5C67">
        <w:rPr>
          <w:rFonts w:ascii="MuseoSans-300" w:hAnsi="MuseoSans-300" w:cs="MuseoSans-300"/>
          <w:b/>
          <w:color w:val="000000"/>
        </w:rPr>
        <w:t xml:space="preserve">If you need assistance, please contact Alyssa Baldwin, Marketing &amp; Communications Manager, at </w:t>
      </w:r>
      <w:hyperlink r:id="rId11" w:history="1">
        <w:r w:rsidRPr="00EB5C67">
          <w:rPr>
            <w:rStyle w:val="Hyperlink"/>
            <w:rFonts w:ascii="MuseoSans-300" w:hAnsi="MuseoSans-300" w:cs="MuseoSans-300"/>
            <w:b/>
          </w:rPr>
          <w:t>abaldwin@nwaba.org</w:t>
        </w:r>
      </w:hyperlink>
      <w:r w:rsidRPr="00EB5C67">
        <w:rPr>
          <w:rFonts w:ascii="MuseoSans-300" w:hAnsi="MuseoSans-300" w:cs="MuseoSans-300"/>
          <w:b/>
          <w:color w:val="000000"/>
        </w:rPr>
        <w:t xml:space="preserve"> or</w:t>
      </w:r>
      <w:r>
        <w:rPr>
          <w:rFonts w:ascii="MuseoSans-300" w:hAnsi="MuseoSans-300" w:cs="MuseoSans-300"/>
          <w:b/>
          <w:color w:val="000000"/>
        </w:rPr>
        <w:t xml:space="preserve"> </w:t>
      </w:r>
      <w:r w:rsidRPr="00EB5C67">
        <w:rPr>
          <w:rFonts w:ascii="MuseoSans-300" w:hAnsi="MuseoSans-300" w:cs="MuseoSans-300"/>
          <w:b/>
          <w:color w:val="000000"/>
        </w:rPr>
        <w:t>at 360-768-5647.</w:t>
      </w:r>
    </w:p>
    <w:p w14:paraId="53160F75" w14:textId="77777777" w:rsidR="00EB5C67" w:rsidRDefault="00EB5C67" w:rsidP="001A7C39">
      <w:pPr>
        <w:autoSpaceDE w:val="0"/>
        <w:autoSpaceDN w:val="0"/>
        <w:adjustRightInd w:val="0"/>
        <w:rPr>
          <w:rFonts w:ascii="MuseoSans-900" w:hAnsi="MuseoSans-900" w:cs="MuseoSans-900"/>
          <w:b/>
          <w:color w:val="5A98AE"/>
          <w:sz w:val="32"/>
          <w:szCs w:val="32"/>
          <w:u w:val="single"/>
        </w:rPr>
      </w:pPr>
    </w:p>
    <w:p w14:paraId="1ECACDC0" w14:textId="57202E17" w:rsidR="001A7C39" w:rsidRPr="00EB5C67" w:rsidRDefault="00614543" w:rsidP="001A7C39">
      <w:pPr>
        <w:autoSpaceDE w:val="0"/>
        <w:autoSpaceDN w:val="0"/>
        <w:adjustRightInd w:val="0"/>
        <w:rPr>
          <w:rFonts w:ascii="MuseoSans-900" w:hAnsi="MuseoSans-900" w:cs="MuseoSans-900"/>
          <w:b/>
          <w:color w:val="FF0000"/>
          <w:sz w:val="32"/>
          <w:szCs w:val="32"/>
          <w:u w:val="single"/>
        </w:rPr>
      </w:pPr>
      <w:r w:rsidRPr="00EB5C67">
        <w:rPr>
          <w:rFonts w:ascii="MuseoSans-900" w:hAnsi="MuseoSans-900" w:cs="MuseoSans-900"/>
          <w:b/>
          <w:color w:val="FF0000"/>
          <w:sz w:val="32"/>
          <w:szCs w:val="32"/>
          <w:u w:val="single"/>
        </w:rPr>
        <w:t>E</w:t>
      </w:r>
      <w:r w:rsidR="00E620E9" w:rsidRPr="00EB5C67">
        <w:rPr>
          <w:rFonts w:ascii="MuseoSans-900" w:hAnsi="MuseoSans-900" w:cs="MuseoSans-900"/>
          <w:b/>
          <w:color w:val="FF0000"/>
          <w:sz w:val="32"/>
          <w:szCs w:val="32"/>
          <w:u w:val="single"/>
        </w:rPr>
        <w:t>m</w:t>
      </w:r>
      <w:r w:rsidR="001A7C39" w:rsidRPr="00EB5C67">
        <w:rPr>
          <w:rFonts w:ascii="MuseoSans-900" w:hAnsi="MuseoSans-900" w:cs="MuseoSans-900"/>
          <w:b/>
          <w:color w:val="FF0000"/>
          <w:sz w:val="32"/>
          <w:szCs w:val="32"/>
          <w:u w:val="single"/>
        </w:rPr>
        <w:t>ail Templates</w:t>
      </w:r>
    </w:p>
    <w:p w14:paraId="6544046F" w14:textId="77777777" w:rsidR="005F3B19" w:rsidRDefault="005F3B19" w:rsidP="001A7C39">
      <w:pPr>
        <w:autoSpaceDE w:val="0"/>
        <w:autoSpaceDN w:val="0"/>
        <w:adjustRightInd w:val="0"/>
        <w:rPr>
          <w:rFonts w:ascii="MuseoSans-300" w:hAnsi="MuseoSans-300" w:cs="MuseoSans-300"/>
          <w:color w:val="000000"/>
        </w:rPr>
      </w:pPr>
    </w:p>
    <w:p w14:paraId="7D6AF8D0" w14:textId="77777777" w:rsidR="001A7C39"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Kick off your fundraising efforts by sending an email to each of your prospective donors.</w:t>
      </w:r>
    </w:p>
    <w:p w14:paraId="0BD84E09" w14:textId="77777777" w:rsidR="005F3B19" w:rsidRDefault="005F3B19" w:rsidP="001A7C39">
      <w:pPr>
        <w:autoSpaceDE w:val="0"/>
        <w:autoSpaceDN w:val="0"/>
        <w:adjustRightInd w:val="0"/>
        <w:rPr>
          <w:rFonts w:ascii="MuseoSans-500" w:hAnsi="MuseoSans-500" w:cs="MuseoSans-500"/>
          <w:color w:val="000000"/>
        </w:rPr>
      </w:pPr>
    </w:p>
    <w:p w14:paraId="04365629" w14:textId="6C643AD3" w:rsidR="001A7C39" w:rsidRPr="004D0F9B" w:rsidRDefault="001A7C39" w:rsidP="001A7C39">
      <w:pPr>
        <w:autoSpaceDE w:val="0"/>
        <w:autoSpaceDN w:val="0"/>
        <w:adjustRightInd w:val="0"/>
        <w:rPr>
          <w:rFonts w:ascii="MuseoSans-500" w:hAnsi="MuseoSans-500" w:cs="MuseoSans-500"/>
          <w:b/>
          <w:color w:val="000000"/>
        </w:rPr>
      </w:pPr>
      <w:r w:rsidRPr="004D0F9B">
        <w:rPr>
          <w:rFonts w:ascii="MuseoSans-500" w:hAnsi="MuseoSans-500" w:cs="MuseoSans-500"/>
          <w:b/>
          <w:color w:val="000000"/>
        </w:rPr>
        <w:t>General or First e</w:t>
      </w:r>
      <w:r w:rsidR="00E620E9">
        <w:rPr>
          <w:rFonts w:ascii="MuseoSans-500" w:hAnsi="MuseoSans-500" w:cs="MuseoSans-500"/>
          <w:b/>
          <w:color w:val="000000"/>
        </w:rPr>
        <w:t>m</w:t>
      </w:r>
      <w:r w:rsidRPr="004D0F9B">
        <w:rPr>
          <w:rFonts w:ascii="MuseoSans-500" w:hAnsi="MuseoSans-500" w:cs="MuseoSans-500"/>
          <w:b/>
          <w:color w:val="000000"/>
        </w:rPr>
        <w:t>ail</w:t>
      </w:r>
    </w:p>
    <w:p w14:paraId="339420C9" w14:textId="77777777" w:rsidR="001A7C3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Dear [NAME],</w:t>
      </w:r>
    </w:p>
    <w:p w14:paraId="54BA9A35" w14:textId="77777777" w:rsidR="005F3B19" w:rsidRPr="00B73941" w:rsidRDefault="005F3B19" w:rsidP="001A7C39">
      <w:pPr>
        <w:autoSpaceDE w:val="0"/>
        <w:autoSpaceDN w:val="0"/>
        <w:adjustRightInd w:val="0"/>
        <w:rPr>
          <w:rFonts w:ascii="MuseoSans-900" w:hAnsi="MuseoSans-900" w:cs="MuseoSans-900"/>
        </w:rPr>
      </w:pPr>
    </w:p>
    <w:p w14:paraId="15BABF45" w14:textId="77777777" w:rsidR="005F3B1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 xml:space="preserve">I hope this email finds you well. </w:t>
      </w:r>
    </w:p>
    <w:p w14:paraId="38486FA4" w14:textId="77777777" w:rsidR="005F3B19" w:rsidRPr="00B73941" w:rsidRDefault="005F3B19" w:rsidP="001A7C39">
      <w:pPr>
        <w:autoSpaceDE w:val="0"/>
        <w:autoSpaceDN w:val="0"/>
        <w:adjustRightInd w:val="0"/>
        <w:rPr>
          <w:rFonts w:ascii="MuseoSans-900" w:hAnsi="MuseoSans-900" w:cs="MuseoSans-900"/>
        </w:rPr>
      </w:pPr>
    </w:p>
    <w:p w14:paraId="7EE5F1B3" w14:textId="4359437E" w:rsidR="00EB5C67" w:rsidRDefault="001A7C39" w:rsidP="00B73941">
      <w:pPr>
        <w:autoSpaceDE w:val="0"/>
        <w:autoSpaceDN w:val="0"/>
        <w:adjustRightInd w:val="0"/>
        <w:rPr>
          <w:rFonts w:ascii="MuseoSans-900" w:hAnsi="MuseoSans-900" w:cs="MuseoSans-900"/>
        </w:rPr>
      </w:pPr>
      <w:r w:rsidRPr="00B73941">
        <w:rPr>
          <w:rFonts w:ascii="MuseoSans-900" w:hAnsi="MuseoSans-900" w:cs="MuseoSans-900"/>
        </w:rPr>
        <w:t xml:space="preserve">I’m writing to tell you about a fundraiser I’m holding to benefit </w:t>
      </w:r>
      <w:r w:rsidR="005F3B19" w:rsidRPr="00B73941">
        <w:rPr>
          <w:rFonts w:ascii="MuseoSans-900" w:hAnsi="MuseoSans-900" w:cs="MuseoSans-900"/>
        </w:rPr>
        <w:t xml:space="preserve">Northwest Association for Blind Athletes (NWABA) </w:t>
      </w:r>
      <w:r w:rsidR="00EB5C67">
        <w:rPr>
          <w:rFonts w:ascii="MuseoSans-900" w:hAnsi="MuseoSans-900" w:cs="MuseoSans-900"/>
        </w:rPr>
        <w:t xml:space="preserve">during Give More </w:t>
      </w:r>
      <w:proofErr w:type="gramStart"/>
      <w:r w:rsidR="00EB5C67">
        <w:rPr>
          <w:rFonts w:ascii="MuseoSans-900" w:hAnsi="MuseoSans-900" w:cs="MuseoSans-900"/>
        </w:rPr>
        <w:t>24!</w:t>
      </w:r>
      <w:r w:rsidR="00E81F5A">
        <w:rPr>
          <w:rFonts w:ascii="MuseoSans-900" w:hAnsi="MuseoSans-900" w:cs="MuseoSans-900"/>
        </w:rPr>
        <w:t>,</w:t>
      </w:r>
      <w:proofErr w:type="gramEnd"/>
      <w:r w:rsidR="00E81F5A">
        <w:rPr>
          <w:rFonts w:ascii="MuseoSans-900" w:hAnsi="MuseoSans-900" w:cs="MuseoSans-900"/>
        </w:rPr>
        <w:t xml:space="preserve"> which is </w:t>
      </w:r>
      <w:r w:rsidR="00EB5C67">
        <w:rPr>
          <w:rFonts w:ascii="MuseoSans-900" w:hAnsi="MuseoSans-900" w:cs="MuseoSans-900"/>
        </w:rPr>
        <w:t>an all-day giving day supporting Southwest Washington, September, 23</w:t>
      </w:r>
      <w:r w:rsidR="00EB5C67" w:rsidRPr="00EB5C67">
        <w:rPr>
          <w:rFonts w:ascii="MuseoSans-900" w:hAnsi="MuseoSans-900" w:cs="MuseoSans-900"/>
          <w:vertAlign w:val="superscript"/>
        </w:rPr>
        <w:t>rd</w:t>
      </w:r>
      <w:r w:rsidR="00EB5C67">
        <w:rPr>
          <w:rFonts w:ascii="MuseoSans-900" w:hAnsi="MuseoSans-900" w:cs="MuseoSans-900"/>
        </w:rPr>
        <w:t>, 2021</w:t>
      </w:r>
      <w:r w:rsidRPr="00B73941">
        <w:rPr>
          <w:rFonts w:ascii="MuseoSans-900" w:hAnsi="MuseoSans-900" w:cs="MuseoSans-900"/>
        </w:rPr>
        <w:t xml:space="preserve">. </w:t>
      </w:r>
      <w:r w:rsidR="005F3B19" w:rsidRPr="00B73941">
        <w:rPr>
          <w:rFonts w:ascii="MuseoSans-900" w:hAnsi="MuseoSans-900" w:cs="MuseoSans-900"/>
        </w:rPr>
        <w:t xml:space="preserve">This </w:t>
      </w:r>
      <w:r w:rsidR="00EB5C67">
        <w:rPr>
          <w:rFonts w:ascii="MuseoSans-900" w:hAnsi="MuseoSans-900" w:cs="MuseoSans-900"/>
        </w:rPr>
        <w:t>campaign</w:t>
      </w:r>
      <w:r w:rsidR="00E81F5A">
        <w:rPr>
          <w:rFonts w:ascii="MuseoSans-900" w:hAnsi="MuseoSans-900" w:cs="MuseoSans-900"/>
        </w:rPr>
        <w:t xml:space="preserve"> </w:t>
      </w:r>
      <w:r w:rsidR="005F3B19" w:rsidRPr="00B73941">
        <w:rPr>
          <w:rFonts w:ascii="MuseoSans-900" w:hAnsi="MuseoSans-900" w:cs="MuseoSans-900"/>
        </w:rPr>
        <w:t xml:space="preserve">is one of NWABA’s </w:t>
      </w:r>
      <w:r w:rsidR="00E81F5A">
        <w:rPr>
          <w:rFonts w:ascii="MuseoSans-900" w:hAnsi="MuseoSans-900" w:cs="MuseoSans-900"/>
        </w:rPr>
        <w:t>most impactful</w:t>
      </w:r>
      <w:r w:rsidR="005F3B19" w:rsidRPr="00B73941">
        <w:rPr>
          <w:rFonts w:ascii="MuseoSans-900" w:hAnsi="MuseoSans-900" w:cs="MuseoSans-900"/>
        </w:rPr>
        <w:t xml:space="preserve"> </w:t>
      </w:r>
      <w:r w:rsidR="00EB5C67">
        <w:rPr>
          <w:rFonts w:ascii="MuseoSans-900" w:hAnsi="MuseoSans-900" w:cs="MuseoSans-900"/>
        </w:rPr>
        <w:t>campaigns</w:t>
      </w:r>
      <w:r w:rsidR="005F3B19" w:rsidRPr="00B73941">
        <w:rPr>
          <w:rFonts w:ascii="MuseoSans-900" w:hAnsi="MuseoSans-900" w:cs="MuseoSans-900"/>
        </w:rPr>
        <w:t xml:space="preserve"> of the year </w:t>
      </w:r>
      <w:r w:rsidR="00E81F5A">
        <w:rPr>
          <w:rFonts w:ascii="MuseoSans-900" w:hAnsi="MuseoSans-900" w:cs="MuseoSans-900"/>
        </w:rPr>
        <w:t>that</w:t>
      </w:r>
      <w:r w:rsidR="005F3B19" w:rsidRPr="00B73941">
        <w:rPr>
          <w:rFonts w:ascii="MuseoSans-900" w:hAnsi="MuseoSans-900" w:cs="MuseoSans-900"/>
        </w:rPr>
        <w:t xml:space="preserve"> helps fuel life-changing programs and services for children, youth, and adults with visual impairments</w:t>
      </w:r>
      <w:r w:rsidR="00EB5C67">
        <w:rPr>
          <w:rFonts w:ascii="MuseoSans-900" w:hAnsi="MuseoSans-900" w:cs="MuseoSans-900"/>
        </w:rPr>
        <w:t xml:space="preserve"> in this area</w:t>
      </w:r>
      <w:r w:rsidR="005F3B19" w:rsidRPr="00B73941">
        <w:rPr>
          <w:rFonts w:ascii="MuseoSans-900" w:hAnsi="MuseoSans-900" w:cs="MuseoSans-900"/>
        </w:rPr>
        <w:t>.</w:t>
      </w:r>
    </w:p>
    <w:p w14:paraId="484C49A0" w14:textId="31B14B67" w:rsidR="00EB5C67" w:rsidRDefault="00EB5C67" w:rsidP="00B73941">
      <w:pPr>
        <w:autoSpaceDE w:val="0"/>
        <w:autoSpaceDN w:val="0"/>
        <w:adjustRightInd w:val="0"/>
        <w:rPr>
          <w:rFonts w:ascii="MuseoSans-900" w:hAnsi="MuseoSans-900" w:cs="MuseoSans-900"/>
        </w:rPr>
      </w:pPr>
    </w:p>
    <w:p w14:paraId="79A684CF" w14:textId="55999811" w:rsidR="00EB5C67" w:rsidRPr="00B73941" w:rsidRDefault="00EB5C67" w:rsidP="00B73941">
      <w:pPr>
        <w:autoSpaceDE w:val="0"/>
        <w:autoSpaceDN w:val="0"/>
        <w:adjustRightInd w:val="0"/>
        <w:rPr>
          <w:rFonts w:ascii="MuseoSans-900" w:hAnsi="MuseoSans-900" w:cs="MuseoSans-900"/>
        </w:rPr>
      </w:pPr>
      <w:r>
        <w:rPr>
          <w:rFonts w:ascii="MuseoSans-900" w:hAnsi="MuseoSans-900" w:cs="MuseoSans-900"/>
        </w:rPr>
        <w:t>This year, your gift will be matched! $25=$50, $50=$100, $100=$200!</w:t>
      </w:r>
    </w:p>
    <w:p w14:paraId="00FAC2F4" w14:textId="77777777" w:rsidR="005F3B19" w:rsidRPr="00B73941" w:rsidRDefault="005F3B19" w:rsidP="005F3B19">
      <w:pPr>
        <w:autoSpaceDE w:val="0"/>
        <w:autoSpaceDN w:val="0"/>
        <w:adjustRightInd w:val="0"/>
        <w:rPr>
          <w:rFonts w:ascii="MuseoSans-900" w:hAnsi="MuseoSans-900" w:cs="MuseoSans-900"/>
        </w:rPr>
      </w:pPr>
    </w:p>
    <w:p w14:paraId="70003882" w14:textId="1B313ACE" w:rsidR="001A7C39" w:rsidRPr="00B73941" w:rsidRDefault="00EB5C67" w:rsidP="001A7C39">
      <w:pPr>
        <w:autoSpaceDE w:val="0"/>
        <w:autoSpaceDN w:val="0"/>
        <w:adjustRightInd w:val="0"/>
        <w:rPr>
          <w:rFonts w:ascii="MuseoSans-900" w:hAnsi="MuseoSans-900" w:cs="MuseoSans-900"/>
        </w:rPr>
      </w:pPr>
      <w:r>
        <w:rPr>
          <w:rFonts w:ascii="MuseoSans-900" w:hAnsi="MuseoSans-900" w:cs="MuseoSans-900"/>
        </w:rPr>
        <w:t xml:space="preserve">To help reach their goal of $51,000, </w:t>
      </w:r>
      <w:r w:rsidR="001A7C39" w:rsidRPr="00B73941">
        <w:rPr>
          <w:rFonts w:ascii="MuseoSans-900" w:hAnsi="MuseoSans-900" w:cs="MuseoSans-900"/>
        </w:rPr>
        <w:t>I’ve committed to fundraising [$$]</w:t>
      </w:r>
      <w:r>
        <w:rPr>
          <w:rFonts w:ascii="MuseoSans-900" w:hAnsi="MuseoSans-900" w:cs="MuseoSans-900"/>
        </w:rPr>
        <w:t>—</w:t>
      </w:r>
      <w:r w:rsidR="001A7C39" w:rsidRPr="00B73941">
        <w:rPr>
          <w:rFonts w:ascii="MuseoSans-900" w:hAnsi="MuseoSans-900" w:cs="MuseoSans-900"/>
        </w:rPr>
        <w:t>but I need your help! Please follow the link below and</w:t>
      </w:r>
      <w:r>
        <w:rPr>
          <w:rFonts w:ascii="MuseoSans-900" w:hAnsi="MuseoSans-900" w:cs="MuseoSans-900"/>
        </w:rPr>
        <w:t xml:space="preserve"> </w:t>
      </w:r>
      <w:r w:rsidR="001A7C39" w:rsidRPr="00B73941">
        <w:rPr>
          <w:rFonts w:ascii="MuseoSans-900" w:hAnsi="MuseoSans-900" w:cs="MuseoSans-900"/>
        </w:rPr>
        <w:t xml:space="preserve">learn more about </w:t>
      </w:r>
      <w:r w:rsidR="005F3B19" w:rsidRPr="00B73941">
        <w:rPr>
          <w:rFonts w:ascii="MuseoSans-900" w:hAnsi="MuseoSans-900" w:cs="MuseoSans-900"/>
        </w:rPr>
        <w:t>NWABA</w:t>
      </w:r>
      <w:r w:rsidR="001A7C39" w:rsidRPr="00B73941">
        <w:rPr>
          <w:rFonts w:ascii="MuseoSans-900" w:hAnsi="MuseoSans-900" w:cs="MuseoSans-900"/>
        </w:rPr>
        <w:t xml:space="preserve">. Thanks for </w:t>
      </w:r>
      <w:r w:rsidR="005F3B19" w:rsidRPr="00B73941">
        <w:rPr>
          <w:rFonts w:ascii="MuseoSans-900" w:hAnsi="MuseoSans-900" w:cs="MuseoSans-900"/>
        </w:rPr>
        <w:t>your consideration and generosity</w:t>
      </w:r>
      <w:r w:rsidR="001A7C39" w:rsidRPr="00B73941">
        <w:rPr>
          <w:rFonts w:ascii="MuseoSans-900" w:hAnsi="MuseoSans-900" w:cs="MuseoSans-900"/>
        </w:rPr>
        <w:t>.</w:t>
      </w:r>
    </w:p>
    <w:p w14:paraId="5384CF92" w14:textId="77777777" w:rsidR="005F3B19" w:rsidRPr="00B73941" w:rsidRDefault="005F3B19" w:rsidP="001A7C39">
      <w:pPr>
        <w:autoSpaceDE w:val="0"/>
        <w:autoSpaceDN w:val="0"/>
        <w:adjustRightInd w:val="0"/>
        <w:rPr>
          <w:rFonts w:ascii="MuseoSans-900" w:hAnsi="MuseoSans-900" w:cs="MuseoSans-900"/>
        </w:rPr>
      </w:pPr>
    </w:p>
    <w:p w14:paraId="291BEB55" w14:textId="77777777" w:rsidR="001A7C39" w:rsidRPr="00B73941" w:rsidRDefault="005F3B19" w:rsidP="001A7C39">
      <w:pPr>
        <w:autoSpaceDE w:val="0"/>
        <w:autoSpaceDN w:val="0"/>
        <w:adjustRightInd w:val="0"/>
        <w:rPr>
          <w:rFonts w:ascii="MuseoSans-900" w:hAnsi="MuseoSans-900" w:cs="MuseoSans-900"/>
        </w:rPr>
      </w:pPr>
      <w:r w:rsidRPr="00B73941">
        <w:rPr>
          <w:rFonts w:ascii="MuseoSans-900" w:hAnsi="MuseoSans-900" w:cs="MuseoSans-900"/>
        </w:rPr>
        <w:t>All the Best</w:t>
      </w:r>
      <w:r w:rsidR="001A7C39" w:rsidRPr="00B73941">
        <w:rPr>
          <w:rFonts w:ascii="MuseoSans-900" w:hAnsi="MuseoSans-900" w:cs="MuseoSans-900"/>
        </w:rPr>
        <w:t>,</w:t>
      </w:r>
    </w:p>
    <w:p w14:paraId="2F1FE6CF" w14:textId="77777777" w:rsidR="001A7C3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INSERT NAME]</w:t>
      </w:r>
    </w:p>
    <w:p w14:paraId="2147473B" w14:textId="2730F607" w:rsidR="005F3B19" w:rsidRDefault="001A7C39" w:rsidP="001A7C39">
      <w:pPr>
        <w:autoSpaceDE w:val="0"/>
        <w:autoSpaceDN w:val="0"/>
        <w:adjustRightInd w:val="0"/>
        <w:rPr>
          <w:rFonts w:ascii="MuseoSans-900" w:hAnsi="MuseoSans-900" w:cs="MuseoSans-900"/>
        </w:rPr>
      </w:pPr>
      <w:r w:rsidRPr="00B73941">
        <w:rPr>
          <w:rFonts w:ascii="MuseoSans-900" w:hAnsi="MuseoSans-900" w:cs="MuseoSans-900"/>
        </w:rPr>
        <w:t xml:space="preserve">[INSERT LINK TO </w:t>
      </w:r>
      <w:hyperlink r:id="rId12" w:history="1">
        <w:r w:rsidR="00EB5C67" w:rsidRPr="00EB5C67">
          <w:rPr>
            <w:rStyle w:val="Hyperlink"/>
          </w:rPr>
          <w:t>Fundraising Page</w:t>
        </w:r>
      </w:hyperlink>
      <w:r w:rsidRPr="00B73941">
        <w:rPr>
          <w:rFonts w:ascii="MuseoSans-900" w:hAnsi="MuseoSans-900" w:cs="MuseoSans-900"/>
        </w:rPr>
        <w:t>]</w:t>
      </w:r>
    </w:p>
    <w:p w14:paraId="42438A63" w14:textId="3420C178" w:rsidR="00B12EA7" w:rsidRPr="00B12EA7" w:rsidRDefault="00B12EA7" w:rsidP="001A7C39">
      <w:pPr>
        <w:autoSpaceDE w:val="0"/>
        <w:autoSpaceDN w:val="0"/>
        <w:adjustRightInd w:val="0"/>
        <w:rPr>
          <w:rFonts w:ascii="MuseoSans-900" w:hAnsi="MuseoSans-900" w:cs="MuseoSans-900"/>
        </w:rPr>
      </w:pPr>
    </w:p>
    <w:p w14:paraId="468461BF" w14:textId="18C859E0" w:rsidR="001A7C39" w:rsidRPr="004D0F9B" w:rsidRDefault="001A7C39" w:rsidP="001A7C39">
      <w:pPr>
        <w:autoSpaceDE w:val="0"/>
        <w:autoSpaceDN w:val="0"/>
        <w:adjustRightInd w:val="0"/>
        <w:rPr>
          <w:rFonts w:ascii="MuseoSans-500" w:hAnsi="MuseoSans-500" w:cs="MuseoSans-500"/>
          <w:b/>
          <w:color w:val="000000"/>
        </w:rPr>
      </w:pPr>
      <w:r w:rsidRPr="004D0F9B">
        <w:rPr>
          <w:rFonts w:ascii="MuseoSans-500" w:hAnsi="MuseoSans-500" w:cs="MuseoSans-500"/>
          <w:b/>
          <w:color w:val="000000"/>
        </w:rPr>
        <w:t>Progress Report e</w:t>
      </w:r>
      <w:r w:rsidR="00726393">
        <w:rPr>
          <w:rFonts w:ascii="MuseoSans-500" w:hAnsi="MuseoSans-500" w:cs="MuseoSans-500"/>
          <w:b/>
          <w:color w:val="000000"/>
        </w:rPr>
        <w:t>m</w:t>
      </w:r>
      <w:r w:rsidRPr="004D0F9B">
        <w:rPr>
          <w:rFonts w:ascii="MuseoSans-500" w:hAnsi="MuseoSans-500" w:cs="MuseoSans-500"/>
          <w:b/>
          <w:color w:val="000000"/>
        </w:rPr>
        <w:t>ail</w:t>
      </w:r>
    </w:p>
    <w:p w14:paraId="19EEDF58" w14:textId="77777777" w:rsidR="00614543" w:rsidRDefault="00614543" w:rsidP="001A7C39">
      <w:pPr>
        <w:autoSpaceDE w:val="0"/>
        <w:autoSpaceDN w:val="0"/>
        <w:adjustRightInd w:val="0"/>
        <w:rPr>
          <w:rFonts w:ascii="MuseoSans-900" w:hAnsi="MuseoSans-900" w:cs="MuseoSans-900"/>
        </w:rPr>
      </w:pPr>
    </w:p>
    <w:p w14:paraId="5FA6C8E2" w14:textId="7347860F" w:rsidR="001A7C3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Dear [NAME],</w:t>
      </w:r>
    </w:p>
    <w:p w14:paraId="5DB11B86" w14:textId="77777777" w:rsidR="00144BEF" w:rsidRPr="00B73941" w:rsidRDefault="00144BEF" w:rsidP="004D0F9B">
      <w:pPr>
        <w:autoSpaceDE w:val="0"/>
        <w:autoSpaceDN w:val="0"/>
        <w:adjustRightInd w:val="0"/>
        <w:rPr>
          <w:rFonts w:ascii="MuseoSans-900" w:hAnsi="MuseoSans-900" w:cs="MuseoSans-900"/>
        </w:rPr>
      </w:pPr>
    </w:p>
    <w:p w14:paraId="1C75608B" w14:textId="3FE8D199" w:rsidR="004D0F9B" w:rsidRPr="00B73941" w:rsidRDefault="001A7C39" w:rsidP="004D0F9B">
      <w:pPr>
        <w:autoSpaceDE w:val="0"/>
        <w:autoSpaceDN w:val="0"/>
        <w:adjustRightInd w:val="0"/>
        <w:rPr>
          <w:rFonts w:ascii="MuseoSans-900" w:hAnsi="MuseoSans-900" w:cs="MuseoSans-900"/>
        </w:rPr>
      </w:pPr>
      <w:r w:rsidRPr="00B73941">
        <w:rPr>
          <w:rFonts w:ascii="MuseoSans-900" w:hAnsi="MuseoSans-900" w:cs="MuseoSans-900"/>
        </w:rPr>
        <w:t xml:space="preserve">Happy </w:t>
      </w:r>
      <w:r w:rsidR="00EB5C67">
        <w:rPr>
          <w:rFonts w:ascii="MuseoSans-900" w:hAnsi="MuseoSans-900" w:cs="MuseoSans-900"/>
        </w:rPr>
        <w:t>Thursday! I</w:t>
      </w:r>
      <w:r w:rsidRPr="00B73941">
        <w:rPr>
          <w:rFonts w:ascii="MuseoSans-900" w:hAnsi="MuseoSans-900" w:cs="MuseoSans-900"/>
        </w:rPr>
        <w:t xml:space="preserve"> wanted to update you on my personal goal to raise [$$$] for</w:t>
      </w:r>
      <w:r w:rsidR="004D0F9B" w:rsidRPr="00B73941">
        <w:rPr>
          <w:rFonts w:ascii="MuseoSans-900" w:hAnsi="MuseoSans-900" w:cs="MuseoSans-900"/>
        </w:rPr>
        <w:t xml:space="preserve"> Northwest Association for Blind Athlete</w:t>
      </w:r>
      <w:r w:rsidR="00EB5C67">
        <w:rPr>
          <w:rFonts w:ascii="MuseoSans-900" w:hAnsi="MuseoSans-900" w:cs="MuseoSans-900"/>
        </w:rPr>
        <w:t xml:space="preserve">s, today, for Give More </w:t>
      </w:r>
      <w:proofErr w:type="gramStart"/>
      <w:r w:rsidR="00EB5C67">
        <w:rPr>
          <w:rFonts w:ascii="MuseoSans-900" w:hAnsi="MuseoSans-900" w:cs="MuseoSans-900"/>
        </w:rPr>
        <w:t>24!</w:t>
      </w:r>
      <w:r w:rsidR="004D0F9B" w:rsidRPr="00B73941">
        <w:rPr>
          <w:rFonts w:ascii="MuseoSans-900" w:hAnsi="MuseoSans-900" w:cs="MuseoSans-900"/>
        </w:rPr>
        <w:t>.</w:t>
      </w:r>
      <w:proofErr w:type="gramEnd"/>
    </w:p>
    <w:p w14:paraId="5E057130" w14:textId="77777777" w:rsidR="004D0F9B" w:rsidRPr="00B73941" w:rsidRDefault="004D0F9B" w:rsidP="001A7C39">
      <w:pPr>
        <w:autoSpaceDE w:val="0"/>
        <w:autoSpaceDN w:val="0"/>
        <w:adjustRightInd w:val="0"/>
        <w:rPr>
          <w:rFonts w:ascii="MuseoSans-900" w:hAnsi="MuseoSans-900" w:cs="MuseoSans-900"/>
        </w:rPr>
      </w:pPr>
    </w:p>
    <w:p w14:paraId="11D41D3A" w14:textId="77777777" w:rsidR="001A7C3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I’ve raised [$$$] so far, but I still need your help! Please visit the</w:t>
      </w:r>
      <w:r w:rsidR="004D0F9B" w:rsidRPr="00B73941">
        <w:rPr>
          <w:rFonts w:ascii="MuseoSans-900" w:hAnsi="MuseoSans-900" w:cs="MuseoSans-900"/>
        </w:rPr>
        <w:t xml:space="preserve"> link below to learn more about NWABA</w:t>
      </w:r>
      <w:r w:rsidRPr="00B73941">
        <w:rPr>
          <w:rFonts w:ascii="MuseoSans-900" w:hAnsi="MuseoSans-900" w:cs="MuseoSans-900"/>
        </w:rPr>
        <w:t xml:space="preserve"> and make a tax-deductible donation.</w:t>
      </w:r>
    </w:p>
    <w:p w14:paraId="1171E4EF" w14:textId="77777777" w:rsidR="004D0F9B" w:rsidRPr="00B73941" w:rsidRDefault="004D0F9B" w:rsidP="001A7C39">
      <w:pPr>
        <w:autoSpaceDE w:val="0"/>
        <w:autoSpaceDN w:val="0"/>
        <w:adjustRightInd w:val="0"/>
        <w:rPr>
          <w:rFonts w:ascii="MuseoSans-900" w:hAnsi="MuseoSans-900" w:cs="MuseoSans-900"/>
        </w:rPr>
      </w:pPr>
    </w:p>
    <w:p w14:paraId="127ADA5F" w14:textId="2FFF6A80" w:rsidR="004D0F9B" w:rsidRPr="00B73941" w:rsidRDefault="00CE2674" w:rsidP="001A7C39">
      <w:pPr>
        <w:autoSpaceDE w:val="0"/>
        <w:autoSpaceDN w:val="0"/>
        <w:adjustRightInd w:val="0"/>
        <w:rPr>
          <w:rFonts w:ascii="MuseoSans-900" w:hAnsi="MuseoSans-900" w:cs="MuseoSans-900"/>
        </w:rPr>
      </w:pPr>
      <w:hyperlink r:id="rId13" w:history="1">
        <w:r w:rsidR="00EB5C67" w:rsidRPr="00EB5C67">
          <w:rPr>
            <w:rStyle w:val="Hyperlink"/>
          </w:rPr>
          <w:t>Fundraising Page</w:t>
        </w:r>
      </w:hyperlink>
    </w:p>
    <w:p w14:paraId="4B542342" w14:textId="77777777" w:rsidR="0065190C" w:rsidRPr="00B73941" w:rsidRDefault="0065190C" w:rsidP="001A7C39">
      <w:pPr>
        <w:autoSpaceDE w:val="0"/>
        <w:autoSpaceDN w:val="0"/>
        <w:adjustRightInd w:val="0"/>
        <w:rPr>
          <w:rFonts w:ascii="MuseoSans-900" w:hAnsi="MuseoSans-900" w:cs="MuseoSans-900"/>
        </w:rPr>
      </w:pPr>
    </w:p>
    <w:p w14:paraId="0E183805" w14:textId="63B19022" w:rsidR="001A7C3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I hope you’ll also share the details of my fundraising page with anyone in your ne</w:t>
      </w:r>
      <w:r w:rsidR="004D0F9B" w:rsidRPr="00B73941">
        <w:rPr>
          <w:rFonts w:ascii="MuseoSans-900" w:hAnsi="MuseoSans-900" w:cs="MuseoSans-900"/>
        </w:rPr>
        <w:t xml:space="preserve">twork who would be </w:t>
      </w:r>
      <w:r w:rsidRPr="00B73941">
        <w:rPr>
          <w:rFonts w:ascii="MuseoSans-900" w:hAnsi="MuseoSans-900" w:cs="MuseoSans-900"/>
        </w:rPr>
        <w:t>interested in supporting.</w:t>
      </w:r>
      <w:r w:rsidR="00EB5C67">
        <w:rPr>
          <w:rFonts w:ascii="MuseoSans-900" w:hAnsi="MuseoSans-900" w:cs="MuseoSans-900"/>
        </w:rPr>
        <w:t xml:space="preserve"> Remember, your donation is doubled thanks to a matching donation!</w:t>
      </w:r>
    </w:p>
    <w:p w14:paraId="5229D28F" w14:textId="77777777" w:rsidR="004D0F9B" w:rsidRPr="00B73941" w:rsidRDefault="004D0F9B" w:rsidP="001A7C39">
      <w:pPr>
        <w:autoSpaceDE w:val="0"/>
        <w:autoSpaceDN w:val="0"/>
        <w:adjustRightInd w:val="0"/>
        <w:rPr>
          <w:rFonts w:ascii="MuseoSans-900" w:hAnsi="MuseoSans-900" w:cs="MuseoSans-900"/>
        </w:rPr>
      </w:pPr>
    </w:p>
    <w:p w14:paraId="297FA160" w14:textId="77777777" w:rsidR="001A7C3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lastRenderedPageBreak/>
        <w:t>A huge thank you to all the people who have supported me so far; I couldn’t do this without you!</w:t>
      </w:r>
    </w:p>
    <w:p w14:paraId="205EA928" w14:textId="77777777" w:rsidR="004D0F9B" w:rsidRPr="00B73941" w:rsidRDefault="004D0F9B" w:rsidP="001A7C39">
      <w:pPr>
        <w:autoSpaceDE w:val="0"/>
        <w:autoSpaceDN w:val="0"/>
        <w:adjustRightInd w:val="0"/>
        <w:rPr>
          <w:rFonts w:ascii="MuseoSans-900" w:hAnsi="MuseoSans-900" w:cs="MuseoSans-900"/>
        </w:rPr>
      </w:pPr>
    </w:p>
    <w:p w14:paraId="6A8C2FBB" w14:textId="77777777" w:rsidR="001A7C39" w:rsidRPr="00B73941" w:rsidRDefault="004D0F9B" w:rsidP="001A7C39">
      <w:pPr>
        <w:autoSpaceDE w:val="0"/>
        <w:autoSpaceDN w:val="0"/>
        <w:adjustRightInd w:val="0"/>
        <w:rPr>
          <w:rFonts w:ascii="MuseoSans-900" w:hAnsi="MuseoSans-900" w:cs="MuseoSans-900"/>
        </w:rPr>
      </w:pPr>
      <w:r w:rsidRPr="00B73941">
        <w:rPr>
          <w:rFonts w:ascii="MuseoSans-900" w:hAnsi="MuseoSans-900" w:cs="MuseoSans-900"/>
        </w:rPr>
        <w:t>All the Best,</w:t>
      </w:r>
    </w:p>
    <w:p w14:paraId="1F100EB9" w14:textId="77777777" w:rsidR="004D0F9B" w:rsidRPr="00B73941" w:rsidRDefault="004D0F9B" w:rsidP="001A7C39">
      <w:pPr>
        <w:autoSpaceDE w:val="0"/>
        <w:autoSpaceDN w:val="0"/>
        <w:adjustRightInd w:val="0"/>
        <w:rPr>
          <w:rFonts w:ascii="MuseoSans-900" w:hAnsi="MuseoSans-900" w:cs="MuseoSans-900"/>
        </w:rPr>
      </w:pPr>
    </w:p>
    <w:p w14:paraId="4611975D" w14:textId="77777777" w:rsidR="004D0F9B" w:rsidRPr="00B73941" w:rsidRDefault="004D0F9B" w:rsidP="001A7C39">
      <w:pPr>
        <w:autoSpaceDE w:val="0"/>
        <w:autoSpaceDN w:val="0"/>
        <w:adjustRightInd w:val="0"/>
        <w:rPr>
          <w:rFonts w:ascii="MuseoSans-900" w:hAnsi="MuseoSans-900" w:cs="MuseoSans-900"/>
        </w:rPr>
      </w:pPr>
    </w:p>
    <w:p w14:paraId="2BE8A18E" w14:textId="77777777" w:rsidR="001A7C3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INSERT NAME]</w:t>
      </w:r>
    </w:p>
    <w:p w14:paraId="1AFC9A6A" w14:textId="7260F319" w:rsidR="004D0F9B" w:rsidRDefault="004D0F9B" w:rsidP="001A7C39">
      <w:pPr>
        <w:autoSpaceDE w:val="0"/>
        <w:autoSpaceDN w:val="0"/>
        <w:adjustRightInd w:val="0"/>
        <w:rPr>
          <w:rFonts w:ascii="MuseoSans-500" w:hAnsi="MuseoSans-500" w:cs="MuseoSans-500"/>
          <w:color w:val="000000"/>
        </w:rPr>
      </w:pPr>
    </w:p>
    <w:p w14:paraId="67BC9731" w14:textId="2DF364BC" w:rsidR="004D0F9B" w:rsidRDefault="004D0F9B" w:rsidP="001A7C39">
      <w:pPr>
        <w:autoSpaceDE w:val="0"/>
        <w:autoSpaceDN w:val="0"/>
        <w:adjustRightInd w:val="0"/>
        <w:rPr>
          <w:rFonts w:ascii="MuseoSans-500" w:hAnsi="MuseoSans-500" w:cs="MuseoSans-500"/>
          <w:color w:val="000000"/>
        </w:rPr>
      </w:pPr>
    </w:p>
    <w:p w14:paraId="6D6C47DA" w14:textId="6E0D61F1" w:rsidR="00EB5C67" w:rsidRDefault="00EB5C67" w:rsidP="001A7C39">
      <w:pPr>
        <w:autoSpaceDE w:val="0"/>
        <w:autoSpaceDN w:val="0"/>
        <w:adjustRightInd w:val="0"/>
        <w:rPr>
          <w:rFonts w:ascii="MuseoSans-500" w:hAnsi="MuseoSans-500" w:cs="MuseoSans-500"/>
          <w:color w:val="000000"/>
        </w:rPr>
      </w:pPr>
    </w:p>
    <w:p w14:paraId="12733C2F" w14:textId="69D8A49F" w:rsidR="00EB5C67" w:rsidRDefault="00EB5C67" w:rsidP="001A7C39">
      <w:pPr>
        <w:autoSpaceDE w:val="0"/>
        <w:autoSpaceDN w:val="0"/>
        <w:adjustRightInd w:val="0"/>
        <w:rPr>
          <w:rFonts w:ascii="MuseoSans-500" w:hAnsi="MuseoSans-500" w:cs="MuseoSans-500"/>
          <w:color w:val="000000"/>
        </w:rPr>
      </w:pPr>
    </w:p>
    <w:p w14:paraId="373067E4" w14:textId="77777777" w:rsidR="00EB5C67" w:rsidRDefault="00EB5C67" w:rsidP="001A7C39">
      <w:pPr>
        <w:autoSpaceDE w:val="0"/>
        <w:autoSpaceDN w:val="0"/>
        <w:adjustRightInd w:val="0"/>
        <w:rPr>
          <w:rFonts w:ascii="MuseoSans-500" w:hAnsi="MuseoSans-500" w:cs="MuseoSans-500"/>
          <w:color w:val="000000"/>
        </w:rPr>
      </w:pPr>
    </w:p>
    <w:p w14:paraId="4C1A558A" w14:textId="1ECF351A" w:rsidR="001A7C39" w:rsidRPr="00144BEF" w:rsidRDefault="001A7C39" w:rsidP="001A7C39">
      <w:pPr>
        <w:autoSpaceDE w:val="0"/>
        <w:autoSpaceDN w:val="0"/>
        <w:adjustRightInd w:val="0"/>
        <w:rPr>
          <w:rFonts w:ascii="MuseoSans-500" w:hAnsi="MuseoSans-500" w:cs="MuseoSans-500"/>
          <w:b/>
          <w:color w:val="000000"/>
        </w:rPr>
      </w:pPr>
      <w:r w:rsidRPr="00144BEF">
        <w:rPr>
          <w:rFonts w:ascii="MuseoSans-500" w:hAnsi="MuseoSans-500" w:cs="MuseoSans-500"/>
          <w:b/>
          <w:color w:val="000000"/>
        </w:rPr>
        <w:t>Thank You e</w:t>
      </w:r>
      <w:r w:rsidR="00726393">
        <w:rPr>
          <w:rFonts w:ascii="MuseoSans-500" w:hAnsi="MuseoSans-500" w:cs="MuseoSans-500"/>
          <w:b/>
          <w:color w:val="000000"/>
        </w:rPr>
        <w:t>m</w:t>
      </w:r>
      <w:r w:rsidRPr="00144BEF">
        <w:rPr>
          <w:rFonts w:ascii="MuseoSans-500" w:hAnsi="MuseoSans-500" w:cs="MuseoSans-500"/>
          <w:b/>
          <w:color w:val="000000"/>
        </w:rPr>
        <w:t>ail</w:t>
      </w:r>
    </w:p>
    <w:p w14:paraId="63F16EE0" w14:textId="77777777" w:rsidR="00614543" w:rsidRDefault="00614543" w:rsidP="001A7C39">
      <w:pPr>
        <w:autoSpaceDE w:val="0"/>
        <w:autoSpaceDN w:val="0"/>
        <w:adjustRightInd w:val="0"/>
        <w:rPr>
          <w:rFonts w:ascii="MuseoSans-900" w:hAnsi="MuseoSans-900" w:cs="MuseoSans-900"/>
        </w:rPr>
      </w:pPr>
    </w:p>
    <w:p w14:paraId="29505CAF" w14:textId="7BFAEA0A" w:rsidR="001A7C3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Dear [NAME],</w:t>
      </w:r>
    </w:p>
    <w:p w14:paraId="7197E6E8" w14:textId="77777777" w:rsidR="000A5CDE" w:rsidRPr="00B73941" w:rsidRDefault="000A5CDE" w:rsidP="001A7C39">
      <w:pPr>
        <w:autoSpaceDE w:val="0"/>
        <w:autoSpaceDN w:val="0"/>
        <w:adjustRightInd w:val="0"/>
        <w:rPr>
          <w:rFonts w:ascii="MuseoSans-900" w:hAnsi="MuseoSans-900" w:cs="MuseoSans-900"/>
        </w:rPr>
      </w:pPr>
    </w:p>
    <w:p w14:paraId="0B196F37" w14:textId="0ED589FA" w:rsidR="001A7C3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 xml:space="preserve">Thank you so much for supporting my fundraiser by giving to </w:t>
      </w:r>
      <w:r w:rsidR="000A5CDE" w:rsidRPr="00B73941">
        <w:rPr>
          <w:rFonts w:ascii="MuseoSans-900" w:hAnsi="MuseoSans-900" w:cs="MuseoSans-900"/>
        </w:rPr>
        <w:t>Northwest Association for Blind Athletes</w:t>
      </w:r>
      <w:r w:rsidR="000D7C5D" w:rsidRPr="00B73941">
        <w:rPr>
          <w:rFonts w:ascii="MuseoSans-900" w:hAnsi="MuseoSans-900" w:cs="MuseoSans-900"/>
        </w:rPr>
        <w:t xml:space="preserve"> (NWABA) </w:t>
      </w:r>
      <w:r w:rsidR="00EB5C67">
        <w:rPr>
          <w:rFonts w:ascii="MuseoSans-900" w:hAnsi="MuseoSans-900" w:cs="MuseoSans-900"/>
        </w:rPr>
        <w:t xml:space="preserve">for Give More </w:t>
      </w:r>
      <w:proofErr w:type="gramStart"/>
      <w:r w:rsidR="00EB5C67">
        <w:rPr>
          <w:rFonts w:ascii="MuseoSans-900" w:hAnsi="MuseoSans-900" w:cs="MuseoSans-900"/>
        </w:rPr>
        <w:t>24!</w:t>
      </w:r>
      <w:r w:rsidR="000A5CDE" w:rsidRPr="00B73941">
        <w:rPr>
          <w:rFonts w:ascii="MuseoSans-900" w:hAnsi="MuseoSans-900" w:cs="MuseoSans-900"/>
        </w:rPr>
        <w:t>.</w:t>
      </w:r>
      <w:proofErr w:type="gramEnd"/>
      <w:r w:rsidR="000A5CDE" w:rsidRPr="00B73941">
        <w:rPr>
          <w:rFonts w:ascii="MuseoSans-900" w:hAnsi="MuseoSans-900" w:cs="MuseoSans-900"/>
        </w:rPr>
        <w:t xml:space="preserve"> Your donation is </w:t>
      </w:r>
      <w:r w:rsidRPr="00B73941">
        <w:rPr>
          <w:rFonts w:ascii="MuseoSans-900" w:hAnsi="MuseoSans-900" w:cs="MuseoSans-900"/>
        </w:rPr>
        <w:t>making a</w:t>
      </w:r>
      <w:r w:rsidR="00D7700B">
        <w:rPr>
          <w:rFonts w:ascii="MuseoSans-900" w:hAnsi="MuseoSans-900" w:cs="MuseoSans-900"/>
        </w:rPr>
        <w:t xml:space="preserve">n impactful </w:t>
      </w:r>
      <w:r w:rsidRPr="00B73941">
        <w:rPr>
          <w:rFonts w:ascii="MuseoSans-900" w:hAnsi="MuseoSans-900" w:cs="MuseoSans-900"/>
        </w:rPr>
        <w:t xml:space="preserve">difference in the lives of </w:t>
      </w:r>
      <w:r w:rsidR="000D7C5D" w:rsidRPr="00B73941">
        <w:rPr>
          <w:rFonts w:ascii="MuseoSans-900" w:hAnsi="MuseoSans-900" w:cs="MuseoSans-900"/>
        </w:rPr>
        <w:t>our athlete participants who are visually impaired</w:t>
      </w:r>
      <w:r w:rsidRPr="00B73941">
        <w:rPr>
          <w:rFonts w:ascii="MuseoSans-900" w:hAnsi="MuseoSans-900" w:cs="MuseoSans-900"/>
        </w:rPr>
        <w:t>.</w:t>
      </w:r>
    </w:p>
    <w:p w14:paraId="70C496F3" w14:textId="40DFDE71" w:rsidR="000D7C5D" w:rsidRPr="00B73941" w:rsidRDefault="000D7C5D" w:rsidP="001A7C39">
      <w:pPr>
        <w:autoSpaceDE w:val="0"/>
        <w:autoSpaceDN w:val="0"/>
        <w:adjustRightInd w:val="0"/>
        <w:rPr>
          <w:rFonts w:ascii="MuseoSans-900" w:hAnsi="MuseoSans-900" w:cs="MuseoSans-900"/>
        </w:rPr>
      </w:pPr>
    </w:p>
    <w:p w14:paraId="433347E7" w14:textId="7FFA883C" w:rsidR="000D7C5D" w:rsidRPr="00B73941" w:rsidRDefault="000D7C5D" w:rsidP="000D7C5D">
      <w:pPr>
        <w:autoSpaceDE w:val="0"/>
        <w:autoSpaceDN w:val="0"/>
        <w:adjustRightInd w:val="0"/>
        <w:rPr>
          <w:rFonts w:ascii="MuseoSans-900" w:hAnsi="MuseoSans-900" w:cs="MuseoSans-900"/>
        </w:rPr>
      </w:pPr>
      <w:r w:rsidRPr="00B73941">
        <w:rPr>
          <w:rFonts w:ascii="MuseoSans-900" w:hAnsi="MuseoSans-900" w:cs="MuseoSans-900"/>
        </w:rPr>
        <w:t>NWABA changes lives by introducing individuals with visual impairments to sports</w:t>
      </w:r>
      <w:r w:rsidR="00E81F5A">
        <w:rPr>
          <w:rFonts w:ascii="MuseoSans-900" w:hAnsi="MuseoSans-900" w:cs="MuseoSans-900"/>
        </w:rPr>
        <w:t xml:space="preserve"> and a diverse range of physical activity</w:t>
      </w:r>
      <w:r w:rsidRPr="00B73941">
        <w:rPr>
          <w:rFonts w:ascii="MuseoSans-900" w:hAnsi="MuseoSans-900" w:cs="MuseoSans-900"/>
        </w:rPr>
        <w:t xml:space="preserve">. </w:t>
      </w:r>
      <w:r w:rsidR="00E81F5A">
        <w:rPr>
          <w:rFonts w:ascii="MuseoSans-900" w:hAnsi="MuseoSans-900" w:cs="MuseoSans-900"/>
        </w:rPr>
        <w:t xml:space="preserve">Many of our athletes and their families have never experienced the </w:t>
      </w:r>
      <w:r w:rsidR="00D7700B">
        <w:rPr>
          <w:rFonts w:ascii="MuseoSans-900" w:hAnsi="MuseoSans-900" w:cs="MuseoSans-900"/>
        </w:rPr>
        <w:t xml:space="preserve">adaptive </w:t>
      </w:r>
      <w:r w:rsidR="00E81F5A">
        <w:rPr>
          <w:rFonts w:ascii="MuseoSans-900" w:hAnsi="MuseoSans-900" w:cs="MuseoSans-900"/>
        </w:rPr>
        <w:t>sports our programs provide</w:t>
      </w:r>
      <w:r w:rsidRPr="00B73941">
        <w:rPr>
          <w:rFonts w:ascii="MuseoSans-900" w:hAnsi="MuseoSans-900" w:cs="MuseoSans-900"/>
        </w:rPr>
        <w:t>,</w:t>
      </w:r>
      <w:r w:rsidR="00E81F5A">
        <w:rPr>
          <w:rFonts w:ascii="MuseoSans-900" w:hAnsi="MuseoSans-900" w:cs="MuseoSans-900"/>
        </w:rPr>
        <w:t xml:space="preserve"> and when they </w:t>
      </w:r>
      <w:r w:rsidR="00D7700B">
        <w:rPr>
          <w:rFonts w:ascii="MuseoSans-900" w:hAnsi="MuseoSans-900" w:cs="MuseoSans-900"/>
        </w:rPr>
        <w:t>get the opportunity to do so,</w:t>
      </w:r>
      <w:r w:rsidRPr="00B73941">
        <w:rPr>
          <w:rFonts w:ascii="MuseoSans-900" w:hAnsi="MuseoSans-900" w:cs="MuseoSans-900"/>
        </w:rPr>
        <w:t xml:space="preserve"> they have more self-confidence and are opened up to the possibility that they really can pursue their dreams in both sports and life. Our athletes leave behind sedentary, isolated lives and they gain skills, confidence</w:t>
      </w:r>
      <w:r w:rsidR="007613A8">
        <w:rPr>
          <w:rFonts w:ascii="MuseoSans-900" w:hAnsi="MuseoSans-900" w:cs="MuseoSans-900"/>
        </w:rPr>
        <w:t>,</w:t>
      </w:r>
      <w:r w:rsidRPr="00B73941">
        <w:rPr>
          <w:rFonts w:ascii="MuseoSans-900" w:hAnsi="MuseoSans-900" w:cs="MuseoSans-900"/>
        </w:rPr>
        <w:t xml:space="preserve"> and joy.</w:t>
      </w:r>
    </w:p>
    <w:p w14:paraId="154EC8DF" w14:textId="77777777" w:rsidR="000A5CDE" w:rsidRPr="00B73941" w:rsidRDefault="000A5CDE" w:rsidP="001A7C39">
      <w:pPr>
        <w:autoSpaceDE w:val="0"/>
        <w:autoSpaceDN w:val="0"/>
        <w:adjustRightInd w:val="0"/>
        <w:rPr>
          <w:rFonts w:ascii="MuseoSans-900" w:hAnsi="MuseoSans-900" w:cs="MuseoSans-900"/>
        </w:rPr>
      </w:pPr>
    </w:p>
    <w:p w14:paraId="5835AEF5" w14:textId="6962A064" w:rsidR="001A7C39" w:rsidRPr="00B73941" w:rsidRDefault="000A5CDE" w:rsidP="001A7C39">
      <w:pPr>
        <w:autoSpaceDE w:val="0"/>
        <w:autoSpaceDN w:val="0"/>
        <w:adjustRightInd w:val="0"/>
        <w:rPr>
          <w:rFonts w:ascii="MuseoSans-900" w:hAnsi="MuseoSans-900" w:cs="MuseoSans-900"/>
        </w:rPr>
      </w:pPr>
      <w:r w:rsidRPr="00B73941">
        <w:rPr>
          <w:rFonts w:ascii="MuseoSans-900" w:hAnsi="MuseoSans-900" w:cs="MuseoSans-900"/>
        </w:rPr>
        <w:t>All the Best,</w:t>
      </w:r>
    </w:p>
    <w:p w14:paraId="07B00562" w14:textId="77777777" w:rsidR="000A5CDE" w:rsidRPr="00B73941" w:rsidRDefault="000A5CDE" w:rsidP="001A7C39">
      <w:pPr>
        <w:autoSpaceDE w:val="0"/>
        <w:autoSpaceDN w:val="0"/>
        <w:adjustRightInd w:val="0"/>
        <w:rPr>
          <w:rFonts w:ascii="MuseoSans-900" w:hAnsi="MuseoSans-900" w:cs="MuseoSans-900"/>
        </w:rPr>
      </w:pPr>
    </w:p>
    <w:p w14:paraId="1E85D24F" w14:textId="7CA0EB38" w:rsidR="001A7C39" w:rsidRPr="00B73941" w:rsidRDefault="00EB5C67" w:rsidP="001A7C39">
      <w:pPr>
        <w:autoSpaceDE w:val="0"/>
        <w:autoSpaceDN w:val="0"/>
        <w:adjustRightInd w:val="0"/>
        <w:rPr>
          <w:rFonts w:ascii="MuseoSans-900" w:hAnsi="MuseoSans-900" w:cs="MuseoSans-900"/>
        </w:rPr>
      </w:pPr>
      <w:r>
        <w:rPr>
          <w:rFonts w:ascii="MuseoSans-900" w:hAnsi="MuseoSans-900" w:cs="MuseoSans-900"/>
        </w:rPr>
        <w:t>[</w:t>
      </w:r>
      <w:r w:rsidR="001A7C39" w:rsidRPr="00B73941">
        <w:rPr>
          <w:rFonts w:ascii="MuseoSans-900" w:hAnsi="MuseoSans-900" w:cs="MuseoSans-900"/>
        </w:rPr>
        <w:t>INSERT NAME]</w:t>
      </w:r>
    </w:p>
    <w:p w14:paraId="7B13FCCD" w14:textId="30BCF8CA" w:rsidR="00614543" w:rsidRPr="00B12EA7" w:rsidRDefault="00EB5C67" w:rsidP="001A7C39">
      <w:pPr>
        <w:autoSpaceDE w:val="0"/>
        <w:autoSpaceDN w:val="0"/>
        <w:adjustRightInd w:val="0"/>
        <w:rPr>
          <w:rFonts w:ascii="MuseoSans-900" w:hAnsi="MuseoSans-900" w:cs="MuseoSans-900"/>
        </w:rPr>
      </w:pPr>
      <w:hyperlink r:id="rId14" w:history="1">
        <w:r w:rsidRPr="00EB5C67">
          <w:rPr>
            <w:rStyle w:val="Hyperlink"/>
          </w:rPr>
          <w:t>Fundraising Page</w:t>
        </w:r>
      </w:hyperlink>
    </w:p>
    <w:p w14:paraId="5D1E6926" w14:textId="77777777" w:rsidR="00614543" w:rsidRDefault="00614543" w:rsidP="001A7C39">
      <w:pPr>
        <w:autoSpaceDE w:val="0"/>
        <w:autoSpaceDN w:val="0"/>
        <w:adjustRightInd w:val="0"/>
        <w:rPr>
          <w:rFonts w:ascii="MuseoSans-900" w:hAnsi="MuseoSans-900" w:cs="MuseoSans-900"/>
          <w:b/>
          <w:sz w:val="32"/>
          <w:szCs w:val="32"/>
          <w:u w:val="single"/>
        </w:rPr>
      </w:pPr>
    </w:p>
    <w:p w14:paraId="0BE86DBE" w14:textId="48D63790" w:rsidR="001A7C39" w:rsidRPr="00EB5C67" w:rsidRDefault="001A7C39" w:rsidP="001A7C39">
      <w:pPr>
        <w:autoSpaceDE w:val="0"/>
        <w:autoSpaceDN w:val="0"/>
        <w:adjustRightInd w:val="0"/>
        <w:rPr>
          <w:rFonts w:ascii="MuseoSans-900" w:hAnsi="MuseoSans-900" w:cs="MuseoSans-900"/>
          <w:b/>
          <w:color w:val="FF0000"/>
          <w:sz w:val="32"/>
          <w:szCs w:val="32"/>
          <w:u w:val="single"/>
        </w:rPr>
      </w:pPr>
      <w:r w:rsidRPr="00EB5C67">
        <w:rPr>
          <w:rFonts w:ascii="MuseoSans-900" w:hAnsi="MuseoSans-900" w:cs="MuseoSans-900"/>
          <w:b/>
          <w:color w:val="FF0000"/>
          <w:sz w:val="32"/>
          <w:szCs w:val="32"/>
          <w:u w:val="single"/>
        </w:rPr>
        <w:t>Social Media</w:t>
      </w:r>
    </w:p>
    <w:p w14:paraId="2C67954D" w14:textId="77777777" w:rsidR="00614543" w:rsidRDefault="00614543" w:rsidP="001A7C39">
      <w:pPr>
        <w:autoSpaceDE w:val="0"/>
        <w:autoSpaceDN w:val="0"/>
        <w:adjustRightInd w:val="0"/>
        <w:rPr>
          <w:rFonts w:ascii="MuseoSans-900" w:hAnsi="MuseoSans-900" w:cs="MuseoSans-900"/>
        </w:rPr>
      </w:pPr>
    </w:p>
    <w:p w14:paraId="6E9332A3" w14:textId="40378149" w:rsidR="00163DE2" w:rsidRDefault="001A7C39" w:rsidP="001A7C39">
      <w:pPr>
        <w:autoSpaceDE w:val="0"/>
        <w:autoSpaceDN w:val="0"/>
        <w:adjustRightInd w:val="0"/>
        <w:rPr>
          <w:rFonts w:ascii="MuseoSans-900" w:hAnsi="MuseoSans-900" w:cs="MuseoSans-900"/>
        </w:rPr>
      </w:pPr>
      <w:r w:rsidRPr="00B73941">
        <w:rPr>
          <w:rFonts w:ascii="MuseoSans-900" w:hAnsi="MuseoSans-900" w:cs="MuseoSans-900"/>
        </w:rPr>
        <w:t>Customize the posts below to let everyone in your s</w:t>
      </w:r>
      <w:r w:rsidR="00163DE2" w:rsidRPr="00B73941">
        <w:rPr>
          <w:rFonts w:ascii="MuseoSans-900" w:hAnsi="MuseoSans-900" w:cs="MuseoSans-900"/>
        </w:rPr>
        <w:t xml:space="preserve">ocial network know how they can </w:t>
      </w:r>
      <w:r w:rsidRPr="00B73941">
        <w:rPr>
          <w:rFonts w:ascii="MuseoSans-900" w:hAnsi="MuseoSans-900" w:cs="MuseoSans-900"/>
        </w:rPr>
        <w:t xml:space="preserve">support you. </w:t>
      </w:r>
    </w:p>
    <w:p w14:paraId="2129A7A9" w14:textId="7D07F95F" w:rsidR="001A7C39" w:rsidRPr="00B73941" w:rsidRDefault="00163DE2" w:rsidP="001A7C39">
      <w:pPr>
        <w:autoSpaceDE w:val="0"/>
        <w:autoSpaceDN w:val="0"/>
        <w:adjustRightInd w:val="0"/>
        <w:rPr>
          <w:rFonts w:ascii="MuseoSans-900" w:hAnsi="MuseoSans-900" w:cs="MuseoSans-900"/>
        </w:rPr>
      </w:pPr>
      <w:r w:rsidRPr="00B73941">
        <w:rPr>
          <w:rFonts w:ascii="MuseoSans-900" w:hAnsi="MuseoSans-900" w:cs="MuseoSans-900"/>
        </w:rPr>
        <w:t>Tag NWABA</w:t>
      </w:r>
      <w:r w:rsidR="001A7C39" w:rsidRPr="00B73941">
        <w:rPr>
          <w:rFonts w:ascii="MuseoSans-900" w:hAnsi="MuseoSans-900" w:cs="MuseoSans-900"/>
        </w:rPr>
        <w:t xml:space="preserve"> in Your Social posts:</w:t>
      </w:r>
    </w:p>
    <w:p w14:paraId="5611CAF8" w14:textId="71744721" w:rsidR="001A7C39" w:rsidRPr="00B73941" w:rsidRDefault="00CB0E45" w:rsidP="001A7C39">
      <w:pPr>
        <w:autoSpaceDE w:val="0"/>
        <w:autoSpaceDN w:val="0"/>
        <w:adjustRightInd w:val="0"/>
        <w:rPr>
          <w:rFonts w:ascii="MuseoSans-900" w:hAnsi="MuseoSans-900" w:cs="MuseoSans-900"/>
        </w:rPr>
      </w:pPr>
      <w:r w:rsidRPr="00B73941">
        <w:rPr>
          <w:rFonts w:ascii="MuseoSans-900" w:hAnsi="MuseoSans-900" w:cs="MuseoSans-900"/>
        </w:rPr>
        <w:t>Facebook: @</w:t>
      </w:r>
      <w:proofErr w:type="spellStart"/>
      <w:r w:rsidRPr="00B73941">
        <w:rPr>
          <w:rFonts w:ascii="MuseoSans-900" w:hAnsi="MuseoSans-900" w:cs="MuseoSans-900"/>
        </w:rPr>
        <w:t>NorthwestAssociationforBlindAthletes</w:t>
      </w:r>
      <w:proofErr w:type="spellEnd"/>
    </w:p>
    <w:p w14:paraId="21FF1D93" w14:textId="61F3E8A1" w:rsidR="00144BEF"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 xml:space="preserve">Instagram: </w:t>
      </w:r>
      <w:r w:rsidR="00CB0E45" w:rsidRPr="00B73941">
        <w:rPr>
          <w:rFonts w:ascii="MuseoSans-900" w:hAnsi="MuseoSans-900" w:cs="MuseoSans-900"/>
        </w:rPr>
        <w:t>@</w:t>
      </w:r>
      <w:proofErr w:type="spellStart"/>
      <w:r w:rsidR="00CB0E45" w:rsidRPr="00B73941">
        <w:rPr>
          <w:rFonts w:ascii="MuseoSans-900" w:hAnsi="MuseoSans-900" w:cs="MuseoSans-900"/>
        </w:rPr>
        <w:t>nwblindathletes</w:t>
      </w:r>
      <w:proofErr w:type="spellEnd"/>
    </w:p>
    <w:p w14:paraId="1A1A3C85" w14:textId="0E4C0C13" w:rsidR="00144BEF"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 xml:space="preserve">Twitter: </w:t>
      </w:r>
      <w:r w:rsidR="00CB0E45" w:rsidRPr="00B73941">
        <w:rPr>
          <w:rFonts w:ascii="MuseoSans-900" w:hAnsi="MuseoSans-900" w:cs="MuseoSans-900"/>
        </w:rPr>
        <w:t>@NWABA</w:t>
      </w:r>
    </w:p>
    <w:p w14:paraId="428FAE4C" w14:textId="6DDD4890" w:rsidR="00144BEF"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 xml:space="preserve">LinkedIn: </w:t>
      </w:r>
      <w:r w:rsidR="00CB0E45" w:rsidRPr="00B73941">
        <w:rPr>
          <w:rFonts w:ascii="MuseoSans-900" w:hAnsi="MuseoSans-900" w:cs="MuseoSans-900"/>
        </w:rPr>
        <w:t>@</w:t>
      </w:r>
      <w:proofErr w:type="spellStart"/>
      <w:r w:rsidR="00CB0E45" w:rsidRPr="00B73941">
        <w:rPr>
          <w:rFonts w:ascii="MuseoSans-900" w:hAnsi="MuseoSans-900" w:cs="MuseoSans-900"/>
        </w:rPr>
        <w:t>NorthwestAssociationforBlindAthletes</w:t>
      </w:r>
      <w:proofErr w:type="spellEnd"/>
    </w:p>
    <w:p w14:paraId="34E0CD35" w14:textId="70F777D6" w:rsidR="00144BEF" w:rsidRPr="00B73941" w:rsidRDefault="00144BEF" w:rsidP="001A7C39">
      <w:pPr>
        <w:autoSpaceDE w:val="0"/>
        <w:autoSpaceDN w:val="0"/>
        <w:adjustRightInd w:val="0"/>
        <w:rPr>
          <w:rFonts w:ascii="MuseoSans-900" w:hAnsi="MuseoSans-900" w:cs="MuseoSans-900"/>
        </w:rPr>
      </w:pPr>
      <w:r w:rsidRPr="00B73941">
        <w:rPr>
          <w:rFonts w:ascii="MuseoSans-900" w:hAnsi="MuseoSans-900" w:cs="MuseoSans-900"/>
        </w:rPr>
        <w:t xml:space="preserve">Hashtags: </w:t>
      </w:r>
      <w:r w:rsidR="00304EF0">
        <w:rPr>
          <w:rFonts w:ascii="MuseoSans-900" w:hAnsi="MuseoSans-900" w:cs="MuseoSans-900"/>
        </w:rPr>
        <w:t>#</w:t>
      </w:r>
      <w:proofErr w:type="spellStart"/>
      <w:r w:rsidR="00EB5C67">
        <w:rPr>
          <w:rFonts w:ascii="MuseoSans-900" w:hAnsi="MuseoSans-900" w:cs="MuseoSans-900"/>
        </w:rPr>
        <w:t>igavetonwaba</w:t>
      </w:r>
      <w:proofErr w:type="spellEnd"/>
      <w:r w:rsidR="00304EF0">
        <w:rPr>
          <w:rFonts w:ascii="MuseoSans-900" w:hAnsi="MuseoSans-900" w:cs="MuseoSans-900"/>
        </w:rPr>
        <w:t xml:space="preserve"> #</w:t>
      </w:r>
      <w:r w:rsidR="00EB5C67">
        <w:rPr>
          <w:rFonts w:ascii="MuseoSans-900" w:hAnsi="MuseoSans-900" w:cs="MuseoSans-900"/>
        </w:rPr>
        <w:t>givemore24 #</w:t>
      </w:r>
      <w:proofErr w:type="spellStart"/>
      <w:r w:rsidR="00EB5C67">
        <w:rPr>
          <w:rFonts w:ascii="MuseoSans-900" w:hAnsi="MuseoSans-900" w:cs="MuseoSans-900"/>
        </w:rPr>
        <w:t>nwblindathletes</w:t>
      </w:r>
      <w:proofErr w:type="spellEnd"/>
      <w:r w:rsidR="00EB5C67">
        <w:rPr>
          <w:rFonts w:ascii="MuseoSans-900" w:hAnsi="MuseoSans-900" w:cs="MuseoSans-900"/>
        </w:rPr>
        <w:t xml:space="preserve"> #</w:t>
      </w:r>
      <w:proofErr w:type="spellStart"/>
      <w:r w:rsidR="00EB5C67">
        <w:rPr>
          <w:rFonts w:ascii="MuseoSans-900" w:hAnsi="MuseoSans-900" w:cs="MuseoSans-900"/>
        </w:rPr>
        <w:t>nwaba</w:t>
      </w:r>
      <w:proofErr w:type="spellEnd"/>
    </w:p>
    <w:p w14:paraId="76116F0B" w14:textId="64F7A7A3" w:rsidR="00E53676" w:rsidRDefault="00E53676" w:rsidP="001A7C39">
      <w:pPr>
        <w:autoSpaceDE w:val="0"/>
        <w:autoSpaceDN w:val="0"/>
        <w:adjustRightInd w:val="0"/>
        <w:rPr>
          <w:rFonts w:ascii="MuseoSans-900" w:hAnsi="MuseoSans-900" w:cs="MuseoSans-900"/>
          <w:b/>
        </w:rPr>
      </w:pPr>
    </w:p>
    <w:p w14:paraId="7FF2E82B" w14:textId="77777777" w:rsidR="00E53676" w:rsidRDefault="00E53676" w:rsidP="001A7C39">
      <w:pPr>
        <w:autoSpaceDE w:val="0"/>
        <w:autoSpaceDN w:val="0"/>
        <w:adjustRightInd w:val="0"/>
        <w:rPr>
          <w:rFonts w:ascii="MuseoSans-900" w:hAnsi="MuseoSans-900" w:cs="MuseoSans-900"/>
          <w:b/>
        </w:rPr>
      </w:pPr>
    </w:p>
    <w:p w14:paraId="4CC0F21C" w14:textId="15DDFB00" w:rsidR="001A7C39" w:rsidRPr="00B73941" w:rsidRDefault="001A7C39" w:rsidP="001A7C39">
      <w:pPr>
        <w:autoSpaceDE w:val="0"/>
        <w:autoSpaceDN w:val="0"/>
        <w:adjustRightInd w:val="0"/>
        <w:rPr>
          <w:rFonts w:ascii="MuseoSans-900" w:hAnsi="MuseoSans-900" w:cs="MuseoSans-900"/>
          <w:b/>
        </w:rPr>
      </w:pPr>
      <w:r w:rsidRPr="00B73941">
        <w:rPr>
          <w:rFonts w:ascii="MuseoSans-900" w:hAnsi="MuseoSans-900" w:cs="MuseoSans-900"/>
          <w:b/>
        </w:rPr>
        <w:t>Short-form Social Media Posts</w:t>
      </w:r>
    </w:p>
    <w:p w14:paraId="21150AC5" w14:textId="77777777" w:rsidR="001A7C39" w:rsidRPr="00B73941" w:rsidRDefault="001A7C39" w:rsidP="001A7C39">
      <w:pPr>
        <w:autoSpaceDE w:val="0"/>
        <w:autoSpaceDN w:val="0"/>
        <w:adjustRightInd w:val="0"/>
        <w:rPr>
          <w:rFonts w:ascii="MuseoSans-900" w:hAnsi="MuseoSans-900" w:cs="MuseoSans-900"/>
        </w:rPr>
      </w:pPr>
      <w:r w:rsidRPr="00B73941">
        <w:rPr>
          <w:rFonts w:ascii="MuseoSans-900" w:hAnsi="MuseoSans-900" w:cs="MuseoSans-900"/>
        </w:rPr>
        <w:t>Posts are 280 characters or less; perfect for all social channels including Twitter.</w:t>
      </w:r>
    </w:p>
    <w:p w14:paraId="52B0BAF3" w14:textId="77777777" w:rsidR="00163DE2" w:rsidRPr="00B73941" w:rsidRDefault="00163DE2" w:rsidP="001A7C39">
      <w:pPr>
        <w:autoSpaceDE w:val="0"/>
        <w:autoSpaceDN w:val="0"/>
        <w:adjustRightInd w:val="0"/>
        <w:rPr>
          <w:rFonts w:ascii="MuseoSans-900" w:hAnsi="MuseoSans-900" w:cs="MuseoSans-900"/>
        </w:rPr>
      </w:pPr>
    </w:p>
    <w:p w14:paraId="5CC22778" w14:textId="70C227F5" w:rsidR="00B73941" w:rsidRPr="00B73941" w:rsidRDefault="000D7C5D" w:rsidP="00B73941">
      <w:pPr>
        <w:pStyle w:val="NormalWeb"/>
        <w:spacing w:before="0" w:beforeAutospacing="0" w:after="0" w:afterAutospacing="0"/>
        <w:rPr>
          <w:rFonts w:ascii="MuseoSans-900" w:eastAsiaTheme="minorHAnsi" w:hAnsi="MuseoSans-900" w:cs="MuseoSans-900"/>
          <w:sz w:val="22"/>
          <w:szCs w:val="22"/>
        </w:rPr>
      </w:pPr>
      <w:r w:rsidRPr="00B73941">
        <w:rPr>
          <w:rFonts w:ascii="MuseoSans-900" w:eastAsiaTheme="minorHAnsi" w:hAnsi="MuseoSans-900" w:cs="MuseoSans-900"/>
          <w:sz w:val="22"/>
          <w:szCs w:val="22"/>
        </w:rPr>
        <w:t>Life</w:t>
      </w:r>
      <w:r w:rsidR="00D7700B">
        <w:rPr>
          <w:rFonts w:ascii="MuseoSans-900" w:eastAsiaTheme="minorHAnsi" w:hAnsi="MuseoSans-900" w:cs="MuseoSans-900"/>
          <w:sz w:val="22"/>
          <w:szCs w:val="22"/>
        </w:rPr>
        <w:t>-</w:t>
      </w:r>
      <w:r w:rsidRPr="00B73941">
        <w:rPr>
          <w:rFonts w:ascii="MuseoSans-900" w:eastAsiaTheme="minorHAnsi" w:hAnsi="MuseoSans-900" w:cs="MuseoSans-900"/>
          <w:sz w:val="22"/>
          <w:szCs w:val="22"/>
        </w:rPr>
        <w:t>changing programs f</w:t>
      </w:r>
      <w:r w:rsidR="00904C37">
        <w:rPr>
          <w:rFonts w:ascii="MuseoSans-900" w:eastAsiaTheme="minorHAnsi" w:hAnsi="MuseoSans-900" w:cs="MuseoSans-900"/>
          <w:sz w:val="22"/>
          <w:szCs w:val="22"/>
        </w:rPr>
        <w:t>or individuals with visual impairments</w:t>
      </w:r>
      <w:r w:rsidR="00EB5C67">
        <w:rPr>
          <w:rFonts w:ascii="MuseoSans-900" w:eastAsiaTheme="minorHAnsi" w:hAnsi="MuseoSans-900" w:cs="MuseoSans-900"/>
          <w:sz w:val="22"/>
          <w:szCs w:val="22"/>
        </w:rPr>
        <w:t xml:space="preserve"> in SW Washington</w:t>
      </w:r>
      <w:r w:rsidRPr="00B73941">
        <w:rPr>
          <w:rFonts w:ascii="MuseoSans-900" w:eastAsiaTheme="minorHAnsi" w:hAnsi="MuseoSans-900" w:cs="MuseoSans-900"/>
          <w:sz w:val="22"/>
          <w:szCs w:val="22"/>
        </w:rPr>
        <w:t>.</w:t>
      </w:r>
      <w:r w:rsidR="00EB5C67">
        <w:rPr>
          <w:rFonts w:ascii="MuseoSans-900" w:eastAsiaTheme="minorHAnsi" w:hAnsi="MuseoSans-900" w:cs="MuseoSans-900"/>
          <w:sz w:val="22"/>
          <w:szCs w:val="22"/>
        </w:rPr>
        <w:t xml:space="preserve"> </w:t>
      </w:r>
      <w:r w:rsidR="001A7C39" w:rsidRPr="00B73941">
        <w:rPr>
          <w:rFonts w:ascii="MuseoSans-900" w:eastAsiaTheme="minorHAnsi" w:hAnsi="MuseoSans-900" w:cs="MuseoSans-900"/>
          <w:sz w:val="22"/>
          <w:szCs w:val="22"/>
        </w:rPr>
        <w:t xml:space="preserve">That’s why </w:t>
      </w:r>
      <w:r w:rsidR="00B73941" w:rsidRPr="00B73941">
        <w:rPr>
          <w:rFonts w:ascii="MuseoSans-900" w:eastAsiaTheme="minorHAnsi" w:hAnsi="MuseoSans-900" w:cs="MuseoSans-900"/>
          <w:sz w:val="22"/>
          <w:szCs w:val="22"/>
        </w:rPr>
        <w:t xml:space="preserve">I’m raising funds for Northwest Association for Blind Athletes. Join </w:t>
      </w:r>
      <w:r w:rsidR="00904C37">
        <w:rPr>
          <w:rFonts w:ascii="MuseoSans-900" w:eastAsiaTheme="minorHAnsi" w:hAnsi="MuseoSans-900" w:cs="MuseoSans-900"/>
          <w:sz w:val="22"/>
          <w:szCs w:val="22"/>
        </w:rPr>
        <w:t>me in supporting NWABA</w:t>
      </w:r>
      <w:r w:rsidR="00EB5C67">
        <w:rPr>
          <w:rFonts w:ascii="MuseoSans-900" w:eastAsiaTheme="minorHAnsi" w:hAnsi="MuseoSans-900" w:cs="MuseoSans-900"/>
          <w:sz w:val="22"/>
          <w:szCs w:val="22"/>
        </w:rPr>
        <w:t xml:space="preserve"> in Give More 24! </w:t>
      </w:r>
      <w:r w:rsidR="00B73941" w:rsidRPr="00B73941">
        <w:rPr>
          <w:rFonts w:ascii="MuseoSans-900" w:eastAsiaTheme="minorHAnsi" w:hAnsi="MuseoSans-900" w:cs="MuseoSans-900"/>
          <w:sz w:val="22"/>
          <w:szCs w:val="22"/>
        </w:rPr>
        <w:t xml:space="preserve">today! </w:t>
      </w:r>
      <w:r w:rsidR="00EB5C67" w:rsidRPr="00EB5C67">
        <w:rPr>
          <w:rFonts w:ascii="MuseoSans-900" w:eastAsiaTheme="minorHAnsi" w:hAnsi="MuseoSans-900" w:cs="MuseoSans-900"/>
          <w:sz w:val="22"/>
          <w:szCs w:val="22"/>
        </w:rPr>
        <w:t>https://www.givemore24.org/organizations/nwaba</w:t>
      </w:r>
    </w:p>
    <w:p w14:paraId="1F71126B" w14:textId="35B0920A" w:rsidR="00B73941" w:rsidRDefault="00B73941" w:rsidP="00B73941">
      <w:pPr>
        <w:pStyle w:val="NormalWeb"/>
        <w:spacing w:before="0" w:beforeAutospacing="0" w:after="0" w:afterAutospacing="0"/>
        <w:rPr>
          <w:rFonts w:ascii="MuseoSans-900" w:eastAsiaTheme="minorHAnsi" w:hAnsi="MuseoSans-900" w:cs="MuseoSans-900"/>
          <w:sz w:val="22"/>
          <w:szCs w:val="22"/>
        </w:rPr>
      </w:pPr>
    </w:p>
    <w:p w14:paraId="51DF6C76" w14:textId="0F684245" w:rsidR="00EB5C67" w:rsidRDefault="00EB5C67" w:rsidP="00B73941">
      <w:pPr>
        <w:pStyle w:val="NormalWeb"/>
        <w:spacing w:before="0" w:beforeAutospacing="0" w:after="0" w:afterAutospacing="0"/>
        <w:rPr>
          <w:rFonts w:ascii="MuseoSans-900" w:eastAsiaTheme="minorHAnsi" w:hAnsi="MuseoSans-900" w:cs="MuseoSans-900"/>
          <w:sz w:val="22"/>
          <w:szCs w:val="22"/>
        </w:rPr>
      </w:pPr>
      <w:r>
        <w:rPr>
          <w:rFonts w:ascii="MuseoSans-900" w:eastAsiaTheme="minorHAnsi" w:hAnsi="MuseoSans-900" w:cs="MuseoSans-900"/>
          <w:sz w:val="22"/>
          <w:szCs w:val="22"/>
        </w:rPr>
        <w:lastRenderedPageBreak/>
        <w:t>OR</w:t>
      </w:r>
    </w:p>
    <w:p w14:paraId="4255CA4D" w14:textId="77777777" w:rsidR="00EB5C67" w:rsidRPr="00B73941" w:rsidRDefault="00EB5C67" w:rsidP="00B73941">
      <w:pPr>
        <w:pStyle w:val="NormalWeb"/>
        <w:spacing w:before="0" w:beforeAutospacing="0" w:after="0" w:afterAutospacing="0"/>
        <w:rPr>
          <w:rFonts w:ascii="MuseoSans-900" w:eastAsiaTheme="minorHAnsi" w:hAnsi="MuseoSans-900" w:cs="MuseoSans-900"/>
          <w:sz w:val="22"/>
          <w:szCs w:val="22"/>
        </w:rPr>
      </w:pPr>
    </w:p>
    <w:p w14:paraId="1ABDB0F6" w14:textId="52ADF2FB" w:rsidR="00026731" w:rsidRDefault="00EB5C67" w:rsidP="00B73941">
      <w:pPr>
        <w:autoSpaceDE w:val="0"/>
        <w:autoSpaceDN w:val="0"/>
        <w:adjustRightInd w:val="0"/>
        <w:rPr>
          <w:rFonts w:ascii="MuseoSans-900" w:eastAsiaTheme="minorHAnsi" w:hAnsi="MuseoSans-900" w:cs="MuseoSans-900"/>
          <w:sz w:val="22"/>
          <w:szCs w:val="22"/>
        </w:rPr>
      </w:pPr>
      <w:r w:rsidRPr="00EB5C67">
        <w:rPr>
          <w:rFonts w:ascii="MuseoSans-900" w:eastAsiaTheme="minorHAnsi" w:hAnsi="MuseoSans-900" w:cs="MuseoSans-900"/>
          <w:sz w:val="22"/>
          <w:szCs w:val="22"/>
        </w:rPr>
        <w:t xml:space="preserve">I believe that individuals who are visually impaired need boundless opportunities to foster confidence. That’s why I’m committed to raising [$$$] for Northwest Association for Blind Athletes. Join me in supporting this great organization during this giving day! </w:t>
      </w:r>
      <w:hyperlink r:id="rId15" w:history="1">
        <w:r w:rsidRPr="00433E0A">
          <w:rPr>
            <w:rStyle w:val="Hyperlink"/>
            <w:rFonts w:ascii="MuseoSans-900" w:eastAsiaTheme="minorHAnsi" w:hAnsi="MuseoSans-900" w:cs="MuseoSans-900"/>
            <w:sz w:val="22"/>
            <w:szCs w:val="22"/>
          </w:rPr>
          <w:t>www.nwaba.org/gm24</w:t>
        </w:r>
      </w:hyperlink>
    </w:p>
    <w:p w14:paraId="443FAF2F" w14:textId="77777777" w:rsidR="00EB5C67" w:rsidRDefault="00EB5C67" w:rsidP="00B73941">
      <w:pPr>
        <w:autoSpaceDE w:val="0"/>
        <w:autoSpaceDN w:val="0"/>
        <w:adjustRightInd w:val="0"/>
        <w:rPr>
          <w:rFonts w:ascii="MuseoSans-300" w:hAnsi="MuseoSans-300" w:cs="MuseoSans-300"/>
          <w:color w:val="000000"/>
        </w:rPr>
      </w:pPr>
    </w:p>
    <w:p w14:paraId="186388FE" w14:textId="0C5B0517" w:rsidR="001A7C39" w:rsidRPr="00085045" w:rsidRDefault="001A7C39" w:rsidP="001A7C39">
      <w:pPr>
        <w:autoSpaceDE w:val="0"/>
        <w:autoSpaceDN w:val="0"/>
        <w:adjustRightInd w:val="0"/>
        <w:rPr>
          <w:rFonts w:ascii="MuseoSans-300" w:hAnsi="MuseoSans-300" w:cs="MuseoSans-300"/>
          <w:b/>
          <w:color w:val="000000"/>
        </w:rPr>
      </w:pPr>
      <w:r w:rsidRPr="00085045">
        <w:rPr>
          <w:rFonts w:ascii="MuseoSans-300" w:hAnsi="MuseoSans-300" w:cs="MuseoSans-300"/>
          <w:b/>
          <w:color w:val="000000"/>
        </w:rPr>
        <w:t>Long-form Social Media Posts</w:t>
      </w:r>
    </w:p>
    <w:p w14:paraId="3D8B290D" w14:textId="77777777" w:rsidR="001A7C39" w:rsidRPr="00614543" w:rsidRDefault="001A7C39" w:rsidP="001A7C39">
      <w:pPr>
        <w:autoSpaceDE w:val="0"/>
        <w:autoSpaceDN w:val="0"/>
        <w:adjustRightInd w:val="0"/>
        <w:rPr>
          <w:rFonts w:ascii="MuseoSans-900" w:hAnsi="MuseoSans-900" w:cs="MuseoSans-900"/>
        </w:rPr>
      </w:pPr>
      <w:r w:rsidRPr="00614543">
        <w:rPr>
          <w:rFonts w:ascii="MuseoSans-900" w:hAnsi="MuseoSans-900" w:cs="MuseoSans-900"/>
        </w:rPr>
        <w:t>Posts are 280+ characters, and can be shared on Facebook, Instagram, or LinkedIn.</w:t>
      </w:r>
    </w:p>
    <w:p w14:paraId="38D3E7BD" w14:textId="77777777" w:rsidR="00085045" w:rsidRPr="00614543" w:rsidRDefault="00085045" w:rsidP="001A7C39">
      <w:pPr>
        <w:autoSpaceDE w:val="0"/>
        <w:autoSpaceDN w:val="0"/>
        <w:adjustRightInd w:val="0"/>
        <w:rPr>
          <w:rFonts w:ascii="MuseoSans-900" w:hAnsi="MuseoSans-900" w:cs="MuseoSans-900"/>
        </w:rPr>
      </w:pPr>
    </w:p>
    <w:p w14:paraId="3D9BAC5E" w14:textId="4261050D" w:rsidR="00EB5C67" w:rsidRPr="00EB5C67" w:rsidRDefault="00EB5C67" w:rsidP="00B73941">
      <w:pPr>
        <w:pStyle w:val="NormalWeb"/>
        <w:spacing w:before="0" w:beforeAutospacing="0" w:after="0" w:afterAutospacing="0"/>
        <w:rPr>
          <w:rFonts w:ascii="MuseoSans-900" w:eastAsiaTheme="minorHAnsi" w:hAnsi="MuseoSans-900" w:cs="MuseoSans-900"/>
          <w:bCs/>
          <w:sz w:val="22"/>
          <w:szCs w:val="22"/>
        </w:rPr>
      </w:pPr>
      <w:r w:rsidRPr="00EB5C67">
        <w:rPr>
          <w:rFonts w:ascii="MuseoSans-900" w:eastAsiaTheme="minorHAnsi" w:hAnsi="MuseoSans-900" w:cs="MuseoSans-900"/>
          <w:bCs/>
          <w:sz w:val="22"/>
          <w:szCs w:val="22"/>
        </w:rPr>
        <w:t>September 23</w:t>
      </w:r>
      <w:r w:rsidRPr="00EB5C67">
        <w:rPr>
          <w:rFonts w:ascii="MuseoSans-900" w:eastAsiaTheme="minorHAnsi" w:hAnsi="MuseoSans-900" w:cs="MuseoSans-900"/>
          <w:bCs/>
          <w:sz w:val="22"/>
          <w:szCs w:val="22"/>
          <w:vertAlign w:val="superscript"/>
        </w:rPr>
        <w:t>rd</w:t>
      </w:r>
      <w:r w:rsidRPr="00EB5C67">
        <w:rPr>
          <w:rFonts w:ascii="MuseoSans-900" w:eastAsiaTheme="minorHAnsi" w:hAnsi="MuseoSans-900" w:cs="MuseoSans-900"/>
          <w:bCs/>
          <w:sz w:val="22"/>
          <w:szCs w:val="22"/>
        </w:rPr>
        <w:t xml:space="preserve">, 2021, is Give More </w:t>
      </w:r>
      <w:proofErr w:type="gramStart"/>
      <w:r w:rsidRPr="00EB5C67">
        <w:rPr>
          <w:rFonts w:ascii="MuseoSans-900" w:eastAsiaTheme="minorHAnsi" w:hAnsi="MuseoSans-900" w:cs="MuseoSans-900"/>
          <w:bCs/>
          <w:sz w:val="22"/>
          <w:szCs w:val="22"/>
        </w:rPr>
        <w:t>24!,</w:t>
      </w:r>
      <w:proofErr w:type="gramEnd"/>
      <w:r w:rsidRPr="00EB5C67">
        <w:rPr>
          <w:rFonts w:ascii="MuseoSans-900" w:eastAsiaTheme="minorHAnsi" w:hAnsi="MuseoSans-900" w:cs="MuseoSans-900"/>
          <w:bCs/>
          <w:sz w:val="22"/>
          <w:szCs w:val="22"/>
        </w:rPr>
        <w:t xml:space="preserve"> an all-day giving day that supports individuals in SW Washington. I am committed to raising [$$$] for Northwest Association for Blind Athletes because I believe that visually impaired individuals</w:t>
      </w:r>
      <w:r>
        <w:rPr>
          <w:rFonts w:ascii="MuseoSans-900" w:eastAsiaTheme="minorHAnsi" w:hAnsi="MuseoSans-900" w:cs="MuseoSans-900"/>
          <w:b/>
          <w:bCs/>
          <w:sz w:val="22"/>
          <w:szCs w:val="22"/>
        </w:rPr>
        <w:t xml:space="preserve"> </w:t>
      </w:r>
      <w:r w:rsidRPr="00EB5C67">
        <w:rPr>
          <w:rFonts w:ascii="MuseoSans-900" w:eastAsiaTheme="minorHAnsi" w:hAnsi="MuseoSans-900" w:cs="MuseoSans-900"/>
          <w:bCs/>
          <w:sz w:val="22"/>
          <w:szCs w:val="22"/>
        </w:rPr>
        <w:t>need boundless opportunities to gain confidence and foster independence.</w:t>
      </w:r>
    </w:p>
    <w:p w14:paraId="162FA920" w14:textId="77777777" w:rsidR="00EB5C67" w:rsidRDefault="00EB5C67" w:rsidP="00B73941">
      <w:pPr>
        <w:pStyle w:val="NormalWeb"/>
        <w:spacing w:before="0" w:beforeAutospacing="0" w:after="0" w:afterAutospacing="0"/>
        <w:rPr>
          <w:rFonts w:ascii="MuseoSans-900" w:eastAsiaTheme="minorHAnsi" w:hAnsi="MuseoSans-900" w:cs="MuseoSans-900"/>
          <w:b/>
          <w:bCs/>
          <w:sz w:val="22"/>
          <w:szCs w:val="22"/>
        </w:rPr>
      </w:pPr>
    </w:p>
    <w:p w14:paraId="2474BDE8" w14:textId="300EA9FA" w:rsidR="00B73941" w:rsidRPr="00614543" w:rsidRDefault="00B73941" w:rsidP="00B73941">
      <w:pPr>
        <w:pStyle w:val="NormalWeb"/>
        <w:spacing w:before="0" w:beforeAutospacing="0" w:after="0" w:afterAutospacing="0"/>
        <w:rPr>
          <w:rFonts w:ascii="MuseoSans-900" w:eastAsiaTheme="minorHAnsi" w:hAnsi="MuseoSans-900" w:cs="MuseoSans-900"/>
          <w:sz w:val="22"/>
          <w:szCs w:val="22"/>
        </w:rPr>
      </w:pPr>
      <w:r w:rsidRPr="00614543">
        <w:rPr>
          <w:rFonts w:ascii="MuseoSans-900" w:eastAsiaTheme="minorHAnsi" w:hAnsi="MuseoSans-900" w:cs="MuseoSans-900"/>
          <w:b/>
          <w:bCs/>
          <w:sz w:val="22"/>
          <w:szCs w:val="22"/>
        </w:rPr>
        <w:t>Research shows that most of the nation’s blind or visually impaired school-age children have never participated in sports, physical activities, or a proper physical education program. </w:t>
      </w:r>
    </w:p>
    <w:p w14:paraId="1047975C" w14:textId="77777777" w:rsidR="00B73941" w:rsidRPr="00614543" w:rsidRDefault="00B73941" w:rsidP="00B73941">
      <w:pPr>
        <w:pStyle w:val="NormalWeb"/>
        <w:spacing w:before="0" w:beforeAutospacing="0" w:after="0" w:afterAutospacing="0"/>
        <w:rPr>
          <w:rFonts w:ascii="MuseoSans-900" w:eastAsiaTheme="minorHAnsi" w:hAnsi="MuseoSans-900" w:cs="MuseoSans-900"/>
          <w:sz w:val="22"/>
          <w:szCs w:val="22"/>
        </w:rPr>
      </w:pPr>
    </w:p>
    <w:p w14:paraId="2DA62E65" w14:textId="611E1830" w:rsidR="00B73941" w:rsidRDefault="00B73941" w:rsidP="00B73941">
      <w:pPr>
        <w:pStyle w:val="NormalWeb"/>
        <w:spacing w:before="0" w:beforeAutospacing="0" w:after="0" w:afterAutospacing="0"/>
        <w:rPr>
          <w:rFonts w:ascii="MuseoSans-900" w:eastAsiaTheme="minorHAnsi" w:hAnsi="MuseoSans-900" w:cs="MuseoSans-900"/>
          <w:sz w:val="22"/>
          <w:szCs w:val="22"/>
        </w:rPr>
      </w:pPr>
      <w:r w:rsidRPr="00614543">
        <w:rPr>
          <w:rFonts w:ascii="MuseoSans-900" w:eastAsiaTheme="minorHAnsi" w:hAnsi="MuseoSans-900" w:cs="MuseoSans-900"/>
          <w:sz w:val="22"/>
          <w:szCs w:val="22"/>
        </w:rPr>
        <w:t>And, approximately 60% of adults who are blind or visually impaired are unemployed or underemployed. Immobile children and teens grow to become sedentary adults, lacking self-confidence, independence, muscular and cardiovascular health, and a true sense of community. </w:t>
      </w:r>
    </w:p>
    <w:p w14:paraId="5A92D4E2" w14:textId="77777777" w:rsidR="00E53676" w:rsidRPr="00614543" w:rsidRDefault="00E53676" w:rsidP="00B73941">
      <w:pPr>
        <w:pStyle w:val="NormalWeb"/>
        <w:spacing w:before="0" w:beforeAutospacing="0" w:after="0" w:afterAutospacing="0"/>
        <w:rPr>
          <w:rFonts w:ascii="MuseoSans-900" w:eastAsiaTheme="minorHAnsi" w:hAnsi="MuseoSans-900" w:cs="MuseoSans-900"/>
          <w:sz w:val="22"/>
          <w:szCs w:val="22"/>
        </w:rPr>
      </w:pPr>
    </w:p>
    <w:p w14:paraId="5B4EAC9C" w14:textId="77777777" w:rsidR="00B73941" w:rsidRPr="00614543" w:rsidRDefault="00B73941" w:rsidP="00B73941">
      <w:pPr>
        <w:pStyle w:val="NormalWeb"/>
        <w:spacing w:before="0" w:beforeAutospacing="0" w:after="0" w:afterAutospacing="0"/>
        <w:rPr>
          <w:rFonts w:ascii="MuseoSans-900" w:eastAsiaTheme="minorHAnsi" w:hAnsi="MuseoSans-900" w:cs="MuseoSans-900"/>
          <w:sz w:val="22"/>
          <w:szCs w:val="22"/>
        </w:rPr>
      </w:pPr>
      <w:r w:rsidRPr="00614543">
        <w:rPr>
          <w:rFonts w:ascii="MuseoSans-900" w:eastAsiaTheme="minorHAnsi" w:hAnsi="MuseoSans-900" w:cs="MuseoSans-900"/>
          <w:sz w:val="22"/>
          <w:szCs w:val="22"/>
        </w:rPr>
        <w:t>“Our son has heard time after time that he CAN do anything and everything he sets his mind to. However, riding a bike, what you and I might see as a simple recreational activity, was unheard of for our boy. Thanks to NWABA, our son, Octavio, was able to experience what it meant to ride a bike for the first time.” </w:t>
      </w:r>
    </w:p>
    <w:p w14:paraId="7440C74B" w14:textId="43F921EF" w:rsidR="00B73941" w:rsidRPr="00614543" w:rsidRDefault="00B73941" w:rsidP="00D7700B">
      <w:pPr>
        <w:pStyle w:val="NormalWeb"/>
        <w:numPr>
          <w:ilvl w:val="0"/>
          <w:numId w:val="2"/>
        </w:numPr>
        <w:spacing w:before="0" w:beforeAutospacing="0" w:after="0" w:afterAutospacing="0"/>
        <w:rPr>
          <w:rFonts w:ascii="MuseoSans-900" w:eastAsiaTheme="minorHAnsi" w:hAnsi="MuseoSans-900" w:cs="MuseoSans-900"/>
          <w:sz w:val="22"/>
          <w:szCs w:val="22"/>
        </w:rPr>
      </w:pPr>
      <w:r w:rsidRPr="00614543">
        <w:rPr>
          <w:rFonts w:ascii="MuseoSans-900" w:eastAsiaTheme="minorHAnsi" w:hAnsi="MuseoSans-900" w:cs="MuseoSans-900"/>
          <w:sz w:val="22"/>
          <w:szCs w:val="22"/>
        </w:rPr>
        <w:t>Athlete Octavio’s Mom.</w:t>
      </w:r>
    </w:p>
    <w:p w14:paraId="5194B9D7" w14:textId="77777777" w:rsidR="00B73941" w:rsidRPr="00614543" w:rsidRDefault="00B73941" w:rsidP="00B73941">
      <w:pPr>
        <w:pStyle w:val="NormalWeb"/>
        <w:spacing w:before="0" w:beforeAutospacing="0" w:after="0" w:afterAutospacing="0"/>
        <w:rPr>
          <w:rFonts w:ascii="MuseoSans-900" w:eastAsiaTheme="minorHAnsi" w:hAnsi="MuseoSans-900" w:cs="MuseoSans-900"/>
          <w:sz w:val="22"/>
          <w:szCs w:val="22"/>
        </w:rPr>
      </w:pPr>
    </w:p>
    <w:p w14:paraId="742A744A" w14:textId="4F4CD503" w:rsidR="00B73941" w:rsidRPr="00614543" w:rsidRDefault="00B73941" w:rsidP="00B73941">
      <w:pPr>
        <w:pStyle w:val="NormalWeb"/>
        <w:spacing w:before="0" w:beforeAutospacing="0" w:after="0" w:afterAutospacing="0"/>
        <w:rPr>
          <w:rFonts w:ascii="MuseoSans-900" w:eastAsiaTheme="minorHAnsi" w:hAnsi="MuseoSans-900" w:cs="MuseoSans-900"/>
          <w:sz w:val="22"/>
          <w:szCs w:val="22"/>
        </w:rPr>
      </w:pPr>
      <w:r w:rsidRPr="00614543">
        <w:rPr>
          <w:rFonts w:ascii="MuseoSans-900" w:eastAsiaTheme="minorHAnsi" w:hAnsi="MuseoSans-900" w:cs="MuseoSans-900"/>
          <w:sz w:val="22"/>
          <w:szCs w:val="22"/>
        </w:rPr>
        <w:t>Northwest Association for Blind Athletes (NWABA) programs and services give children, youth, and adults the opportunity to participate in sports and physical activities both in person and virtually. Once introduced to NWABA’s programs, individuals who are blind and visually impaired build self-esteem, confidence, physical fitness, and success in all other areas of life. </w:t>
      </w:r>
    </w:p>
    <w:p w14:paraId="1ECC1166" w14:textId="77777777" w:rsidR="00B73941" w:rsidRPr="00614543" w:rsidRDefault="00B73941" w:rsidP="00B73941">
      <w:pPr>
        <w:pStyle w:val="NormalWeb"/>
        <w:spacing w:before="0" w:beforeAutospacing="0" w:after="0" w:afterAutospacing="0"/>
        <w:rPr>
          <w:rFonts w:ascii="MuseoSans-900" w:eastAsiaTheme="minorHAnsi" w:hAnsi="MuseoSans-900" w:cs="MuseoSans-900"/>
          <w:sz w:val="22"/>
          <w:szCs w:val="22"/>
        </w:rPr>
      </w:pPr>
    </w:p>
    <w:p w14:paraId="765210F0" w14:textId="64263F36" w:rsidR="00085045" w:rsidRPr="00614543" w:rsidRDefault="00B73941" w:rsidP="00EB5C67">
      <w:pPr>
        <w:pStyle w:val="NormalWeb"/>
        <w:spacing w:before="0" w:beforeAutospacing="0" w:after="0" w:afterAutospacing="0"/>
        <w:rPr>
          <w:rFonts w:ascii="MuseoSans-900" w:hAnsi="MuseoSans-900" w:cs="MuseoSans-900"/>
        </w:rPr>
      </w:pPr>
      <w:r w:rsidRPr="00614543">
        <w:rPr>
          <w:rFonts w:ascii="MuseoSans-900" w:eastAsiaTheme="minorHAnsi" w:hAnsi="MuseoSans-900" w:cs="MuseoSans-900"/>
          <w:sz w:val="22"/>
          <w:szCs w:val="22"/>
        </w:rPr>
        <w:t xml:space="preserve">Join me in supporting this great </w:t>
      </w:r>
      <w:r w:rsidR="00EB5C67">
        <w:rPr>
          <w:rFonts w:ascii="MuseoSans-900" w:eastAsiaTheme="minorHAnsi" w:hAnsi="MuseoSans-900" w:cs="MuseoSans-900"/>
          <w:sz w:val="22"/>
          <w:szCs w:val="22"/>
        </w:rPr>
        <w:t>organization and help them reach their goal of $51,000. Your donation will be matched!</w:t>
      </w:r>
      <w:r w:rsidRPr="00614543">
        <w:rPr>
          <w:rFonts w:ascii="MuseoSans-900" w:eastAsiaTheme="minorHAnsi" w:hAnsi="MuseoSans-900" w:cs="MuseoSans-900"/>
          <w:sz w:val="22"/>
          <w:szCs w:val="22"/>
        </w:rPr>
        <w:t xml:space="preserve"> </w:t>
      </w:r>
      <w:r w:rsidR="00EB5C67" w:rsidRPr="00EB5C67">
        <w:rPr>
          <w:rFonts w:ascii="MuseoSans-900" w:eastAsiaTheme="minorHAnsi" w:hAnsi="MuseoSans-900" w:cs="MuseoSans-900"/>
          <w:sz w:val="22"/>
          <w:szCs w:val="22"/>
        </w:rPr>
        <w:t>https://www.givemore24.org/organizations/nwaba</w:t>
      </w:r>
    </w:p>
    <w:p w14:paraId="5E87D674" w14:textId="66D1D9E6" w:rsidR="00B12EA7" w:rsidRDefault="00B12EA7" w:rsidP="001A7C39">
      <w:pPr>
        <w:autoSpaceDE w:val="0"/>
        <w:autoSpaceDN w:val="0"/>
        <w:adjustRightInd w:val="0"/>
        <w:rPr>
          <w:rFonts w:ascii="MuseoSans-900" w:hAnsi="MuseoSans-900" w:cs="MuseoSans-900"/>
          <w:b/>
          <w:sz w:val="28"/>
          <w:szCs w:val="28"/>
        </w:rPr>
      </w:pPr>
    </w:p>
    <w:p w14:paraId="6CAF446B" w14:textId="6910C16F" w:rsidR="001A7C39" w:rsidRPr="00EF115F" w:rsidRDefault="001A7C39" w:rsidP="001A7C39">
      <w:pPr>
        <w:autoSpaceDE w:val="0"/>
        <w:autoSpaceDN w:val="0"/>
        <w:adjustRightInd w:val="0"/>
        <w:rPr>
          <w:rFonts w:ascii="MuseoSans-900" w:hAnsi="MuseoSans-900" w:cs="MuseoSans-900"/>
          <w:b/>
          <w:color w:val="5A98AE"/>
          <w:sz w:val="32"/>
          <w:szCs w:val="32"/>
          <w:u w:val="single"/>
        </w:rPr>
      </w:pPr>
      <w:r w:rsidRPr="00EF115F">
        <w:rPr>
          <w:rFonts w:ascii="MuseoSans-900" w:hAnsi="MuseoSans-900" w:cs="MuseoSans-900"/>
          <w:b/>
          <w:color w:val="5A98AE"/>
          <w:sz w:val="32"/>
          <w:szCs w:val="32"/>
          <w:u w:val="single"/>
        </w:rPr>
        <w:t>How to Turn in Donations</w:t>
      </w:r>
    </w:p>
    <w:p w14:paraId="79620B25" w14:textId="77777777" w:rsidR="00085045" w:rsidRPr="00085045" w:rsidRDefault="00085045" w:rsidP="001A7C39">
      <w:pPr>
        <w:autoSpaceDE w:val="0"/>
        <w:autoSpaceDN w:val="0"/>
        <w:adjustRightInd w:val="0"/>
        <w:rPr>
          <w:rFonts w:ascii="MuseoSans-900" w:hAnsi="MuseoSans-900" w:cs="MuseoSans-900"/>
          <w:b/>
          <w:sz w:val="28"/>
          <w:szCs w:val="28"/>
        </w:rPr>
      </w:pPr>
    </w:p>
    <w:p w14:paraId="1AE0B49C" w14:textId="77777777" w:rsidR="001A7C39" w:rsidRPr="00085045" w:rsidRDefault="001A7C39" w:rsidP="001A7C39">
      <w:pPr>
        <w:autoSpaceDE w:val="0"/>
        <w:autoSpaceDN w:val="0"/>
        <w:adjustRightInd w:val="0"/>
        <w:rPr>
          <w:rFonts w:ascii="MuseoSans-900" w:hAnsi="MuseoSans-900" w:cs="MuseoSans-900"/>
          <w:b/>
        </w:rPr>
      </w:pPr>
      <w:r w:rsidRPr="00085045">
        <w:rPr>
          <w:rFonts w:ascii="MuseoSans-900" w:hAnsi="MuseoSans-900" w:cs="MuseoSans-900"/>
          <w:b/>
        </w:rPr>
        <w:t>Online Donations</w:t>
      </w:r>
    </w:p>
    <w:p w14:paraId="1EFE09E4" w14:textId="2A53EB50" w:rsidR="001A7C39"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Any donation made through your online fundraising page wi</w:t>
      </w:r>
      <w:r w:rsidR="00085045">
        <w:rPr>
          <w:rFonts w:ascii="MuseoSans-300" w:hAnsi="MuseoSans-300" w:cs="MuseoSans-300"/>
          <w:color w:val="000000"/>
        </w:rPr>
        <w:t xml:space="preserve">ll receive an automatic receipt </w:t>
      </w:r>
      <w:r>
        <w:rPr>
          <w:rFonts w:ascii="MuseoSans-300" w:hAnsi="MuseoSans-300" w:cs="MuseoSans-300"/>
          <w:color w:val="000000"/>
        </w:rPr>
        <w:t>through our donation platform. There’s no need to keep track of these donations.</w:t>
      </w:r>
    </w:p>
    <w:p w14:paraId="134AFE63" w14:textId="77777777" w:rsidR="00163DE2" w:rsidRDefault="00163DE2" w:rsidP="001A7C39">
      <w:pPr>
        <w:autoSpaceDE w:val="0"/>
        <w:autoSpaceDN w:val="0"/>
        <w:adjustRightInd w:val="0"/>
        <w:rPr>
          <w:rFonts w:ascii="MuseoSans-900" w:hAnsi="MuseoSans-900" w:cs="MuseoSans-900"/>
          <w:color w:val="4A2085"/>
        </w:rPr>
      </w:pPr>
    </w:p>
    <w:p w14:paraId="12CE31D8" w14:textId="7491AA9B" w:rsidR="001A7C39" w:rsidRPr="00085045" w:rsidRDefault="001A7C39" w:rsidP="001A7C39">
      <w:pPr>
        <w:autoSpaceDE w:val="0"/>
        <w:autoSpaceDN w:val="0"/>
        <w:adjustRightInd w:val="0"/>
        <w:rPr>
          <w:rFonts w:ascii="MuseoSans-900" w:hAnsi="MuseoSans-900" w:cs="MuseoSans-900"/>
          <w:b/>
        </w:rPr>
      </w:pPr>
      <w:r w:rsidRPr="00085045">
        <w:rPr>
          <w:rFonts w:ascii="MuseoSans-900" w:hAnsi="MuseoSans-900" w:cs="MuseoSans-900"/>
          <w:b/>
        </w:rPr>
        <w:t>Offline Donations (</w:t>
      </w:r>
      <w:r w:rsidRPr="00085045">
        <w:rPr>
          <w:rFonts w:ascii="MuseoSans-900" w:hAnsi="MuseoSans-900" w:cs="MuseoSans-900"/>
          <w:b/>
          <w:sz w:val="21"/>
          <w:szCs w:val="21"/>
        </w:rPr>
        <w:t xml:space="preserve">Cash </w:t>
      </w:r>
      <w:r w:rsidRPr="00085045">
        <w:rPr>
          <w:rFonts w:ascii="MuseoSans-900" w:hAnsi="MuseoSans-900" w:cs="MuseoSans-900"/>
          <w:b/>
        </w:rPr>
        <w:t>or Checks)</w:t>
      </w:r>
    </w:p>
    <w:p w14:paraId="0B5ADFEC" w14:textId="77777777" w:rsidR="001A7C39"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To receive credit on your fundraising event page, cash and check donations must be</w:t>
      </w:r>
    </w:p>
    <w:p w14:paraId="384D19E8" w14:textId="77777777" w:rsidR="001A7C39"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mailed to our office:</w:t>
      </w:r>
    </w:p>
    <w:p w14:paraId="5AE5FBCA" w14:textId="08927148" w:rsidR="00085045"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 xml:space="preserve">Attn: </w:t>
      </w:r>
      <w:proofErr w:type="spellStart"/>
      <w:r w:rsidR="00EB5C67">
        <w:rPr>
          <w:rFonts w:ascii="MuseoSans-300" w:hAnsi="MuseoSans-300" w:cs="MuseoSans-300"/>
          <w:color w:val="000000"/>
        </w:rPr>
        <w:t>Mckenzie</w:t>
      </w:r>
      <w:proofErr w:type="spellEnd"/>
      <w:r w:rsidR="00EB5C67">
        <w:rPr>
          <w:rFonts w:ascii="MuseoSans-300" w:hAnsi="MuseoSans-300" w:cs="MuseoSans-300"/>
          <w:color w:val="000000"/>
        </w:rPr>
        <w:t xml:space="preserve"> Barton</w:t>
      </w:r>
    </w:p>
    <w:p w14:paraId="43E3844B" w14:textId="148C659A" w:rsidR="001A7C39" w:rsidRDefault="00085045" w:rsidP="001A7C39">
      <w:pPr>
        <w:autoSpaceDE w:val="0"/>
        <w:autoSpaceDN w:val="0"/>
        <w:adjustRightInd w:val="0"/>
        <w:rPr>
          <w:rFonts w:ascii="MuseoSans-300" w:hAnsi="MuseoSans-300" w:cs="MuseoSans-300"/>
          <w:color w:val="000000"/>
        </w:rPr>
      </w:pPr>
      <w:r>
        <w:rPr>
          <w:rFonts w:ascii="MuseoSans-300" w:hAnsi="MuseoSans-300" w:cs="MuseoSans-300"/>
          <w:color w:val="000000"/>
        </w:rPr>
        <w:t>Northwest Association for Blind Athletes</w:t>
      </w:r>
    </w:p>
    <w:p w14:paraId="69227D10" w14:textId="4A9AF040" w:rsidR="00085045" w:rsidRDefault="00085045" w:rsidP="001A7C39">
      <w:pPr>
        <w:autoSpaceDE w:val="0"/>
        <w:autoSpaceDN w:val="0"/>
        <w:adjustRightInd w:val="0"/>
        <w:rPr>
          <w:rFonts w:ascii="MuseoSans-300" w:hAnsi="MuseoSans-300" w:cs="MuseoSans-300"/>
          <w:color w:val="000000"/>
        </w:rPr>
      </w:pPr>
      <w:r>
        <w:rPr>
          <w:rFonts w:ascii="MuseoSans-300" w:hAnsi="MuseoSans-300" w:cs="MuseoSans-300"/>
          <w:color w:val="000000"/>
        </w:rPr>
        <w:t>PO Box 6</w:t>
      </w:r>
      <w:r w:rsidR="00EB5C67">
        <w:rPr>
          <w:rFonts w:ascii="MuseoSans-300" w:hAnsi="MuseoSans-300" w:cs="MuseoSans-300"/>
          <w:color w:val="000000"/>
        </w:rPr>
        <w:t>1489</w:t>
      </w:r>
    </w:p>
    <w:p w14:paraId="3D12C3FF" w14:textId="17C2AD98" w:rsidR="00085045" w:rsidRDefault="00085045" w:rsidP="001A7C39">
      <w:pPr>
        <w:autoSpaceDE w:val="0"/>
        <w:autoSpaceDN w:val="0"/>
        <w:adjustRightInd w:val="0"/>
        <w:rPr>
          <w:rFonts w:ascii="MuseoSans-300" w:hAnsi="MuseoSans-300" w:cs="MuseoSans-300"/>
          <w:color w:val="000000"/>
        </w:rPr>
      </w:pPr>
      <w:r>
        <w:rPr>
          <w:rFonts w:ascii="MuseoSans-300" w:hAnsi="MuseoSans-300" w:cs="MuseoSans-300"/>
          <w:color w:val="000000"/>
        </w:rPr>
        <w:t>Vancouver, WA 9866</w:t>
      </w:r>
      <w:r w:rsidR="00EB5C67">
        <w:rPr>
          <w:rFonts w:ascii="MuseoSans-300" w:hAnsi="MuseoSans-300" w:cs="MuseoSans-300"/>
          <w:color w:val="000000"/>
        </w:rPr>
        <w:t>6</w:t>
      </w:r>
    </w:p>
    <w:p w14:paraId="1F4B0E20" w14:textId="2E230B53" w:rsidR="00E53676" w:rsidRDefault="00E53676" w:rsidP="001A7C39">
      <w:pPr>
        <w:autoSpaceDE w:val="0"/>
        <w:autoSpaceDN w:val="0"/>
        <w:adjustRightInd w:val="0"/>
        <w:rPr>
          <w:rFonts w:ascii="MuseoSans-900" w:hAnsi="MuseoSans-900" w:cs="MuseoSans-900"/>
          <w:b/>
        </w:rPr>
      </w:pPr>
    </w:p>
    <w:p w14:paraId="0A56FC1A" w14:textId="74168722" w:rsidR="001A7C39" w:rsidRPr="00085045" w:rsidRDefault="001A7C39" w:rsidP="001A7C39">
      <w:pPr>
        <w:autoSpaceDE w:val="0"/>
        <w:autoSpaceDN w:val="0"/>
        <w:adjustRightInd w:val="0"/>
        <w:rPr>
          <w:rFonts w:ascii="MuseoSans-900" w:hAnsi="MuseoSans-900" w:cs="MuseoSans-900"/>
          <w:b/>
        </w:rPr>
      </w:pPr>
      <w:r w:rsidRPr="00085045">
        <w:rPr>
          <w:rFonts w:ascii="MuseoSans-900" w:hAnsi="MuseoSans-900" w:cs="MuseoSans-900"/>
          <w:b/>
        </w:rPr>
        <w:t>Check Donations</w:t>
      </w:r>
    </w:p>
    <w:p w14:paraId="46123687" w14:textId="47535FB8" w:rsidR="001A7C39" w:rsidRDefault="001A7C39" w:rsidP="001A7C39">
      <w:pPr>
        <w:autoSpaceDE w:val="0"/>
        <w:autoSpaceDN w:val="0"/>
        <w:adjustRightInd w:val="0"/>
        <w:rPr>
          <w:rFonts w:ascii="MuseoSans-300" w:hAnsi="MuseoSans-300" w:cs="MuseoSans-300"/>
          <w:color w:val="000000"/>
        </w:rPr>
      </w:pPr>
      <w:r>
        <w:rPr>
          <w:rFonts w:ascii="SymbolMT" w:hAnsi="SymbolMT" w:cs="SymbolMT"/>
          <w:color w:val="000000"/>
        </w:rPr>
        <w:t xml:space="preserve">• </w:t>
      </w:r>
      <w:r>
        <w:rPr>
          <w:rFonts w:ascii="MuseoSans-300" w:hAnsi="MuseoSans-300" w:cs="MuseoSans-300"/>
          <w:color w:val="000000"/>
        </w:rPr>
        <w:t>Checks should be made out to “</w:t>
      </w:r>
      <w:r w:rsidR="00085045">
        <w:rPr>
          <w:rFonts w:ascii="MuseoSans-300" w:hAnsi="MuseoSans-300" w:cs="MuseoSans-300"/>
          <w:color w:val="000000"/>
        </w:rPr>
        <w:t>Northwest Association for Blind Athletes” or “NWABA”</w:t>
      </w:r>
    </w:p>
    <w:p w14:paraId="43C2C504" w14:textId="77777777" w:rsidR="001A7C39" w:rsidRDefault="001A7C39" w:rsidP="001A7C39">
      <w:pPr>
        <w:autoSpaceDE w:val="0"/>
        <w:autoSpaceDN w:val="0"/>
        <w:adjustRightInd w:val="0"/>
        <w:rPr>
          <w:rFonts w:ascii="MuseoSans-300" w:hAnsi="MuseoSans-300" w:cs="MuseoSans-300"/>
          <w:color w:val="000000"/>
        </w:rPr>
      </w:pPr>
      <w:r>
        <w:rPr>
          <w:rFonts w:ascii="SymbolMT" w:hAnsi="SymbolMT" w:cs="SymbolMT"/>
          <w:color w:val="000000"/>
        </w:rPr>
        <w:lastRenderedPageBreak/>
        <w:t xml:space="preserve">• </w:t>
      </w:r>
      <w:r>
        <w:rPr>
          <w:rFonts w:ascii="MuseoSans-300" w:hAnsi="MuseoSans-300" w:cs="MuseoSans-300"/>
          <w:color w:val="000000"/>
        </w:rPr>
        <w:t>Write your name in the memo line so we know to credit your fundraising page</w:t>
      </w:r>
    </w:p>
    <w:p w14:paraId="66F1F3DC" w14:textId="3DE6D2F9" w:rsidR="001A7C39" w:rsidRDefault="001A7C39" w:rsidP="001A7C39">
      <w:pPr>
        <w:autoSpaceDE w:val="0"/>
        <w:autoSpaceDN w:val="0"/>
        <w:adjustRightInd w:val="0"/>
        <w:rPr>
          <w:rFonts w:ascii="MuseoSans-300" w:hAnsi="MuseoSans-300" w:cs="MuseoSans-300"/>
          <w:color w:val="000000"/>
        </w:rPr>
      </w:pPr>
      <w:r>
        <w:rPr>
          <w:rFonts w:ascii="SymbolMT" w:hAnsi="SymbolMT" w:cs="SymbolMT"/>
          <w:color w:val="000000"/>
        </w:rPr>
        <w:t xml:space="preserve">• </w:t>
      </w:r>
      <w:r w:rsidR="00085045">
        <w:rPr>
          <w:rFonts w:ascii="MuseoSans-300" w:hAnsi="MuseoSans-300" w:cs="MuseoSans-300"/>
          <w:color w:val="000000"/>
        </w:rPr>
        <w:t>NWABA</w:t>
      </w:r>
      <w:r>
        <w:rPr>
          <w:rFonts w:ascii="MuseoSans-300" w:hAnsi="MuseoSans-300" w:cs="MuseoSans-300"/>
          <w:color w:val="000000"/>
        </w:rPr>
        <w:t xml:space="preserve"> will send a thank-you note/receipt to </w:t>
      </w:r>
      <w:r w:rsidR="0065190C">
        <w:rPr>
          <w:rFonts w:ascii="MuseoSans-300" w:hAnsi="MuseoSans-300" w:cs="MuseoSans-300"/>
          <w:color w:val="000000"/>
        </w:rPr>
        <w:t xml:space="preserve">donors using the address on the </w:t>
      </w:r>
      <w:r>
        <w:rPr>
          <w:rFonts w:ascii="MuseoSans-300" w:hAnsi="MuseoSans-300" w:cs="MuseoSans-300"/>
          <w:color w:val="000000"/>
        </w:rPr>
        <w:t>check</w:t>
      </w:r>
    </w:p>
    <w:p w14:paraId="69A693AE" w14:textId="77777777" w:rsidR="0065190C" w:rsidRDefault="0065190C" w:rsidP="001A7C39">
      <w:pPr>
        <w:autoSpaceDE w:val="0"/>
        <w:autoSpaceDN w:val="0"/>
        <w:adjustRightInd w:val="0"/>
        <w:rPr>
          <w:rFonts w:ascii="MuseoSans-900" w:hAnsi="MuseoSans-900" w:cs="MuseoSans-900"/>
          <w:color w:val="4A2085"/>
        </w:rPr>
      </w:pPr>
    </w:p>
    <w:p w14:paraId="6B251B15" w14:textId="3F92467A" w:rsidR="001A7C39" w:rsidRPr="00754BEA" w:rsidRDefault="001A7C39" w:rsidP="001A7C39">
      <w:pPr>
        <w:autoSpaceDE w:val="0"/>
        <w:autoSpaceDN w:val="0"/>
        <w:adjustRightInd w:val="0"/>
        <w:rPr>
          <w:rFonts w:ascii="MuseoSans-900" w:hAnsi="MuseoSans-900" w:cs="MuseoSans-900"/>
          <w:b/>
        </w:rPr>
      </w:pPr>
      <w:r w:rsidRPr="00754BEA">
        <w:rPr>
          <w:rFonts w:ascii="MuseoSans-900" w:hAnsi="MuseoSans-900" w:cs="MuseoSans-900"/>
          <w:b/>
        </w:rPr>
        <w:t>Cash Donations</w:t>
      </w:r>
    </w:p>
    <w:p w14:paraId="098CDE82" w14:textId="77777777" w:rsidR="001A7C39"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If cash donors would like a receipt, please provide the following donor information*:</w:t>
      </w:r>
    </w:p>
    <w:p w14:paraId="7C40C7A9" w14:textId="77777777" w:rsidR="001A7C39" w:rsidRDefault="001A7C39" w:rsidP="001A7C39">
      <w:pPr>
        <w:autoSpaceDE w:val="0"/>
        <w:autoSpaceDN w:val="0"/>
        <w:adjustRightInd w:val="0"/>
        <w:rPr>
          <w:rFonts w:ascii="MuseoSans-300" w:hAnsi="MuseoSans-300" w:cs="MuseoSans-300"/>
          <w:color w:val="000000"/>
        </w:rPr>
      </w:pPr>
      <w:r>
        <w:rPr>
          <w:rFonts w:ascii="SymbolMT" w:hAnsi="SymbolMT" w:cs="SymbolMT"/>
          <w:color w:val="000000"/>
        </w:rPr>
        <w:t xml:space="preserve">• </w:t>
      </w:r>
      <w:r>
        <w:rPr>
          <w:rFonts w:ascii="MuseoSans-300" w:hAnsi="MuseoSans-300" w:cs="MuseoSans-300"/>
          <w:color w:val="000000"/>
        </w:rPr>
        <w:t>Name</w:t>
      </w:r>
    </w:p>
    <w:p w14:paraId="5C38A590" w14:textId="77777777" w:rsidR="001A7C39" w:rsidRDefault="001A7C39" w:rsidP="001A7C39">
      <w:pPr>
        <w:autoSpaceDE w:val="0"/>
        <w:autoSpaceDN w:val="0"/>
        <w:adjustRightInd w:val="0"/>
        <w:rPr>
          <w:rFonts w:ascii="MuseoSans-300" w:hAnsi="MuseoSans-300" w:cs="MuseoSans-300"/>
          <w:color w:val="000000"/>
        </w:rPr>
      </w:pPr>
      <w:r>
        <w:rPr>
          <w:rFonts w:ascii="SymbolMT" w:hAnsi="SymbolMT" w:cs="SymbolMT"/>
          <w:color w:val="000000"/>
        </w:rPr>
        <w:t xml:space="preserve">• </w:t>
      </w:r>
      <w:r>
        <w:rPr>
          <w:rFonts w:ascii="MuseoSans-300" w:hAnsi="MuseoSans-300" w:cs="MuseoSans-300"/>
          <w:color w:val="000000"/>
        </w:rPr>
        <w:t>Address</w:t>
      </w:r>
    </w:p>
    <w:p w14:paraId="0434793B" w14:textId="77777777" w:rsidR="001A7C39" w:rsidRDefault="001A7C39" w:rsidP="001A7C39">
      <w:pPr>
        <w:autoSpaceDE w:val="0"/>
        <w:autoSpaceDN w:val="0"/>
        <w:adjustRightInd w:val="0"/>
        <w:rPr>
          <w:rFonts w:ascii="MuseoSans-300" w:hAnsi="MuseoSans-300" w:cs="MuseoSans-300"/>
          <w:color w:val="000000"/>
        </w:rPr>
      </w:pPr>
      <w:r>
        <w:rPr>
          <w:rFonts w:ascii="SymbolMT" w:hAnsi="SymbolMT" w:cs="SymbolMT"/>
          <w:color w:val="000000"/>
        </w:rPr>
        <w:t xml:space="preserve">• </w:t>
      </w:r>
      <w:r>
        <w:rPr>
          <w:rFonts w:ascii="MuseoSans-300" w:hAnsi="MuseoSans-300" w:cs="MuseoSans-300"/>
          <w:color w:val="000000"/>
        </w:rPr>
        <w:t>City, State, Zip</w:t>
      </w:r>
    </w:p>
    <w:p w14:paraId="6C1B7FD5" w14:textId="77777777" w:rsidR="001A7C39" w:rsidRDefault="001A7C39" w:rsidP="001A7C39">
      <w:pPr>
        <w:autoSpaceDE w:val="0"/>
        <w:autoSpaceDN w:val="0"/>
        <w:adjustRightInd w:val="0"/>
        <w:rPr>
          <w:rFonts w:ascii="MuseoSans-300" w:hAnsi="MuseoSans-300" w:cs="MuseoSans-300"/>
          <w:color w:val="000000"/>
        </w:rPr>
      </w:pPr>
      <w:r>
        <w:rPr>
          <w:rFonts w:ascii="SymbolMT" w:hAnsi="SymbolMT" w:cs="SymbolMT"/>
          <w:color w:val="000000"/>
        </w:rPr>
        <w:t xml:space="preserve">• </w:t>
      </w:r>
      <w:r>
        <w:rPr>
          <w:rFonts w:ascii="MuseoSans-300" w:hAnsi="MuseoSans-300" w:cs="MuseoSans-300"/>
          <w:color w:val="000000"/>
        </w:rPr>
        <w:t>Phone</w:t>
      </w:r>
    </w:p>
    <w:p w14:paraId="7603FF71" w14:textId="1D799450" w:rsidR="001A7C39" w:rsidRDefault="001A7C39" w:rsidP="001A7C39">
      <w:pPr>
        <w:autoSpaceDE w:val="0"/>
        <w:autoSpaceDN w:val="0"/>
        <w:adjustRightInd w:val="0"/>
        <w:rPr>
          <w:rFonts w:ascii="MuseoSans-300" w:hAnsi="MuseoSans-300" w:cs="MuseoSans-300"/>
          <w:color w:val="000000"/>
        </w:rPr>
      </w:pPr>
      <w:r>
        <w:rPr>
          <w:rFonts w:ascii="SymbolMT" w:hAnsi="SymbolMT" w:cs="SymbolMT"/>
          <w:color w:val="000000"/>
        </w:rPr>
        <w:t xml:space="preserve">• </w:t>
      </w:r>
      <w:r w:rsidR="00CB472D">
        <w:rPr>
          <w:rFonts w:ascii="MuseoSans-300" w:hAnsi="MuseoSans-300" w:cs="MuseoSans-300"/>
          <w:color w:val="000000"/>
        </w:rPr>
        <w:t>E</w:t>
      </w:r>
      <w:r w:rsidR="00D13F69">
        <w:rPr>
          <w:rFonts w:ascii="MuseoSans-300" w:hAnsi="MuseoSans-300" w:cs="MuseoSans-300"/>
          <w:color w:val="000000"/>
        </w:rPr>
        <w:t>m</w:t>
      </w:r>
      <w:r>
        <w:rPr>
          <w:rFonts w:ascii="MuseoSans-300" w:hAnsi="MuseoSans-300" w:cs="MuseoSans-300"/>
          <w:color w:val="000000"/>
        </w:rPr>
        <w:t>ail</w:t>
      </w:r>
    </w:p>
    <w:p w14:paraId="126B9601" w14:textId="3B073579" w:rsidR="001A7C39" w:rsidRDefault="001A7C39" w:rsidP="0065190C">
      <w:pPr>
        <w:tabs>
          <w:tab w:val="left" w:pos="2357"/>
        </w:tabs>
        <w:autoSpaceDE w:val="0"/>
        <w:autoSpaceDN w:val="0"/>
        <w:adjustRightInd w:val="0"/>
        <w:rPr>
          <w:rFonts w:ascii="MuseoSans-300" w:hAnsi="MuseoSans-300" w:cs="MuseoSans-300"/>
          <w:color w:val="000000"/>
        </w:rPr>
      </w:pPr>
      <w:r>
        <w:rPr>
          <w:rFonts w:ascii="SymbolMT" w:hAnsi="SymbolMT" w:cs="SymbolMT"/>
          <w:color w:val="000000"/>
        </w:rPr>
        <w:t xml:space="preserve">• </w:t>
      </w:r>
      <w:r>
        <w:rPr>
          <w:rFonts w:ascii="MuseoSans-300" w:hAnsi="MuseoSans-300" w:cs="MuseoSans-300"/>
          <w:color w:val="000000"/>
        </w:rPr>
        <w:t>Total Donation</w:t>
      </w:r>
      <w:r w:rsidR="0065190C">
        <w:rPr>
          <w:rFonts w:ascii="MuseoSans-300" w:hAnsi="MuseoSans-300" w:cs="MuseoSans-300"/>
          <w:color w:val="000000"/>
        </w:rPr>
        <w:tab/>
      </w:r>
    </w:p>
    <w:p w14:paraId="1E9B4437" w14:textId="77777777" w:rsidR="0065190C" w:rsidRDefault="0065190C" w:rsidP="0065190C">
      <w:pPr>
        <w:tabs>
          <w:tab w:val="left" w:pos="2357"/>
        </w:tabs>
        <w:autoSpaceDE w:val="0"/>
        <w:autoSpaceDN w:val="0"/>
        <w:adjustRightInd w:val="0"/>
        <w:rPr>
          <w:rFonts w:ascii="MuseoSans-300" w:hAnsi="MuseoSans-300" w:cs="MuseoSans-300"/>
          <w:color w:val="000000"/>
        </w:rPr>
      </w:pPr>
    </w:p>
    <w:p w14:paraId="674AF2E6" w14:textId="5CB178F4" w:rsidR="001A7C39" w:rsidRPr="0065190C" w:rsidRDefault="001A7C39" w:rsidP="001A7C39">
      <w:pPr>
        <w:autoSpaceDE w:val="0"/>
        <w:autoSpaceDN w:val="0"/>
        <w:adjustRightInd w:val="0"/>
        <w:rPr>
          <w:rFonts w:ascii="MuseoSans-300" w:hAnsi="MuseoSans-300" w:cs="MuseoSans-300"/>
          <w:color w:val="000000"/>
        </w:rPr>
      </w:pPr>
      <w:r w:rsidRPr="0065190C">
        <w:rPr>
          <w:rFonts w:ascii="MuseoSans-300" w:hAnsi="MuseoSans-300" w:cs="MuseoSans-300"/>
          <w:color w:val="000000"/>
        </w:rPr>
        <w:t xml:space="preserve">*Your donor will receive a thank-you note/receipt from </w:t>
      </w:r>
      <w:r w:rsidR="0065190C">
        <w:rPr>
          <w:rFonts w:ascii="MuseoSans-300" w:hAnsi="MuseoSans-300" w:cs="MuseoSans-300"/>
          <w:color w:val="000000"/>
        </w:rPr>
        <w:t>NWABA</w:t>
      </w:r>
      <w:r w:rsidRPr="0065190C">
        <w:rPr>
          <w:rFonts w:ascii="MuseoSans-300" w:hAnsi="MuseoSans-300" w:cs="MuseoSans-300"/>
          <w:color w:val="000000"/>
        </w:rPr>
        <w:t xml:space="preserve"> and </w:t>
      </w:r>
      <w:r w:rsidR="0065190C">
        <w:rPr>
          <w:rFonts w:ascii="MuseoSans-300" w:hAnsi="MuseoSans-300" w:cs="MuseoSans-300"/>
          <w:color w:val="000000"/>
        </w:rPr>
        <w:t xml:space="preserve">a staff member will update your </w:t>
      </w:r>
      <w:r w:rsidRPr="0065190C">
        <w:rPr>
          <w:rFonts w:ascii="MuseoSans-300" w:hAnsi="MuseoSans-300" w:cs="MuseoSans-300"/>
          <w:color w:val="000000"/>
        </w:rPr>
        <w:t>fundraising page with the donation and your new total. Please allow five</w:t>
      </w:r>
      <w:r w:rsidR="0065190C">
        <w:rPr>
          <w:rFonts w:ascii="MuseoSans-300" w:hAnsi="MuseoSans-300" w:cs="MuseoSans-300"/>
          <w:color w:val="000000"/>
        </w:rPr>
        <w:t xml:space="preserve"> business days from receipt for</w:t>
      </w:r>
      <w:r w:rsidR="00BF5E02">
        <w:rPr>
          <w:rFonts w:ascii="MuseoSans-300" w:hAnsi="MuseoSans-300" w:cs="MuseoSans-300"/>
          <w:color w:val="000000"/>
        </w:rPr>
        <w:t xml:space="preserve"> t</w:t>
      </w:r>
      <w:r w:rsidRPr="0065190C">
        <w:rPr>
          <w:rFonts w:ascii="MuseoSans-300" w:hAnsi="MuseoSans-300" w:cs="MuseoSans-300"/>
          <w:color w:val="000000"/>
        </w:rPr>
        <w:t>he update.</w:t>
      </w:r>
    </w:p>
    <w:p w14:paraId="5C8E72ED" w14:textId="77777777" w:rsidR="0065190C" w:rsidRDefault="0065190C" w:rsidP="001A7C39">
      <w:pPr>
        <w:autoSpaceDE w:val="0"/>
        <w:autoSpaceDN w:val="0"/>
        <w:adjustRightInd w:val="0"/>
        <w:rPr>
          <w:rFonts w:ascii="MuseoSans-900" w:hAnsi="MuseoSans-900" w:cs="MuseoSans-900"/>
          <w:color w:val="4A2085"/>
        </w:rPr>
      </w:pPr>
    </w:p>
    <w:p w14:paraId="41553D6B" w14:textId="367C607D" w:rsidR="001A7C39" w:rsidRPr="0065190C" w:rsidRDefault="001A7C39" w:rsidP="001A7C39">
      <w:pPr>
        <w:autoSpaceDE w:val="0"/>
        <w:autoSpaceDN w:val="0"/>
        <w:adjustRightInd w:val="0"/>
        <w:rPr>
          <w:rFonts w:ascii="MuseoSans-900" w:hAnsi="MuseoSans-900" w:cs="MuseoSans-900"/>
          <w:b/>
        </w:rPr>
      </w:pPr>
      <w:r w:rsidRPr="0065190C">
        <w:rPr>
          <w:rFonts w:ascii="MuseoSans-900" w:hAnsi="MuseoSans-900" w:cs="MuseoSans-900"/>
          <w:b/>
        </w:rPr>
        <w:t>Matching Gifts</w:t>
      </w:r>
    </w:p>
    <w:p w14:paraId="7961EB38" w14:textId="4D705A99" w:rsidR="001A7C39"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You may have friends and family who work at co</w:t>
      </w:r>
      <w:r w:rsidR="0065190C">
        <w:rPr>
          <w:rFonts w:ascii="MuseoSans-300" w:hAnsi="MuseoSans-300" w:cs="MuseoSans-300"/>
          <w:color w:val="000000"/>
        </w:rPr>
        <w:t xml:space="preserve">mpanies that provide charitable </w:t>
      </w:r>
      <w:r>
        <w:rPr>
          <w:rFonts w:ascii="MuseoSans-300" w:hAnsi="MuseoSans-300" w:cs="MuseoSans-300"/>
          <w:color w:val="000000"/>
        </w:rPr>
        <w:t>matching donations—this will help you reach your goal by doubling your incoming</w:t>
      </w:r>
    </w:p>
    <w:p w14:paraId="3C89C20C" w14:textId="5FDBCDEE" w:rsidR="001A7C39"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donations!</w:t>
      </w:r>
    </w:p>
    <w:p w14:paraId="0E780984" w14:textId="77777777" w:rsidR="0065190C" w:rsidRDefault="0065190C" w:rsidP="001A7C39">
      <w:pPr>
        <w:autoSpaceDE w:val="0"/>
        <w:autoSpaceDN w:val="0"/>
        <w:adjustRightInd w:val="0"/>
        <w:rPr>
          <w:rFonts w:ascii="MuseoSans-300" w:hAnsi="MuseoSans-300" w:cs="MuseoSans-300"/>
          <w:color w:val="000000"/>
        </w:rPr>
      </w:pPr>
    </w:p>
    <w:p w14:paraId="0BE62632" w14:textId="77777777" w:rsidR="001A7C39"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If your contacts are interested in this type of donation, you can get more information</w:t>
      </w:r>
    </w:p>
    <w:p w14:paraId="0E57932C" w14:textId="7DAA666D" w:rsidR="001A7C39" w:rsidRDefault="001A7C39" w:rsidP="001A7C39">
      <w:pPr>
        <w:autoSpaceDE w:val="0"/>
        <w:autoSpaceDN w:val="0"/>
        <w:adjustRightInd w:val="0"/>
        <w:rPr>
          <w:rFonts w:ascii="MuseoSans-300" w:hAnsi="MuseoSans-300" w:cs="MuseoSans-300"/>
          <w:color w:val="000000"/>
        </w:rPr>
      </w:pPr>
      <w:r>
        <w:rPr>
          <w:rFonts w:ascii="MuseoSans-300" w:hAnsi="MuseoSans-300" w:cs="MuseoSans-300"/>
          <w:color w:val="000000"/>
        </w:rPr>
        <w:t xml:space="preserve">by visiting </w:t>
      </w:r>
      <w:r w:rsidR="0065190C">
        <w:rPr>
          <w:rFonts w:ascii="MuseoSans-300" w:hAnsi="MuseoSans-300" w:cs="MuseoSans-300"/>
          <w:color w:val="0563C2"/>
        </w:rPr>
        <w:t>www.nwab</w:t>
      </w:r>
      <w:r w:rsidR="002E6261">
        <w:rPr>
          <w:rFonts w:ascii="MuseoSans-300" w:hAnsi="MuseoSans-300" w:cs="MuseoSans-300"/>
          <w:color w:val="0563C2"/>
        </w:rPr>
        <w:t>a</w:t>
      </w:r>
      <w:r w:rsidR="0065190C">
        <w:rPr>
          <w:rFonts w:ascii="MuseoSans-300" w:hAnsi="MuseoSans-300" w:cs="MuseoSans-300"/>
          <w:color w:val="0563C2"/>
        </w:rPr>
        <w:t>.org/donate</w:t>
      </w:r>
      <w:r>
        <w:rPr>
          <w:rFonts w:ascii="MuseoSans-300" w:hAnsi="MuseoSans-300" w:cs="MuseoSans-300"/>
          <w:color w:val="000000"/>
        </w:rPr>
        <w:t xml:space="preserve">, or contact </w:t>
      </w:r>
      <w:r w:rsidR="00EB5C67">
        <w:rPr>
          <w:rFonts w:ascii="MuseoSans-300" w:hAnsi="MuseoSans-300" w:cs="MuseoSans-300"/>
          <w:color w:val="000000"/>
        </w:rPr>
        <w:t>Alyssa Baldwin, our Marketing &amp; Communications Manager,</w:t>
      </w:r>
      <w:r w:rsidR="0065190C">
        <w:rPr>
          <w:rFonts w:ascii="MuseoSans-300" w:hAnsi="MuseoSans-300" w:cs="MuseoSans-300"/>
          <w:color w:val="000000"/>
        </w:rPr>
        <w:t xml:space="preserve"> at </w:t>
      </w:r>
      <w:hyperlink r:id="rId16" w:history="1">
        <w:r w:rsidR="00EB5C67" w:rsidRPr="00433E0A">
          <w:rPr>
            <w:rStyle w:val="Hyperlink"/>
            <w:rFonts w:ascii="MuseoSans-300" w:hAnsi="MuseoSans-300" w:cs="MuseoSans-300"/>
          </w:rPr>
          <w:t>abaldwin@nwaba.org</w:t>
        </w:r>
      </w:hyperlink>
      <w:r w:rsidR="00EB5C67">
        <w:rPr>
          <w:rFonts w:ascii="MuseoSans-300" w:hAnsi="MuseoSans-300" w:cs="MuseoSans-300"/>
          <w:color w:val="0563C2"/>
        </w:rPr>
        <w:t xml:space="preserve"> </w:t>
      </w:r>
      <w:r>
        <w:rPr>
          <w:rFonts w:ascii="MuseoSans-300" w:hAnsi="MuseoSans-300" w:cs="MuseoSans-300"/>
          <w:color w:val="000000"/>
        </w:rPr>
        <w:t>for assistance.</w:t>
      </w:r>
    </w:p>
    <w:p w14:paraId="0D2865E7" w14:textId="61D9FD99" w:rsidR="008155B2" w:rsidRDefault="008155B2" w:rsidP="001A7C39">
      <w:pPr>
        <w:autoSpaceDE w:val="0"/>
        <w:autoSpaceDN w:val="0"/>
        <w:adjustRightInd w:val="0"/>
        <w:rPr>
          <w:rFonts w:ascii="MuseoSans-300" w:hAnsi="MuseoSans-300" w:cs="MuseoSans-300"/>
          <w:color w:val="000000"/>
        </w:rPr>
      </w:pPr>
    </w:p>
    <w:p w14:paraId="02E2B6A5" w14:textId="5F4287EB" w:rsidR="008155B2" w:rsidRDefault="008155B2" w:rsidP="001A7C39">
      <w:pPr>
        <w:autoSpaceDE w:val="0"/>
        <w:autoSpaceDN w:val="0"/>
        <w:adjustRightInd w:val="0"/>
        <w:rPr>
          <w:rFonts w:ascii="MuseoSans-300" w:hAnsi="MuseoSans-300" w:cs="MuseoSans-300"/>
          <w:color w:val="000000"/>
        </w:rPr>
      </w:pPr>
      <w:r>
        <w:rPr>
          <w:rFonts w:ascii="MuseoSans-300" w:hAnsi="MuseoSans-300" w:cs="MuseoSans-300"/>
          <w:color w:val="000000"/>
        </w:rPr>
        <w:t>See last page for imagery.</w:t>
      </w:r>
    </w:p>
    <w:p w14:paraId="1A6870A1" w14:textId="5E22598A" w:rsidR="00614543" w:rsidRDefault="00614543" w:rsidP="00BF5E02">
      <w:pPr>
        <w:autoSpaceDE w:val="0"/>
        <w:autoSpaceDN w:val="0"/>
        <w:adjustRightInd w:val="0"/>
        <w:jc w:val="center"/>
        <w:rPr>
          <w:rFonts w:ascii="MuseoSans-300" w:hAnsi="MuseoSans-300" w:cs="MuseoSans-300"/>
          <w:b/>
          <w:color w:val="000000"/>
        </w:rPr>
      </w:pPr>
    </w:p>
    <w:p w14:paraId="5A34B71E" w14:textId="77777777" w:rsidR="00614543" w:rsidRDefault="00614543" w:rsidP="00BF5E02">
      <w:pPr>
        <w:autoSpaceDE w:val="0"/>
        <w:autoSpaceDN w:val="0"/>
        <w:adjustRightInd w:val="0"/>
        <w:jc w:val="center"/>
        <w:rPr>
          <w:rFonts w:ascii="MuseoSans-300" w:hAnsi="MuseoSans-300" w:cs="MuseoSans-300"/>
          <w:b/>
          <w:color w:val="000000"/>
        </w:rPr>
      </w:pPr>
    </w:p>
    <w:p w14:paraId="304F7AC3" w14:textId="77777777" w:rsidR="008155B2" w:rsidRDefault="008155B2" w:rsidP="00304EF0">
      <w:pPr>
        <w:jc w:val="center"/>
        <w:rPr>
          <w:rFonts w:ascii="Arial" w:hAnsi="Arial" w:cs="Arial"/>
          <w:b/>
        </w:rPr>
      </w:pPr>
    </w:p>
    <w:p w14:paraId="584C87A0" w14:textId="77777777" w:rsidR="008155B2" w:rsidRDefault="008155B2" w:rsidP="00304EF0">
      <w:pPr>
        <w:jc w:val="center"/>
        <w:rPr>
          <w:rFonts w:ascii="Arial" w:hAnsi="Arial" w:cs="Arial"/>
          <w:b/>
        </w:rPr>
      </w:pPr>
    </w:p>
    <w:p w14:paraId="7CFE6BE1" w14:textId="77777777" w:rsidR="008155B2" w:rsidRDefault="008155B2" w:rsidP="00304EF0">
      <w:pPr>
        <w:jc w:val="center"/>
        <w:rPr>
          <w:rFonts w:ascii="Arial" w:hAnsi="Arial" w:cs="Arial"/>
          <w:b/>
        </w:rPr>
      </w:pPr>
    </w:p>
    <w:p w14:paraId="38A426D5" w14:textId="77777777" w:rsidR="008155B2" w:rsidRDefault="008155B2" w:rsidP="00304EF0">
      <w:pPr>
        <w:jc w:val="center"/>
        <w:rPr>
          <w:rFonts w:ascii="Arial" w:hAnsi="Arial" w:cs="Arial"/>
          <w:b/>
        </w:rPr>
      </w:pPr>
    </w:p>
    <w:p w14:paraId="215E8A57" w14:textId="77777777" w:rsidR="008155B2" w:rsidRDefault="008155B2" w:rsidP="00304EF0">
      <w:pPr>
        <w:jc w:val="center"/>
        <w:rPr>
          <w:rFonts w:ascii="Arial" w:hAnsi="Arial" w:cs="Arial"/>
          <w:b/>
        </w:rPr>
      </w:pPr>
    </w:p>
    <w:p w14:paraId="3AE196CF" w14:textId="77777777" w:rsidR="008155B2" w:rsidRDefault="008155B2" w:rsidP="00304EF0">
      <w:pPr>
        <w:jc w:val="center"/>
        <w:rPr>
          <w:rFonts w:ascii="Arial" w:hAnsi="Arial" w:cs="Arial"/>
          <w:b/>
        </w:rPr>
      </w:pPr>
    </w:p>
    <w:p w14:paraId="2E76747D" w14:textId="77777777" w:rsidR="008155B2" w:rsidRDefault="008155B2" w:rsidP="00304EF0">
      <w:pPr>
        <w:jc w:val="center"/>
        <w:rPr>
          <w:rFonts w:ascii="Arial" w:hAnsi="Arial" w:cs="Arial"/>
          <w:b/>
        </w:rPr>
      </w:pPr>
    </w:p>
    <w:p w14:paraId="1B78D5CB" w14:textId="77777777" w:rsidR="008155B2" w:rsidRDefault="008155B2" w:rsidP="00304EF0">
      <w:pPr>
        <w:jc w:val="center"/>
        <w:rPr>
          <w:rFonts w:ascii="Arial" w:hAnsi="Arial" w:cs="Arial"/>
          <w:b/>
        </w:rPr>
      </w:pPr>
    </w:p>
    <w:p w14:paraId="14BE8242" w14:textId="77777777" w:rsidR="008155B2" w:rsidRDefault="008155B2" w:rsidP="00304EF0">
      <w:pPr>
        <w:jc w:val="center"/>
        <w:rPr>
          <w:rFonts w:ascii="Arial" w:hAnsi="Arial" w:cs="Arial"/>
          <w:b/>
        </w:rPr>
      </w:pPr>
    </w:p>
    <w:p w14:paraId="3BF48DAC" w14:textId="77777777" w:rsidR="008155B2" w:rsidRDefault="008155B2" w:rsidP="00304EF0">
      <w:pPr>
        <w:jc w:val="center"/>
        <w:rPr>
          <w:rFonts w:ascii="Arial" w:hAnsi="Arial" w:cs="Arial"/>
          <w:b/>
        </w:rPr>
      </w:pPr>
    </w:p>
    <w:p w14:paraId="0687109F" w14:textId="77777777" w:rsidR="008155B2" w:rsidRDefault="008155B2" w:rsidP="00304EF0">
      <w:pPr>
        <w:jc w:val="center"/>
        <w:rPr>
          <w:rFonts w:ascii="Arial" w:hAnsi="Arial" w:cs="Arial"/>
          <w:b/>
        </w:rPr>
      </w:pPr>
    </w:p>
    <w:p w14:paraId="29495BF5" w14:textId="77777777" w:rsidR="008155B2" w:rsidRDefault="008155B2" w:rsidP="00304EF0">
      <w:pPr>
        <w:jc w:val="center"/>
        <w:rPr>
          <w:rFonts w:ascii="Arial" w:hAnsi="Arial" w:cs="Arial"/>
          <w:b/>
        </w:rPr>
      </w:pPr>
    </w:p>
    <w:p w14:paraId="4AE3A65A" w14:textId="77777777" w:rsidR="008155B2" w:rsidRDefault="008155B2" w:rsidP="00304EF0">
      <w:pPr>
        <w:jc w:val="center"/>
        <w:rPr>
          <w:rFonts w:ascii="Arial" w:hAnsi="Arial" w:cs="Arial"/>
          <w:b/>
        </w:rPr>
      </w:pPr>
    </w:p>
    <w:p w14:paraId="17CFCA44" w14:textId="77777777" w:rsidR="008155B2" w:rsidRDefault="008155B2" w:rsidP="00304EF0">
      <w:pPr>
        <w:jc w:val="center"/>
        <w:rPr>
          <w:rFonts w:ascii="Arial" w:hAnsi="Arial" w:cs="Arial"/>
          <w:b/>
        </w:rPr>
      </w:pPr>
    </w:p>
    <w:p w14:paraId="2CF0B16E" w14:textId="77777777" w:rsidR="008155B2" w:rsidRDefault="008155B2" w:rsidP="00304EF0">
      <w:pPr>
        <w:jc w:val="center"/>
        <w:rPr>
          <w:rFonts w:ascii="Arial" w:hAnsi="Arial" w:cs="Arial"/>
          <w:b/>
        </w:rPr>
      </w:pPr>
    </w:p>
    <w:p w14:paraId="582AFA63" w14:textId="77777777" w:rsidR="008155B2" w:rsidRDefault="008155B2" w:rsidP="00304EF0">
      <w:pPr>
        <w:jc w:val="center"/>
        <w:rPr>
          <w:rFonts w:ascii="Arial" w:hAnsi="Arial" w:cs="Arial"/>
          <w:b/>
        </w:rPr>
      </w:pPr>
    </w:p>
    <w:p w14:paraId="0D30AEBB" w14:textId="77777777" w:rsidR="008155B2" w:rsidRDefault="008155B2" w:rsidP="00304EF0">
      <w:pPr>
        <w:jc w:val="center"/>
        <w:rPr>
          <w:rFonts w:ascii="Arial" w:hAnsi="Arial" w:cs="Arial"/>
          <w:b/>
        </w:rPr>
      </w:pPr>
    </w:p>
    <w:p w14:paraId="247944E2" w14:textId="77777777" w:rsidR="008155B2" w:rsidRDefault="008155B2" w:rsidP="00304EF0">
      <w:pPr>
        <w:jc w:val="center"/>
        <w:rPr>
          <w:rFonts w:ascii="Arial" w:hAnsi="Arial" w:cs="Arial"/>
          <w:b/>
        </w:rPr>
      </w:pPr>
    </w:p>
    <w:p w14:paraId="4F819C73" w14:textId="77777777" w:rsidR="008155B2" w:rsidRDefault="008155B2" w:rsidP="00304EF0">
      <w:pPr>
        <w:jc w:val="center"/>
        <w:rPr>
          <w:rFonts w:ascii="Arial" w:hAnsi="Arial" w:cs="Arial"/>
          <w:b/>
        </w:rPr>
      </w:pPr>
    </w:p>
    <w:p w14:paraId="6C002900" w14:textId="77777777" w:rsidR="008155B2" w:rsidRDefault="008155B2" w:rsidP="00304EF0">
      <w:pPr>
        <w:jc w:val="center"/>
        <w:rPr>
          <w:rFonts w:ascii="Arial" w:hAnsi="Arial" w:cs="Arial"/>
          <w:b/>
        </w:rPr>
      </w:pPr>
    </w:p>
    <w:p w14:paraId="5CA61F7C" w14:textId="77777777" w:rsidR="008155B2" w:rsidRDefault="008155B2" w:rsidP="00304EF0">
      <w:pPr>
        <w:jc w:val="center"/>
        <w:rPr>
          <w:rFonts w:ascii="Arial" w:hAnsi="Arial" w:cs="Arial"/>
          <w:b/>
        </w:rPr>
      </w:pPr>
    </w:p>
    <w:p w14:paraId="24368387" w14:textId="77777777" w:rsidR="008155B2" w:rsidRDefault="008155B2" w:rsidP="00304EF0">
      <w:pPr>
        <w:jc w:val="center"/>
        <w:rPr>
          <w:rFonts w:ascii="Arial" w:hAnsi="Arial" w:cs="Arial"/>
          <w:b/>
        </w:rPr>
      </w:pPr>
    </w:p>
    <w:p w14:paraId="45BAFC4C" w14:textId="77777777" w:rsidR="008155B2" w:rsidRDefault="008155B2" w:rsidP="00304EF0">
      <w:pPr>
        <w:jc w:val="center"/>
        <w:rPr>
          <w:rFonts w:ascii="Arial" w:hAnsi="Arial" w:cs="Arial"/>
          <w:b/>
        </w:rPr>
      </w:pPr>
    </w:p>
    <w:p w14:paraId="5AB0DFA4" w14:textId="77777777" w:rsidR="008155B2" w:rsidRDefault="008155B2" w:rsidP="00304EF0">
      <w:pPr>
        <w:jc w:val="center"/>
        <w:rPr>
          <w:rFonts w:ascii="Arial" w:hAnsi="Arial" w:cs="Arial"/>
          <w:b/>
        </w:rPr>
      </w:pPr>
    </w:p>
    <w:p w14:paraId="30150E2A" w14:textId="77777777" w:rsidR="008155B2" w:rsidRDefault="008155B2" w:rsidP="00304EF0">
      <w:pPr>
        <w:jc w:val="center"/>
        <w:rPr>
          <w:rFonts w:ascii="Arial" w:hAnsi="Arial" w:cs="Arial"/>
          <w:b/>
        </w:rPr>
      </w:pPr>
    </w:p>
    <w:p w14:paraId="065B4004" w14:textId="77777777" w:rsidR="008155B2" w:rsidRDefault="008155B2" w:rsidP="00304EF0">
      <w:pPr>
        <w:jc w:val="center"/>
        <w:rPr>
          <w:rFonts w:ascii="Arial" w:hAnsi="Arial" w:cs="Arial"/>
          <w:b/>
        </w:rPr>
      </w:pPr>
    </w:p>
    <w:p w14:paraId="055D4AB0" w14:textId="77777777" w:rsidR="008155B2" w:rsidRDefault="008155B2" w:rsidP="00304EF0">
      <w:pPr>
        <w:jc w:val="center"/>
        <w:rPr>
          <w:rFonts w:ascii="Arial" w:hAnsi="Arial" w:cs="Arial"/>
          <w:b/>
        </w:rPr>
      </w:pPr>
    </w:p>
    <w:p w14:paraId="0FF94115" w14:textId="77777777" w:rsidR="008155B2" w:rsidRDefault="008155B2" w:rsidP="00304EF0">
      <w:pPr>
        <w:jc w:val="center"/>
        <w:rPr>
          <w:rFonts w:ascii="Arial" w:hAnsi="Arial" w:cs="Arial"/>
          <w:b/>
        </w:rPr>
      </w:pPr>
    </w:p>
    <w:p w14:paraId="57FC0404" w14:textId="77777777" w:rsidR="008155B2" w:rsidRDefault="008155B2" w:rsidP="00304EF0">
      <w:pPr>
        <w:jc w:val="center"/>
        <w:rPr>
          <w:rFonts w:ascii="Arial" w:hAnsi="Arial" w:cs="Arial"/>
          <w:b/>
        </w:rPr>
      </w:pPr>
    </w:p>
    <w:p w14:paraId="5C4379FB" w14:textId="7A32EA49" w:rsidR="008155B2" w:rsidRDefault="008155B2" w:rsidP="00304EF0">
      <w:pPr>
        <w:jc w:val="center"/>
        <w:rPr>
          <w:rFonts w:ascii="Arial" w:hAnsi="Arial" w:cs="Arial"/>
          <w:b/>
        </w:rPr>
      </w:pPr>
      <w:r>
        <w:rPr>
          <w:rFonts w:ascii="Arial" w:hAnsi="Arial" w:cs="Arial"/>
          <w:b/>
        </w:rPr>
        <w:t xml:space="preserve">Social Posts: </w:t>
      </w:r>
    </w:p>
    <w:p w14:paraId="0E52F4C0" w14:textId="093CD660" w:rsidR="008155B2" w:rsidRDefault="008155B2" w:rsidP="008155B2">
      <w:pPr>
        <w:rPr>
          <w:rFonts w:ascii="Arial" w:hAnsi="Arial" w:cs="Arial"/>
          <w:b/>
        </w:rPr>
      </w:pPr>
      <w:r>
        <w:rPr>
          <w:rFonts w:ascii="Arial" w:hAnsi="Arial" w:cs="Arial"/>
          <w:b/>
        </w:rPr>
        <w:t>Email:</w:t>
      </w:r>
    </w:p>
    <w:p w14:paraId="4C84830D" w14:textId="77777777" w:rsidR="008155B2" w:rsidRDefault="008155B2" w:rsidP="00304EF0">
      <w:pPr>
        <w:jc w:val="center"/>
        <w:rPr>
          <w:rFonts w:ascii="Arial" w:hAnsi="Arial" w:cs="Arial"/>
          <w:b/>
        </w:rPr>
      </w:pPr>
      <w:r>
        <w:rPr>
          <w:rFonts w:ascii="Arial" w:hAnsi="Arial" w:cs="Arial"/>
          <w:b/>
          <w:noProof/>
        </w:rPr>
        <w:drawing>
          <wp:inline distT="0" distB="0" distL="0" distR="0" wp14:anchorId="570FFD4A" wp14:editId="1D675C3B">
            <wp:extent cx="5943600"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M24_2021_Web Banner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6F9B3D98" w14:textId="73FAF588" w:rsidR="008155B2" w:rsidRDefault="008155B2" w:rsidP="008155B2">
      <w:pPr>
        <w:rPr>
          <w:rFonts w:ascii="Arial" w:hAnsi="Arial" w:cs="Arial"/>
          <w:b/>
        </w:rPr>
      </w:pPr>
      <w:r>
        <w:rPr>
          <w:rFonts w:ascii="Arial" w:hAnsi="Arial" w:cs="Arial"/>
          <w:b/>
        </w:rPr>
        <w:t>FB/IG/LinkedIn</w:t>
      </w:r>
    </w:p>
    <w:p w14:paraId="10906AF0" w14:textId="5563C577" w:rsidR="00BF5E02" w:rsidRPr="00BF5E02" w:rsidRDefault="008155B2" w:rsidP="00304EF0">
      <w:pPr>
        <w:jc w:val="center"/>
        <w:rPr>
          <w:rFonts w:ascii="Arial" w:hAnsi="Arial" w:cs="Arial"/>
          <w:b/>
        </w:rPr>
      </w:pPr>
      <w:r>
        <w:rPr>
          <w:rFonts w:ascii="Arial" w:hAnsi="Arial" w:cs="Arial"/>
          <w:b/>
          <w:noProof/>
        </w:rPr>
        <w:lastRenderedPageBreak/>
        <w:drawing>
          <wp:inline distT="0" distB="0" distL="0" distR="0" wp14:anchorId="58371B3E" wp14:editId="216DB4E7">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M24_2021_Social Media Graphics9.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sectPr w:rsidR="00BF5E02" w:rsidRPr="00BF5E02" w:rsidSect="004D0F9B">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MuseoSans-900">
    <w:altName w:val="Arial"/>
    <w:panose1 w:val="020B0604020202020204"/>
    <w:charset w:val="00"/>
    <w:family w:val="swiss"/>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Arial"/>
    <w:panose1 w:val="020B0604020202020204"/>
    <w:charset w:val="00"/>
    <w:family w:val="swiss"/>
    <w:pitch w:val="variable"/>
    <w:sig w:usb0="E4002EFF" w:usb1="C000E47F" w:usb2="00000009" w:usb3="00000000" w:csb0="000001FF" w:csb1="00000000"/>
  </w:font>
  <w:font w:name="MuseoSans-300">
    <w:altName w:val="Arial"/>
    <w:panose1 w:val="020B0604020202020204"/>
    <w:charset w:val="00"/>
    <w:family w:val="swiss"/>
    <w:pitch w:val="default"/>
    <w:sig w:usb0="00000003" w:usb1="00000000" w:usb2="00000000" w:usb3="00000000" w:csb0="00000001" w:csb1="00000000"/>
  </w:font>
  <w:font w:name="MuseoSans-500">
    <w:altName w:val="Arial"/>
    <w:panose1 w:val="020B0604020202020204"/>
    <w:charset w:val="00"/>
    <w:family w:val="swiss"/>
    <w:notTrueType/>
    <w:pitch w:val="default"/>
    <w:sig w:usb0="00000003" w:usb1="00000000" w:usb2="00000000" w:usb3="00000000" w:csb0="00000001" w:csb1="00000000"/>
  </w:font>
  <w:font w:name="SymbolMT">
    <w:altName w:val="Arial"/>
    <w:panose1 w:val="020B06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E14D7"/>
    <w:multiLevelType w:val="hybridMultilevel"/>
    <w:tmpl w:val="98DEE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971F97"/>
    <w:multiLevelType w:val="hybridMultilevel"/>
    <w:tmpl w:val="6A084B74"/>
    <w:lvl w:ilvl="0" w:tplc="9EB037B4">
      <w:start w:val="10"/>
      <w:numFmt w:val="bullet"/>
      <w:lvlText w:val="—"/>
      <w:lvlJc w:val="left"/>
      <w:pPr>
        <w:ind w:left="720" w:hanging="360"/>
      </w:pPr>
      <w:rPr>
        <w:rFonts w:ascii="MuseoSans-900" w:eastAsiaTheme="minorHAnsi" w:hAnsi="MuseoSans-900" w:cs="MuseoSans-90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NDA1NjQ0MjI0MjRU0lEKTi0uzszPAykwqgUA7P/PASwAAAA="/>
  </w:docVars>
  <w:rsids>
    <w:rsidRoot w:val="001A7C39"/>
    <w:rsid w:val="000122DB"/>
    <w:rsid w:val="00026731"/>
    <w:rsid w:val="00085045"/>
    <w:rsid w:val="000A5CDE"/>
    <w:rsid w:val="000D6EC6"/>
    <w:rsid w:val="000D7C5D"/>
    <w:rsid w:val="00144BEF"/>
    <w:rsid w:val="00163DE2"/>
    <w:rsid w:val="001A1C2F"/>
    <w:rsid w:val="001A46D8"/>
    <w:rsid w:val="001A7C39"/>
    <w:rsid w:val="001C49BB"/>
    <w:rsid w:val="00266407"/>
    <w:rsid w:val="002D511B"/>
    <w:rsid w:val="002E299E"/>
    <w:rsid w:val="002E6261"/>
    <w:rsid w:val="00304909"/>
    <w:rsid w:val="00304EF0"/>
    <w:rsid w:val="004D0F9B"/>
    <w:rsid w:val="005264B7"/>
    <w:rsid w:val="005F3B19"/>
    <w:rsid w:val="00614543"/>
    <w:rsid w:val="00650232"/>
    <w:rsid w:val="0065190C"/>
    <w:rsid w:val="00726393"/>
    <w:rsid w:val="00730160"/>
    <w:rsid w:val="00754BEA"/>
    <w:rsid w:val="007613A8"/>
    <w:rsid w:val="008155B2"/>
    <w:rsid w:val="00904C37"/>
    <w:rsid w:val="00A472C1"/>
    <w:rsid w:val="00B12EA7"/>
    <w:rsid w:val="00B73941"/>
    <w:rsid w:val="00B83E10"/>
    <w:rsid w:val="00BA41B0"/>
    <w:rsid w:val="00BF5E02"/>
    <w:rsid w:val="00CB0E45"/>
    <w:rsid w:val="00CB472D"/>
    <w:rsid w:val="00CE2674"/>
    <w:rsid w:val="00D13F69"/>
    <w:rsid w:val="00D63E05"/>
    <w:rsid w:val="00D7700B"/>
    <w:rsid w:val="00E53676"/>
    <w:rsid w:val="00E620E9"/>
    <w:rsid w:val="00E81F5A"/>
    <w:rsid w:val="00E91446"/>
    <w:rsid w:val="00EB5C67"/>
    <w:rsid w:val="00EF115F"/>
    <w:rsid w:val="00F64E43"/>
    <w:rsid w:val="00FB1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27E57"/>
  <w15:chartTrackingRefBased/>
  <w15:docId w15:val="{FAFD7360-A126-49FA-B37B-645F01801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5C67"/>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EB5C67"/>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F3B19"/>
    <w:pPr>
      <w:spacing w:after="0" w:line="240" w:lineRule="auto"/>
    </w:pPr>
  </w:style>
  <w:style w:type="character" w:styleId="CommentReference">
    <w:name w:val="annotation reference"/>
    <w:basedOn w:val="DefaultParagraphFont"/>
    <w:uiPriority w:val="99"/>
    <w:semiHidden/>
    <w:unhideWhenUsed/>
    <w:rsid w:val="004D0F9B"/>
    <w:rPr>
      <w:sz w:val="16"/>
      <w:szCs w:val="16"/>
    </w:rPr>
  </w:style>
  <w:style w:type="paragraph" w:styleId="CommentText">
    <w:name w:val="annotation text"/>
    <w:basedOn w:val="Normal"/>
    <w:link w:val="CommentTextChar"/>
    <w:uiPriority w:val="99"/>
    <w:semiHidden/>
    <w:unhideWhenUsed/>
    <w:rsid w:val="004D0F9B"/>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4D0F9B"/>
    <w:rPr>
      <w:sz w:val="20"/>
      <w:szCs w:val="20"/>
    </w:rPr>
  </w:style>
  <w:style w:type="paragraph" w:styleId="CommentSubject">
    <w:name w:val="annotation subject"/>
    <w:basedOn w:val="CommentText"/>
    <w:next w:val="CommentText"/>
    <w:link w:val="CommentSubjectChar"/>
    <w:uiPriority w:val="99"/>
    <w:semiHidden/>
    <w:unhideWhenUsed/>
    <w:rsid w:val="004D0F9B"/>
    <w:rPr>
      <w:b/>
      <w:bCs/>
    </w:rPr>
  </w:style>
  <w:style w:type="character" w:customStyle="1" w:styleId="CommentSubjectChar">
    <w:name w:val="Comment Subject Char"/>
    <w:basedOn w:val="CommentTextChar"/>
    <w:link w:val="CommentSubject"/>
    <w:uiPriority w:val="99"/>
    <w:semiHidden/>
    <w:rsid w:val="004D0F9B"/>
    <w:rPr>
      <w:b/>
      <w:bCs/>
      <w:sz w:val="20"/>
      <w:szCs w:val="20"/>
    </w:rPr>
  </w:style>
  <w:style w:type="paragraph" w:styleId="BalloonText">
    <w:name w:val="Balloon Text"/>
    <w:basedOn w:val="Normal"/>
    <w:link w:val="BalloonTextChar"/>
    <w:uiPriority w:val="99"/>
    <w:semiHidden/>
    <w:unhideWhenUsed/>
    <w:rsid w:val="004D0F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0F9B"/>
    <w:rPr>
      <w:rFonts w:ascii="Segoe UI" w:hAnsi="Segoe UI" w:cs="Segoe UI"/>
      <w:sz w:val="18"/>
      <w:szCs w:val="18"/>
    </w:rPr>
  </w:style>
  <w:style w:type="character" w:styleId="Hyperlink">
    <w:name w:val="Hyperlink"/>
    <w:basedOn w:val="DefaultParagraphFont"/>
    <w:uiPriority w:val="99"/>
    <w:unhideWhenUsed/>
    <w:rsid w:val="0065190C"/>
    <w:rPr>
      <w:color w:val="0563C1" w:themeColor="hyperlink"/>
      <w:u w:val="single"/>
    </w:rPr>
  </w:style>
  <w:style w:type="paragraph" w:styleId="ListParagraph">
    <w:name w:val="List Paragraph"/>
    <w:basedOn w:val="Normal"/>
    <w:uiPriority w:val="34"/>
    <w:qFormat/>
    <w:rsid w:val="0065190C"/>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A472C1"/>
    <w:pPr>
      <w:spacing w:before="100" w:beforeAutospacing="1" w:after="100" w:afterAutospacing="1"/>
    </w:pPr>
  </w:style>
  <w:style w:type="character" w:styleId="Strong">
    <w:name w:val="Strong"/>
    <w:basedOn w:val="DefaultParagraphFont"/>
    <w:uiPriority w:val="22"/>
    <w:qFormat/>
    <w:rsid w:val="00B73941"/>
    <w:rPr>
      <w:b/>
      <w:bCs/>
    </w:rPr>
  </w:style>
  <w:style w:type="character" w:styleId="UnresolvedMention">
    <w:name w:val="Unresolved Mention"/>
    <w:basedOn w:val="DefaultParagraphFont"/>
    <w:uiPriority w:val="99"/>
    <w:semiHidden/>
    <w:unhideWhenUsed/>
    <w:rsid w:val="00E81F5A"/>
    <w:rPr>
      <w:color w:val="605E5C"/>
      <w:shd w:val="clear" w:color="auto" w:fill="E1DFDD"/>
    </w:rPr>
  </w:style>
  <w:style w:type="character" w:styleId="FollowedHyperlink">
    <w:name w:val="FollowedHyperlink"/>
    <w:basedOn w:val="DefaultParagraphFont"/>
    <w:uiPriority w:val="99"/>
    <w:semiHidden/>
    <w:unhideWhenUsed/>
    <w:rsid w:val="00EB5C67"/>
    <w:rPr>
      <w:color w:val="954F72" w:themeColor="followedHyperlink"/>
      <w:u w:val="single"/>
    </w:rPr>
  </w:style>
  <w:style w:type="character" w:customStyle="1" w:styleId="Heading4Char">
    <w:name w:val="Heading 4 Char"/>
    <w:basedOn w:val="DefaultParagraphFont"/>
    <w:link w:val="Heading4"/>
    <w:uiPriority w:val="9"/>
    <w:rsid w:val="00EB5C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72261">
      <w:bodyDiv w:val="1"/>
      <w:marLeft w:val="0"/>
      <w:marRight w:val="0"/>
      <w:marTop w:val="0"/>
      <w:marBottom w:val="0"/>
      <w:divBdr>
        <w:top w:val="none" w:sz="0" w:space="0" w:color="auto"/>
        <w:left w:val="none" w:sz="0" w:space="0" w:color="auto"/>
        <w:bottom w:val="none" w:sz="0" w:space="0" w:color="auto"/>
        <w:right w:val="none" w:sz="0" w:space="0" w:color="auto"/>
      </w:divBdr>
    </w:div>
    <w:div w:id="189731877">
      <w:bodyDiv w:val="1"/>
      <w:marLeft w:val="0"/>
      <w:marRight w:val="0"/>
      <w:marTop w:val="0"/>
      <w:marBottom w:val="0"/>
      <w:divBdr>
        <w:top w:val="none" w:sz="0" w:space="0" w:color="auto"/>
        <w:left w:val="none" w:sz="0" w:space="0" w:color="auto"/>
        <w:bottom w:val="none" w:sz="0" w:space="0" w:color="auto"/>
        <w:right w:val="none" w:sz="0" w:space="0" w:color="auto"/>
      </w:divBdr>
    </w:div>
    <w:div w:id="732313149">
      <w:bodyDiv w:val="1"/>
      <w:marLeft w:val="0"/>
      <w:marRight w:val="0"/>
      <w:marTop w:val="0"/>
      <w:marBottom w:val="0"/>
      <w:divBdr>
        <w:top w:val="none" w:sz="0" w:space="0" w:color="auto"/>
        <w:left w:val="none" w:sz="0" w:space="0" w:color="auto"/>
        <w:bottom w:val="none" w:sz="0" w:space="0" w:color="auto"/>
        <w:right w:val="none" w:sz="0" w:space="0" w:color="auto"/>
      </w:divBdr>
      <w:divsChild>
        <w:div w:id="2084637508">
          <w:marLeft w:val="0"/>
          <w:marRight w:val="0"/>
          <w:marTop w:val="0"/>
          <w:marBottom w:val="0"/>
          <w:divBdr>
            <w:top w:val="none" w:sz="0" w:space="0" w:color="auto"/>
            <w:left w:val="none" w:sz="0" w:space="0" w:color="auto"/>
            <w:bottom w:val="none" w:sz="0" w:space="0" w:color="auto"/>
            <w:right w:val="none" w:sz="0" w:space="0" w:color="auto"/>
          </w:divBdr>
          <w:divsChild>
            <w:div w:id="1295482398">
              <w:marLeft w:val="0"/>
              <w:marRight w:val="0"/>
              <w:marTop w:val="0"/>
              <w:marBottom w:val="0"/>
              <w:divBdr>
                <w:top w:val="none" w:sz="0" w:space="0" w:color="auto"/>
                <w:left w:val="none" w:sz="0" w:space="0" w:color="auto"/>
                <w:bottom w:val="none" w:sz="0" w:space="0" w:color="auto"/>
                <w:right w:val="none" w:sz="0" w:space="0" w:color="auto"/>
              </w:divBdr>
              <w:divsChild>
                <w:div w:id="859315751">
                  <w:marLeft w:val="0"/>
                  <w:marRight w:val="0"/>
                  <w:marTop w:val="0"/>
                  <w:marBottom w:val="0"/>
                  <w:divBdr>
                    <w:top w:val="none" w:sz="0" w:space="0" w:color="auto"/>
                    <w:left w:val="none" w:sz="0" w:space="0" w:color="auto"/>
                    <w:bottom w:val="none" w:sz="0" w:space="0" w:color="auto"/>
                    <w:right w:val="none" w:sz="0" w:space="0" w:color="auto"/>
                  </w:divBdr>
                  <w:divsChild>
                    <w:div w:id="209003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095314">
      <w:bodyDiv w:val="1"/>
      <w:marLeft w:val="0"/>
      <w:marRight w:val="0"/>
      <w:marTop w:val="0"/>
      <w:marBottom w:val="0"/>
      <w:divBdr>
        <w:top w:val="none" w:sz="0" w:space="0" w:color="auto"/>
        <w:left w:val="none" w:sz="0" w:space="0" w:color="auto"/>
        <w:bottom w:val="none" w:sz="0" w:space="0" w:color="auto"/>
        <w:right w:val="none" w:sz="0" w:space="0" w:color="auto"/>
      </w:divBdr>
    </w:div>
    <w:div w:id="1755281634">
      <w:bodyDiv w:val="1"/>
      <w:marLeft w:val="0"/>
      <w:marRight w:val="0"/>
      <w:marTop w:val="0"/>
      <w:marBottom w:val="0"/>
      <w:divBdr>
        <w:top w:val="none" w:sz="0" w:space="0" w:color="auto"/>
        <w:left w:val="none" w:sz="0" w:space="0" w:color="auto"/>
        <w:bottom w:val="none" w:sz="0" w:space="0" w:color="auto"/>
        <w:right w:val="none" w:sz="0" w:space="0" w:color="auto"/>
      </w:divBdr>
    </w:div>
    <w:div w:id="1821263395">
      <w:bodyDiv w:val="1"/>
      <w:marLeft w:val="0"/>
      <w:marRight w:val="0"/>
      <w:marTop w:val="0"/>
      <w:marBottom w:val="0"/>
      <w:divBdr>
        <w:top w:val="none" w:sz="0" w:space="0" w:color="auto"/>
        <w:left w:val="none" w:sz="0" w:space="0" w:color="auto"/>
        <w:bottom w:val="none" w:sz="0" w:space="0" w:color="auto"/>
        <w:right w:val="none" w:sz="0" w:space="0" w:color="auto"/>
      </w:divBdr>
      <w:divsChild>
        <w:div w:id="2019038009">
          <w:marLeft w:val="0"/>
          <w:marRight w:val="0"/>
          <w:marTop w:val="0"/>
          <w:marBottom w:val="0"/>
          <w:divBdr>
            <w:top w:val="none" w:sz="0" w:space="0" w:color="auto"/>
            <w:left w:val="none" w:sz="0" w:space="0" w:color="auto"/>
            <w:bottom w:val="none" w:sz="0" w:space="0" w:color="auto"/>
            <w:right w:val="none" w:sz="0" w:space="0" w:color="auto"/>
          </w:divBdr>
          <w:divsChild>
            <w:div w:id="855391216">
              <w:marLeft w:val="0"/>
              <w:marRight w:val="0"/>
              <w:marTop w:val="0"/>
              <w:marBottom w:val="0"/>
              <w:divBdr>
                <w:top w:val="none" w:sz="0" w:space="0" w:color="auto"/>
                <w:left w:val="none" w:sz="0" w:space="0" w:color="auto"/>
                <w:bottom w:val="none" w:sz="0" w:space="0" w:color="auto"/>
                <w:right w:val="none" w:sz="0" w:space="0" w:color="auto"/>
              </w:divBdr>
              <w:divsChild>
                <w:div w:id="1649433771">
                  <w:marLeft w:val="0"/>
                  <w:marRight w:val="0"/>
                  <w:marTop w:val="0"/>
                  <w:marBottom w:val="0"/>
                  <w:divBdr>
                    <w:top w:val="none" w:sz="0" w:space="0" w:color="auto"/>
                    <w:left w:val="none" w:sz="0" w:space="0" w:color="auto"/>
                    <w:bottom w:val="none" w:sz="0" w:space="0" w:color="auto"/>
                    <w:right w:val="none" w:sz="0" w:space="0" w:color="auto"/>
                  </w:divBdr>
                  <w:divsChild>
                    <w:div w:id="5566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434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ivemore24.org/organizations/nwaba" TargetMode="External"/><Relationship Id="rId13" Type="http://schemas.openxmlformats.org/officeDocument/2006/relationships/hyperlink" Target="https://www.givemore24.org/organizations/nwaba" TargetMode="External"/><Relationship Id="rId1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https://www.givemore24.org/organizations/nwaba" TargetMode="External"/><Relationship Id="rId12" Type="http://schemas.openxmlformats.org/officeDocument/2006/relationships/hyperlink" Target="https://www.givemore24.org/organizations/nwaba"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mailto:abaldwin@nwaba.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abaldwin@nwaba.org" TargetMode="External"/><Relationship Id="rId11" Type="http://schemas.openxmlformats.org/officeDocument/2006/relationships/hyperlink" Target="mailto:abaldwin@nwaba.org" TargetMode="External"/><Relationship Id="rId5" Type="http://schemas.openxmlformats.org/officeDocument/2006/relationships/image" Target="media/image1.png"/><Relationship Id="rId15" Type="http://schemas.openxmlformats.org/officeDocument/2006/relationships/hyperlink" Target="http://www.nwaba.org/gm24" TargetMode="External"/><Relationship Id="rId10" Type="http://schemas.openxmlformats.org/officeDocument/2006/relationships/hyperlink" Target="https://www.givemore24.org/organizations/nwab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upport.givegab.com/support-your-favorite-cause-as-a-peer-to-peer-fundraiser/how-do-i-use-the-peer-to-peer-fundraisers-toolkit" TargetMode="External"/><Relationship Id="rId14" Type="http://schemas.openxmlformats.org/officeDocument/2006/relationships/hyperlink" Target="https://www.givemore24.org/organizations/nwa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464</Words>
  <Characters>8114</Characters>
  <Application>Microsoft Office Word</Application>
  <DocSecurity>0</DocSecurity>
  <Lines>13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Warren</dc:creator>
  <cp:keywords/>
  <dc:description/>
  <cp:lastModifiedBy>Microsoft Office User</cp:lastModifiedBy>
  <cp:revision>3</cp:revision>
  <dcterms:created xsi:type="dcterms:W3CDTF">2021-09-13T20:30:00Z</dcterms:created>
  <dcterms:modified xsi:type="dcterms:W3CDTF">2021-09-13T20:31:00Z</dcterms:modified>
</cp:coreProperties>
</file>